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vertAnchor="text" w:tblpXSpec="center" w:tblpY="1"/>
        <w:tblW w:w="11340" w:type="dxa"/>
        <w:tblLayout w:type="fixed"/>
        <w:tblLook w:val="0000" w:firstRow="0" w:lastRow="0" w:firstColumn="0" w:lastColumn="0" w:noHBand="0" w:noVBand="0"/>
      </w:tblPr>
      <w:tblGrid>
        <w:gridCol w:w="2268"/>
        <w:gridCol w:w="2410"/>
        <w:gridCol w:w="1843"/>
        <w:gridCol w:w="2835"/>
        <w:gridCol w:w="850"/>
        <w:gridCol w:w="1134"/>
      </w:tblGrid>
      <w:tr w:rsidR="004B7693" w:rsidRPr="00C26092" w14:paraId="214B2C29" w14:textId="77777777" w:rsidTr="00944697">
        <w:trPr>
          <w:cantSplit/>
          <w:trHeight w:val="705"/>
        </w:trPr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7E30919D" w14:textId="77777777" w:rsidR="000F32AF" w:rsidRPr="00C26092" w:rsidRDefault="000F32AF" w:rsidP="004B7693">
            <w:pPr>
              <w:ind w:rightChars="-54" w:right="-108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b/>
                <w:bCs/>
                <w:sz w:val="22"/>
                <w:szCs w:val="22"/>
              </w:rPr>
              <w:t>Period /</w:t>
            </w:r>
          </w:p>
          <w:p w14:paraId="284F2900" w14:textId="77777777" w:rsidR="000F32AF" w:rsidRPr="00C26092" w:rsidRDefault="000F32AF" w:rsidP="004B7693">
            <w:pPr>
              <w:ind w:rightChars="-54" w:right="-108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b/>
                <w:bCs/>
                <w:sz w:val="22"/>
                <w:szCs w:val="22"/>
              </w:rPr>
              <w:t>Application Deadline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FE4AD4D" w14:textId="77777777" w:rsidR="000F32AF" w:rsidRPr="00C26092" w:rsidRDefault="000F32AF" w:rsidP="00531280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b/>
                <w:bCs/>
                <w:sz w:val="22"/>
                <w:szCs w:val="22"/>
              </w:rPr>
              <w:t>Course /</w:t>
            </w:r>
          </w:p>
          <w:p w14:paraId="02D96E0B" w14:textId="77777777" w:rsidR="000F32AF" w:rsidRPr="00C26092" w:rsidRDefault="000F32AF" w:rsidP="00531280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b/>
                <w:bCs/>
                <w:sz w:val="22"/>
                <w:szCs w:val="22"/>
              </w:rPr>
              <w:t>Application Code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6A5F5444" w14:textId="77777777" w:rsidR="000F32AF" w:rsidRPr="00C26092" w:rsidRDefault="000F32AF" w:rsidP="004B7693">
            <w:pPr>
              <w:ind w:leftChars="-56" w:left="-112" w:rightChars="-54" w:right="-108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b/>
                <w:bCs/>
                <w:sz w:val="22"/>
                <w:szCs w:val="22"/>
              </w:rPr>
              <w:t>Teacher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66309E5A" w14:textId="77777777" w:rsidR="000F32AF" w:rsidRPr="00C26092" w:rsidRDefault="000F32AF" w:rsidP="004B7693">
            <w:pPr>
              <w:ind w:leftChars="-52" w:left="6" w:hangingChars="50" w:hanging="110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b/>
                <w:bCs/>
                <w:sz w:val="22"/>
                <w:szCs w:val="22"/>
              </w:rPr>
              <w:t>Time /</w:t>
            </w:r>
          </w:p>
          <w:p w14:paraId="7237D7E1" w14:textId="46205C0D" w:rsidR="000F32AF" w:rsidRPr="00C26092" w:rsidRDefault="000F32AF" w:rsidP="004B7693">
            <w:pPr>
              <w:ind w:leftChars="-52" w:left="6" w:hangingChars="50" w:hanging="110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b/>
                <w:bCs/>
                <w:sz w:val="22"/>
                <w:szCs w:val="22"/>
              </w:rPr>
              <w:t xml:space="preserve">Total Contact </w:t>
            </w:r>
            <w:r w:rsidR="00683259" w:rsidRPr="00C26092">
              <w:rPr>
                <w:rFonts w:ascii="Calibri" w:hAnsi="Calibri"/>
                <w:b/>
                <w:bCs/>
                <w:sz w:val="22"/>
                <w:szCs w:val="22"/>
              </w:rPr>
              <w:t>H</w:t>
            </w:r>
            <w:r w:rsidRPr="00C26092">
              <w:rPr>
                <w:rFonts w:ascii="Calibri" w:hAnsi="Calibri"/>
                <w:b/>
                <w:bCs/>
                <w:sz w:val="22"/>
                <w:szCs w:val="22"/>
              </w:rPr>
              <w:t xml:space="preserve">ours &amp; </w:t>
            </w:r>
            <w:r w:rsidR="00683259" w:rsidRPr="00C26092">
              <w:rPr>
                <w:rFonts w:ascii="Calibri" w:hAnsi="Calibri"/>
                <w:b/>
                <w:bCs/>
                <w:sz w:val="22"/>
                <w:szCs w:val="22"/>
              </w:rPr>
              <w:t>W</w:t>
            </w:r>
            <w:r w:rsidRPr="00C26092">
              <w:rPr>
                <w:rFonts w:ascii="Calibri" w:hAnsi="Calibri"/>
                <w:b/>
                <w:bCs/>
                <w:sz w:val="22"/>
                <w:szCs w:val="22"/>
              </w:rPr>
              <w:t>eek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6361D63C" w14:textId="77777777" w:rsidR="000F32AF" w:rsidRPr="00C26092" w:rsidRDefault="000F32AF" w:rsidP="00531280">
            <w:pPr>
              <w:ind w:rightChars="-14" w:right="-28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b/>
                <w:bCs/>
                <w:sz w:val="22"/>
                <w:szCs w:val="22"/>
              </w:rPr>
              <w:t>Venue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3B64B39C" w14:textId="77777777" w:rsidR="000F32AF" w:rsidRPr="00C26092" w:rsidRDefault="000F32AF" w:rsidP="00531280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b/>
                <w:bCs/>
                <w:sz w:val="22"/>
                <w:szCs w:val="22"/>
              </w:rPr>
              <w:t>Fee</w:t>
            </w:r>
          </w:p>
        </w:tc>
      </w:tr>
      <w:tr w:rsidR="005E5936" w:rsidRPr="00C26092" w14:paraId="08F08832" w14:textId="77777777" w:rsidTr="00944697">
        <w:trPr>
          <w:cantSplit/>
          <w:trHeight w:val="1474"/>
        </w:trPr>
        <w:tc>
          <w:tcPr>
            <w:tcW w:w="2268" w:type="dxa"/>
            <w:vAlign w:val="center"/>
          </w:tcPr>
          <w:p w14:paraId="4659C553" w14:textId="6C07CF39" w:rsidR="005E5936" w:rsidRPr="00C26092" w:rsidRDefault="00CC4348" w:rsidP="005E5936">
            <w:pPr>
              <w:ind w:leftChars="-54" w:left="-108" w:rightChars="-54" w:right="-108" w:firstLine="1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9</w:t>
            </w:r>
            <w:r w:rsidR="00704689">
              <w:rPr>
                <w:rFonts w:ascii="Calibri" w:hAnsi="Calibri"/>
                <w:b/>
                <w:bCs/>
                <w:sz w:val="22"/>
                <w:szCs w:val="22"/>
              </w:rPr>
              <w:t xml:space="preserve"> Sep</w:t>
            </w:r>
            <w:r w:rsidR="005E5936" w:rsidRPr="00C26092">
              <w:rPr>
                <w:rFonts w:ascii="Calibri" w:hAnsi="Calibri"/>
                <w:b/>
                <w:bCs/>
                <w:sz w:val="22"/>
                <w:szCs w:val="22"/>
              </w:rPr>
              <w:t xml:space="preserve"> – </w:t>
            </w:r>
            <w:r>
              <w:rPr>
                <w:rFonts w:ascii="Calibri" w:hAnsi="Calibri"/>
                <w:b/>
                <w:bCs/>
                <w:sz w:val="22"/>
                <w:szCs w:val="22"/>
              </w:rPr>
              <w:t>14</w:t>
            </w:r>
            <w:r w:rsidR="00704689">
              <w:rPr>
                <w:rFonts w:ascii="Calibri" w:hAnsi="Calibri"/>
                <w:b/>
                <w:bCs/>
                <w:sz w:val="22"/>
                <w:szCs w:val="22"/>
              </w:rPr>
              <w:t xml:space="preserve"> Nov</w:t>
            </w:r>
            <w:r w:rsidR="005E5936" w:rsidRPr="00C26092">
              <w:rPr>
                <w:rFonts w:ascii="Calibri" w:hAnsi="Calibri"/>
                <w:b/>
                <w:bCs/>
                <w:sz w:val="22"/>
                <w:szCs w:val="22"/>
              </w:rPr>
              <w:t xml:space="preserve"> (Mon)</w:t>
            </w:r>
          </w:p>
          <w:p w14:paraId="7CF3E6FA" w14:textId="43EAAA14" w:rsidR="005E5936" w:rsidRPr="00C26092" w:rsidRDefault="005E5936" w:rsidP="005E5936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>*</w:t>
            </w:r>
            <w:r w:rsidR="00704689">
              <w:rPr>
                <w:rFonts w:ascii="Calibri" w:hAnsi="Calibri"/>
                <w:color w:val="FF0000"/>
                <w:sz w:val="22"/>
                <w:szCs w:val="22"/>
              </w:rPr>
              <w:t>3</w:t>
            </w: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 xml:space="preserve"> meetings on Sat</w:t>
            </w:r>
          </w:p>
          <w:p w14:paraId="33F0FF41" w14:textId="36645D85" w:rsidR="005E5936" w:rsidRPr="00C26092" w:rsidRDefault="005E5936" w:rsidP="005E5936">
            <w:pPr>
              <w:ind w:leftChars="-54" w:left="-108" w:rightChars="-54" w:right="-108" w:firstLine="1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>(</w:t>
            </w:r>
            <w:r w:rsidR="00704689">
              <w:rPr>
                <w:rFonts w:ascii="Calibri" w:hAnsi="Calibri"/>
                <w:color w:val="FF0000"/>
                <w:sz w:val="22"/>
                <w:szCs w:val="22"/>
              </w:rPr>
              <w:t>19 Sep</w:t>
            </w:r>
            <w:r>
              <w:rPr>
                <w:rFonts w:ascii="Calibri" w:hAnsi="Calibri"/>
                <w:color w:val="FF0000"/>
                <w:sz w:val="22"/>
                <w:szCs w:val="22"/>
              </w:rPr>
              <w:t>, 1</w:t>
            </w:r>
            <w:r w:rsidR="00704689">
              <w:rPr>
                <w:rFonts w:ascii="Calibri" w:hAnsi="Calibri"/>
                <w:color w:val="FF0000"/>
                <w:sz w:val="22"/>
                <w:szCs w:val="22"/>
              </w:rPr>
              <w:t>0 Oct, 24 Oct</w:t>
            </w: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>)</w:t>
            </w:r>
          </w:p>
          <w:p w14:paraId="3F7D32F6" w14:textId="77777777" w:rsidR="005E5936" w:rsidRPr="00C26092" w:rsidRDefault="005E5936" w:rsidP="005E5936">
            <w:pPr>
              <w:ind w:leftChars="-54" w:left="-108" w:rightChars="-54" w:right="-108" w:firstLine="1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C26092">
              <w:rPr>
                <w:rFonts w:ascii="Calibri" w:hAnsi="Calibri"/>
                <w:b/>
                <w:sz w:val="22"/>
                <w:szCs w:val="22"/>
              </w:rPr>
              <w:t>Application Deadline:</w:t>
            </w:r>
          </w:p>
          <w:p w14:paraId="0EFF8A15" w14:textId="2C872677" w:rsidR="005E5936" w:rsidRPr="00F7097C" w:rsidRDefault="009C4718" w:rsidP="005E5936">
            <w:pPr>
              <w:ind w:leftChars="-54" w:left="-108" w:rightChars="-54" w:right="-108" w:firstLine="1"/>
              <w:jc w:val="center"/>
              <w:rPr>
                <w:rFonts w:ascii="Calibri" w:hAnsi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2</w:t>
            </w:r>
            <w:r w:rsidR="00CC4348">
              <w:rPr>
                <w:rFonts w:ascii="Calibri" w:hAnsi="Calibri"/>
                <w:b/>
                <w:sz w:val="22"/>
                <w:szCs w:val="22"/>
              </w:rPr>
              <w:t>9 August</w:t>
            </w:r>
            <w:r w:rsidR="005E5936" w:rsidRPr="00C26092">
              <w:rPr>
                <w:rFonts w:ascii="Calibri" w:hAnsi="Calibri"/>
                <w:b/>
                <w:sz w:val="22"/>
                <w:szCs w:val="22"/>
              </w:rPr>
              <w:t xml:space="preserve"> 202</w:t>
            </w:r>
            <w:r w:rsidR="005E5936">
              <w:rPr>
                <w:rFonts w:ascii="Calibri" w:hAnsi="Calibri"/>
                <w:b/>
                <w:sz w:val="22"/>
                <w:szCs w:val="22"/>
              </w:rPr>
              <w:t>6</w:t>
            </w:r>
          </w:p>
        </w:tc>
        <w:tc>
          <w:tcPr>
            <w:tcW w:w="2410" w:type="dxa"/>
            <w:vAlign w:val="center"/>
          </w:tcPr>
          <w:p w14:paraId="7059B8E2" w14:textId="190D05F4" w:rsidR="005E5936" w:rsidRPr="00C26092" w:rsidRDefault="002D16B9" w:rsidP="005E5936">
            <w:pPr>
              <w:ind w:leftChars="-53" w:left="-106" w:rightChars="-56" w:right="-112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Boardroom Dynamics</w:t>
            </w:r>
          </w:p>
          <w:p w14:paraId="7C61031E" w14:textId="56EFC282" w:rsidR="005E5936" w:rsidRPr="00C26092" w:rsidRDefault="005E5936" w:rsidP="005E5936">
            <w:pPr>
              <w:ind w:leftChars="-53" w:left="-106" w:rightChars="-56" w:right="-112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bCs/>
                <w:sz w:val="22"/>
                <w:szCs w:val="22"/>
              </w:rPr>
              <w:t>2</w:t>
            </w:r>
            <w:r w:rsidR="00704689">
              <w:rPr>
                <w:rFonts w:ascii="Calibri" w:hAnsi="Calibri"/>
                <w:bCs/>
                <w:sz w:val="22"/>
                <w:szCs w:val="22"/>
              </w:rPr>
              <w:t>44</w:t>
            </w:r>
            <w:r w:rsidRPr="00C26092">
              <w:rPr>
                <w:rFonts w:ascii="Calibri" w:hAnsi="Calibri"/>
                <w:bCs/>
                <w:sz w:val="22"/>
                <w:szCs w:val="22"/>
              </w:rPr>
              <w:t>5-</w:t>
            </w:r>
            <w:r w:rsidR="00987B7A">
              <w:rPr>
                <w:rFonts w:ascii="Calibri" w:hAnsi="Calibri"/>
                <w:bCs/>
                <w:sz w:val="22"/>
                <w:szCs w:val="22"/>
              </w:rPr>
              <w:t>2342</w:t>
            </w:r>
            <w:r w:rsidRPr="00C26092">
              <w:rPr>
                <w:rFonts w:ascii="Calibri" w:hAnsi="Calibri"/>
                <w:bCs/>
                <w:sz w:val="22"/>
                <w:szCs w:val="22"/>
              </w:rPr>
              <w:t>AW</w:t>
            </w:r>
          </w:p>
        </w:tc>
        <w:tc>
          <w:tcPr>
            <w:tcW w:w="1843" w:type="dxa"/>
            <w:vAlign w:val="center"/>
          </w:tcPr>
          <w:p w14:paraId="30C19EA5" w14:textId="2C3B8D02" w:rsidR="005E5936" w:rsidRPr="00C26092" w:rsidRDefault="005E5936" w:rsidP="005E5936">
            <w:pPr>
              <w:ind w:leftChars="-56" w:left="-112" w:rightChars="-54" w:right="-108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bCs/>
                <w:sz w:val="22"/>
                <w:szCs w:val="22"/>
              </w:rPr>
              <w:t xml:space="preserve">Mr </w:t>
            </w:r>
            <w:r w:rsidR="00CC4348">
              <w:rPr>
                <w:rFonts w:ascii="Calibri" w:hAnsi="Calibri"/>
                <w:bCs/>
                <w:sz w:val="22"/>
                <w:szCs w:val="22"/>
              </w:rPr>
              <w:t>Ricky Lai</w:t>
            </w:r>
          </w:p>
        </w:tc>
        <w:tc>
          <w:tcPr>
            <w:tcW w:w="2835" w:type="dxa"/>
            <w:vAlign w:val="center"/>
          </w:tcPr>
          <w:p w14:paraId="021E1FC1" w14:textId="77777777" w:rsidR="005E5936" w:rsidRPr="00C26092" w:rsidRDefault="005E5936" w:rsidP="005E5936">
            <w:pPr>
              <w:ind w:leftChars="-52" w:left="6" w:hangingChars="50" w:hanging="110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b/>
                <w:bCs/>
                <w:sz w:val="22"/>
                <w:szCs w:val="22"/>
              </w:rPr>
              <w:t>7:00 p.m. – 10:00 p.m.</w:t>
            </w:r>
          </w:p>
          <w:p w14:paraId="58B4EE20" w14:textId="77777777" w:rsidR="005E5936" w:rsidRPr="00C26092" w:rsidRDefault="005E5936" w:rsidP="005E5936">
            <w:pPr>
              <w:ind w:leftChars="-52" w:left="6" w:hangingChars="50" w:hanging="110"/>
              <w:jc w:val="center"/>
              <w:rPr>
                <w:rFonts w:ascii="Calibri" w:hAnsi="Calibri"/>
                <w:b/>
                <w:color w:val="FF0000"/>
                <w:sz w:val="22"/>
                <w:szCs w:val="22"/>
              </w:rPr>
            </w:pPr>
            <w:r w:rsidRPr="00C26092">
              <w:rPr>
                <w:rFonts w:ascii="Calibri" w:hAnsi="Calibri"/>
                <w:b/>
                <w:color w:val="FF0000"/>
                <w:sz w:val="22"/>
                <w:szCs w:val="22"/>
              </w:rPr>
              <w:t>10:00 a.m. – 1:00 p.m.</w:t>
            </w:r>
          </w:p>
          <w:p w14:paraId="7DE6A17F" w14:textId="77777777" w:rsidR="00987B7A" w:rsidRPr="00C26092" w:rsidRDefault="00987B7A" w:rsidP="00987B7A">
            <w:pPr>
              <w:ind w:leftChars="-54" w:left="-108" w:rightChars="-54" w:right="-108" w:firstLine="1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>(</w:t>
            </w:r>
            <w:r>
              <w:rPr>
                <w:rFonts w:ascii="Calibri" w:hAnsi="Calibri"/>
                <w:color w:val="FF0000"/>
                <w:sz w:val="22"/>
                <w:szCs w:val="22"/>
              </w:rPr>
              <w:t>19 Sep, 10 Oct, 24 Oct</w:t>
            </w: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>)</w:t>
            </w:r>
          </w:p>
          <w:p w14:paraId="0EEFE674" w14:textId="5F28BA99" w:rsidR="005E5936" w:rsidRPr="00C26092" w:rsidRDefault="005E5936" w:rsidP="005E5936">
            <w:pPr>
              <w:ind w:leftChars="-52" w:left="6" w:hangingChars="50" w:hanging="110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bCs/>
                <w:sz w:val="22"/>
                <w:szCs w:val="22"/>
              </w:rPr>
              <w:t>36 hours / 12 meetings</w:t>
            </w:r>
          </w:p>
        </w:tc>
        <w:tc>
          <w:tcPr>
            <w:tcW w:w="850" w:type="dxa"/>
            <w:vAlign w:val="center"/>
          </w:tcPr>
          <w:p w14:paraId="388B5813" w14:textId="77777777" w:rsidR="005E5936" w:rsidRDefault="005E5936" w:rsidP="005E5936">
            <w:pPr>
              <w:pStyle w:val="Header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Cs/>
                <w:sz w:val="22"/>
                <w:szCs w:val="22"/>
              </w:rPr>
              <w:t>ADC/</w:t>
            </w:r>
          </w:p>
          <w:p w14:paraId="2468A0B2" w14:textId="54BE983C" w:rsidR="005E5936" w:rsidRPr="00C26092" w:rsidRDefault="005E5936" w:rsidP="005E5936">
            <w:pPr>
              <w:pStyle w:val="Header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Cs/>
                <w:sz w:val="22"/>
                <w:szCs w:val="22"/>
              </w:rPr>
              <w:t>UNC</w:t>
            </w:r>
          </w:p>
        </w:tc>
        <w:tc>
          <w:tcPr>
            <w:tcW w:w="1134" w:type="dxa"/>
            <w:vAlign w:val="center"/>
          </w:tcPr>
          <w:p w14:paraId="5CE99B1D" w14:textId="2EE30CA4" w:rsidR="005E5936" w:rsidRPr="00C26092" w:rsidRDefault="005E5936" w:rsidP="005E5936">
            <w:pPr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bCs/>
                <w:sz w:val="22"/>
                <w:szCs w:val="22"/>
              </w:rPr>
              <w:t>HK$5,300</w:t>
            </w:r>
          </w:p>
        </w:tc>
      </w:tr>
      <w:tr w:rsidR="002D16B9" w:rsidRPr="00C26092" w14:paraId="141EE26A" w14:textId="77777777" w:rsidTr="00A11F86">
        <w:trPr>
          <w:cantSplit/>
          <w:trHeight w:val="1474"/>
        </w:trPr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7F43196B" w14:textId="77777777" w:rsidR="002D16B9" w:rsidRPr="00C26092" w:rsidRDefault="002D16B9" w:rsidP="002D16B9">
            <w:pPr>
              <w:ind w:leftChars="-54" w:left="-108" w:rightChars="-54" w:right="-108" w:firstLine="1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7 Sep</w:t>
            </w:r>
            <w:r w:rsidRPr="00C26092">
              <w:rPr>
                <w:rFonts w:ascii="Calibri" w:hAnsi="Calibri"/>
                <w:b/>
                <w:bCs/>
                <w:sz w:val="22"/>
                <w:szCs w:val="22"/>
              </w:rPr>
              <w:t xml:space="preserve"> – </w:t>
            </w:r>
            <w:r>
              <w:rPr>
                <w:rFonts w:ascii="Calibri" w:hAnsi="Calibri"/>
                <w:b/>
                <w:bCs/>
                <w:sz w:val="22"/>
                <w:szCs w:val="22"/>
              </w:rPr>
              <w:t>9 Nov</w:t>
            </w:r>
            <w:r w:rsidRPr="00C26092">
              <w:rPr>
                <w:rFonts w:ascii="Calibri" w:hAnsi="Calibri"/>
                <w:b/>
                <w:bCs/>
                <w:sz w:val="22"/>
                <w:szCs w:val="22"/>
              </w:rPr>
              <w:t xml:space="preserve"> (Mon)</w:t>
            </w:r>
          </w:p>
          <w:p w14:paraId="4C331B73" w14:textId="77777777" w:rsidR="002D16B9" w:rsidRPr="00C26092" w:rsidRDefault="002D16B9" w:rsidP="002D16B9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>*</w:t>
            </w:r>
            <w:r>
              <w:rPr>
                <w:rFonts w:ascii="Calibri" w:hAnsi="Calibri"/>
                <w:color w:val="FF0000"/>
                <w:sz w:val="22"/>
                <w:szCs w:val="22"/>
              </w:rPr>
              <w:t>3</w:t>
            </w: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 xml:space="preserve"> meetings on Sat</w:t>
            </w:r>
          </w:p>
          <w:p w14:paraId="5FB0F519" w14:textId="77777777" w:rsidR="002D16B9" w:rsidRPr="00C26092" w:rsidRDefault="002D16B9" w:rsidP="002D16B9">
            <w:pPr>
              <w:ind w:leftChars="-54" w:left="-108" w:rightChars="-54" w:right="-108" w:firstLine="1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>(</w:t>
            </w:r>
            <w:r>
              <w:rPr>
                <w:rFonts w:ascii="Calibri" w:hAnsi="Calibri"/>
                <w:color w:val="FF0000"/>
                <w:sz w:val="22"/>
                <w:szCs w:val="22"/>
              </w:rPr>
              <w:t>19 Sep, 10 Oct, 24 Oct</w:t>
            </w: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>)</w:t>
            </w:r>
          </w:p>
          <w:p w14:paraId="22B7B69F" w14:textId="77777777" w:rsidR="002D16B9" w:rsidRPr="00C26092" w:rsidRDefault="002D16B9" w:rsidP="002D16B9">
            <w:pPr>
              <w:ind w:leftChars="-54" w:left="-108" w:rightChars="-54" w:right="-108" w:firstLine="1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C26092">
              <w:rPr>
                <w:rFonts w:ascii="Calibri" w:hAnsi="Calibri"/>
                <w:b/>
                <w:sz w:val="22"/>
                <w:szCs w:val="22"/>
              </w:rPr>
              <w:t>Application Deadline:</w:t>
            </w:r>
          </w:p>
          <w:p w14:paraId="3BD3DB72" w14:textId="2F69DA2E" w:rsidR="002D16B9" w:rsidRPr="00C26092" w:rsidRDefault="002D16B9" w:rsidP="002D16B9">
            <w:pPr>
              <w:ind w:leftChars="-54" w:left="-108" w:rightChars="-54" w:right="-108" w:firstLine="1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27 </w:t>
            </w:r>
            <w:r w:rsidR="00CC4348">
              <w:rPr>
                <w:rFonts w:ascii="Calibri" w:hAnsi="Calibri"/>
                <w:b/>
                <w:sz w:val="22"/>
                <w:szCs w:val="22"/>
              </w:rPr>
              <w:t xml:space="preserve">August </w:t>
            </w:r>
            <w:r w:rsidRPr="00C26092">
              <w:rPr>
                <w:rFonts w:ascii="Calibri" w:hAnsi="Calibri"/>
                <w:b/>
                <w:sz w:val="22"/>
                <w:szCs w:val="22"/>
              </w:rPr>
              <w:t>202</w:t>
            </w:r>
            <w:r>
              <w:rPr>
                <w:rFonts w:ascii="Calibri" w:hAnsi="Calibri"/>
                <w:b/>
                <w:sz w:val="22"/>
                <w:szCs w:val="22"/>
              </w:rPr>
              <w:t>6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50B39ADE" w14:textId="77777777" w:rsidR="002D16B9" w:rsidRPr="00C26092" w:rsidRDefault="002D16B9" w:rsidP="002D16B9">
            <w:pPr>
              <w:ind w:leftChars="-53" w:left="-106" w:rightChars="-56" w:right="-112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b/>
                <w:bCs/>
                <w:sz w:val="22"/>
                <w:szCs w:val="22"/>
              </w:rPr>
              <w:t>Corporate Governance</w:t>
            </w:r>
          </w:p>
          <w:p w14:paraId="49966AD9" w14:textId="154922B3" w:rsidR="002D16B9" w:rsidRPr="00C26092" w:rsidRDefault="002D16B9" w:rsidP="002D16B9">
            <w:pPr>
              <w:ind w:leftChars="-53" w:left="-106" w:rightChars="-56" w:right="-112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bCs/>
                <w:sz w:val="22"/>
                <w:szCs w:val="22"/>
              </w:rPr>
              <w:t>2</w:t>
            </w:r>
            <w:r>
              <w:rPr>
                <w:rFonts w:ascii="Calibri" w:hAnsi="Calibri"/>
                <w:bCs/>
                <w:sz w:val="22"/>
                <w:szCs w:val="22"/>
              </w:rPr>
              <w:t>44</w:t>
            </w:r>
            <w:r w:rsidRPr="00C26092">
              <w:rPr>
                <w:rFonts w:ascii="Calibri" w:hAnsi="Calibri"/>
                <w:bCs/>
                <w:sz w:val="22"/>
                <w:szCs w:val="22"/>
              </w:rPr>
              <w:t>5-</w:t>
            </w:r>
            <w:r>
              <w:rPr>
                <w:rFonts w:ascii="Calibri" w:hAnsi="Calibri"/>
                <w:bCs/>
                <w:sz w:val="22"/>
                <w:szCs w:val="22"/>
              </w:rPr>
              <w:t>2346</w:t>
            </w:r>
            <w:r w:rsidRPr="00C26092">
              <w:rPr>
                <w:rFonts w:ascii="Calibri" w:hAnsi="Calibri"/>
                <w:bCs/>
                <w:sz w:val="22"/>
                <w:szCs w:val="22"/>
              </w:rPr>
              <w:t>AW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2A8DD6C8" w14:textId="68784B73" w:rsidR="002D16B9" w:rsidRPr="00C26092" w:rsidRDefault="002D16B9" w:rsidP="002D16B9">
            <w:pPr>
              <w:ind w:leftChars="-56" w:left="-112" w:rightChars="-54" w:right="-108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bCs/>
                <w:sz w:val="22"/>
                <w:szCs w:val="22"/>
              </w:rPr>
              <w:t>Mr Samuel Lee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37697E6A" w14:textId="77777777" w:rsidR="002D16B9" w:rsidRPr="00C26092" w:rsidRDefault="002D16B9" w:rsidP="002D16B9">
            <w:pPr>
              <w:ind w:leftChars="-52" w:left="6" w:hangingChars="50" w:hanging="110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b/>
                <w:bCs/>
                <w:sz w:val="22"/>
                <w:szCs w:val="22"/>
              </w:rPr>
              <w:t>7:00 p.m. – 10:00 p.m.</w:t>
            </w:r>
          </w:p>
          <w:p w14:paraId="652386FE" w14:textId="77777777" w:rsidR="002D16B9" w:rsidRPr="00C26092" w:rsidRDefault="002D16B9" w:rsidP="002D16B9">
            <w:pPr>
              <w:ind w:leftChars="-52" w:left="6" w:hangingChars="50" w:hanging="110"/>
              <w:jc w:val="center"/>
              <w:rPr>
                <w:rFonts w:ascii="Calibri" w:hAnsi="Calibri"/>
                <w:b/>
                <w:color w:val="FF0000"/>
                <w:sz w:val="22"/>
                <w:szCs w:val="22"/>
              </w:rPr>
            </w:pPr>
            <w:r w:rsidRPr="00C26092">
              <w:rPr>
                <w:rFonts w:ascii="Calibri" w:hAnsi="Calibri"/>
                <w:b/>
                <w:color w:val="FF0000"/>
                <w:sz w:val="22"/>
                <w:szCs w:val="22"/>
              </w:rPr>
              <w:t>10:00 a.m. – 1:00 p.m.</w:t>
            </w:r>
          </w:p>
          <w:p w14:paraId="1EFE99FD" w14:textId="77777777" w:rsidR="002D16B9" w:rsidRPr="00C26092" w:rsidRDefault="002D16B9" w:rsidP="002D16B9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>(</w:t>
            </w:r>
            <w:r>
              <w:rPr>
                <w:rFonts w:ascii="Calibri" w:hAnsi="Calibri"/>
                <w:color w:val="FF0000"/>
                <w:sz w:val="22"/>
                <w:szCs w:val="22"/>
              </w:rPr>
              <w:t>20 Sep, 4 Oct, 18 Oct, 1 Nov</w:t>
            </w: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>)</w:t>
            </w:r>
          </w:p>
          <w:p w14:paraId="1E75893B" w14:textId="28663EFA" w:rsidR="002D16B9" w:rsidRPr="00C26092" w:rsidRDefault="002D16B9" w:rsidP="002D16B9">
            <w:pPr>
              <w:ind w:leftChars="-52" w:left="6" w:hangingChars="50" w:hanging="110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bCs/>
                <w:sz w:val="22"/>
                <w:szCs w:val="22"/>
              </w:rPr>
              <w:t>36 hours / 12 meetings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6657B13C" w14:textId="77777777" w:rsidR="002D16B9" w:rsidRDefault="002D16B9" w:rsidP="002D16B9">
            <w:pPr>
              <w:pStyle w:val="Header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Cs/>
                <w:sz w:val="22"/>
                <w:szCs w:val="22"/>
              </w:rPr>
              <w:t>ADC/</w:t>
            </w:r>
          </w:p>
          <w:p w14:paraId="1E1E565B" w14:textId="4D3731AC" w:rsidR="002D16B9" w:rsidRPr="00C26092" w:rsidRDefault="002D16B9" w:rsidP="002D16B9">
            <w:pPr>
              <w:pStyle w:val="Header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Cs/>
                <w:sz w:val="22"/>
                <w:szCs w:val="22"/>
              </w:rPr>
              <w:t>UNC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0CE3A433" w14:textId="24A5A0D5" w:rsidR="002D16B9" w:rsidRPr="00C26092" w:rsidRDefault="002D16B9" w:rsidP="002D16B9">
            <w:pPr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bCs/>
                <w:sz w:val="22"/>
                <w:szCs w:val="22"/>
              </w:rPr>
              <w:t>HK$5,300</w:t>
            </w:r>
          </w:p>
        </w:tc>
      </w:tr>
      <w:tr w:rsidR="002D16B9" w:rsidRPr="00C26092" w14:paraId="7728FDC8" w14:textId="77777777" w:rsidTr="00944697">
        <w:trPr>
          <w:cantSplit/>
          <w:trHeight w:val="1474"/>
        </w:trPr>
        <w:tc>
          <w:tcPr>
            <w:tcW w:w="2268" w:type="dxa"/>
            <w:vAlign w:val="center"/>
          </w:tcPr>
          <w:p w14:paraId="09492EFB" w14:textId="3F2B34C1" w:rsidR="002D16B9" w:rsidRPr="009725C2" w:rsidRDefault="002D16B9" w:rsidP="002D16B9">
            <w:pPr>
              <w:ind w:leftChars="-54" w:left="-108" w:rightChars="-54" w:right="-108" w:firstLine="1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9725C2">
              <w:rPr>
                <w:rFonts w:ascii="Calibri" w:hAnsi="Calibri"/>
                <w:b/>
                <w:bCs/>
                <w:sz w:val="22"/>
                <w:szCs w:val="22"/>
              </w:rPr>
              <w:t>1</w:t>
            </w:r>
            <w:r w:rsidR="00252801" w:rsidRPr="009725C2">
              <w:rPr>
                <w:rFonts w:ascii="Calibri" w:hAnsi="Calibri"/>
                <w:b/>
                <w:bCs/>
                <w:sz w:val="22"/>
                <w:szCs w:val="22"/>
              </w:rPr>
              <w:t>0</w:t>
            </w:r>
            <w:r w:rsidRPr="009725C2">
              <w:rPr>
                <w:rFonts w:ascii="Calibri" w:hAnsi="Calibri"/>
                <w:b/>
                <w:bCs/>
                <w:sz w:val="22"/>
                <w:szCs w:val="22"/>
              </w:rPr>
              <w:t xml:space="preserve"> </w:t>
            </w:r>
            <w:r w:rsidR="00252801" w:rsidRPr="009725C2">
              <w:rPr>
                <w:rFonts w:ascii="Calibri" w:hAnsi="Calibri"/>
                <w:b/>
                <w:bCs/>
                <w:sz w:val="22"/>
                <w:szCs w:val="22"/>
              </w:rPr>
              <w:t>Sep</w:t>
            </w:r>
            <w:r w:rsidRPr="009725C2">
              <w:rPr>
                <w:rFonts w:ascii="Calibri" w:hAnsi="Calibri"/>
                <w:b/>
                <w:bCs/>
                <w:sz w:val="22"/>
                <w:szCs w:val="22"/>
              </w:rPr>
              <w:t xml:space="preserve"> –</w:t>
            </w:r>
            <w:r w:rsidR="00252801" w:rsidRPr="009725C2">
              <w:rPr>
                <w:rFonts w:ascii="Calibri" w:hAnsi="Calibri"/>
                <w:b/>
                <w:bCs/>
                <w:sz w:val="22"/>
                <w:szCs w:val="22"/>
              </w:rPr>
              <w:t xml:space="preserve"> 7 Nov</w:t>
            </w:r>
            <w:r w:rsidRPr="009725C2">
              <w:rPr>
                <w:rFonts w:ascii="Calibri" w:hAnsi="Calibri"/>
                <w:b/>
                <w:bCs/>
                <w:sz w:val="22"/>
                <w:szCs w:val="22"/>
              </w:rPr>
              <w:t xml:space="preserve"> (Thu)</w:t>
            </w:r>
          </w:p>
          <w:p w14:paraId="579C0DA1" w14:textId="0F7BCDDA" w:rsidR="002D16B9" w:rsidRPr="009725C2" w:rsidRDefault="002D16B9" w:rsidP="002D16B9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9725C2">
              <w:rPr>
                <w:rFonts w:ascii="Calibri" w:hAnsi="Calibri"/>
                <w:color w:val="FF0000"/>
                <w:sz w:val="22"/>
                <w:szCs w:val="22"/>
              </w:rPr>
              <w:t>*</w:t>
            </w:r>
            <w:r w:rsidR="00252801" w:rsidRPr="009725C2">
              <w:rPr>
                <w:rFonts w:ascii="Calibri" w:hAnsi="Calibri"/>
                <w:color w:val="FF0000"/>
                <w:sz w:val="22"/>
                <w:szCs w:val="22"/>
              </w:rPr>
              <w:t>4</w:t>
            </w:r>
            <w:r w:rsidRPr="009725C2">
              <w:rPr>
                <w:rFonts w:ascii="Calibri" w:hAnsi="Calibri"/>
                <w:color w:val="FF0000"/>
                <w:sz w:val="22"/>
                <w:szCs w:val="22"/>
              </w:rPr>
              <w:t xml:space="preserve"> meeting</w:t>
            </w:r>
            <w:r w:rsidR="00252801" w:rsidRPr="009725C2">
              <w:rPr>
                <w:rFonts w:ascii="Calibri" w:hAnsi="Calibri"/>
                <w:color w:val="FF0000"/>
                <w:sz w:val="22"/>
                <w:szCs w:val="22"/>
              </w:rPr>
              <w:t>s</w:t>
            </w:r>
            <w:r w:rsidRPr="009725C2">
              <w:rPr>
                <w:rFonts w:ascii="Calibri" w:hAnsi="Calibri"/>
                <w:color w:val="FF0000"/>
                <w:sz w:val="22"/>
                <w:szCs w:val="22"/>
              </w:rPr>
              <w:t xml:space="preserve"> on Sat</w:t>
            </w:r>
          </w:p>
          <w:p w14:paraId="493A006E" w14:textId="3A6444F8" w:rsidR="00041B42" w:rsidRPr="009725C2" w:rsidRDefault="00041B42" w:rsidP="00041B42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9725C2">
              <w:rPr>
                <w:rFonts w:ascii="Calibri" w:hAnsi="Calibri"/>
                <w:color w:val="FF0000"/>
                <w:sz w:val="22"/>
                <w:szCs w:val="22"/>
              </w:rPr>
              <w:t>(</w:t>
            </w:r>
            <w:r w:rsidRPr="009725C2">
              <w:rPr>
                <w:rFonts w:ascii="Calibri" w:hAnsi="Calibri"/>
                <w:color w:val="FF0000"/>
                <w:sz w:val="22"/>
                <w:szCs w:val="22"/>
              </w:rPr>
              <w:t>19</w:t>
            </w:r>
            <w:r w:rsidRPr="009725C2">
              <w:rPr>
                <w:rFonts w:ascii="Calibri" w:hAnsi="Calibri"/>
                <w:color w:val="FF0000"/>
                <w:sz w:val="22"/>
                <w:szCs w:val="22"/>
              </w:rPr>
              <w:t xml:space="preserve"> Sep, </w:t>
            </w:r>
            <w:r w:rsidR="00CB1FC2" w:rsidRPr="009725C2">
              <w:rPr>
                <w:rFonts w:ascii="Calibri" w:hAnsi="Calibri"/>
                <w:color w:val="FF0000"/>
                <w:sz w:val="22"/>
                <w:szCs w:val="22"/>
              </w:rPr>
              <w:t>3</w:t>
            </w:r>
            <w:r w:rsidRPr="009725C2">
              <w:rPr>
                <w:rFonts w:ascii="Calibri" w:hAnsi="Calibri"/>
                <w:color w:val="FF0000"/>
                <w:sz w:val="22"/>
                <w:szCs w:val="22"/>
              </w:rPr>
              <w:t xml:space="preserve"> Oct, </w:t>
            </w:r>
            <w:r w:rsidR="00CB1FC2" w:rsidRPr="009725C2">
              <w:rPr>
                <w:rFonts w:ascii="Calibri" w:hAnsi="Calibri"/>
                <w:color w:val="FF0000"/>
                <w:sz w:val="22"/>
                <w:szCs w:val="22"/>
              </w:rPr>
              <w:t>24</w:t>
            </w:r>
            <w:r w:rsidRPr="009725C2">
              <w:rPr>
                <w:rFonts w:ascii="Calibri" w:hAnsi="Calibri"/>
                <w:color w:val="FF0000"/>
                <w:sz w:val="22"/>
                <w:szCs w:val="22"/>
              </w:rPr>
              <w:t xml:space="preserve"> Oct, </w:t>
            </w:r>
            <w:r w:rsidR="00CB1FC2" w:rsidRPr="009725C2">
              <w:rPr>
                <w:rFonts w:ascii="Calibri" w:hAnsi="Calibri"/>
                <w:color w:val="FF0000"/>
                <w:sz w:val="22"/>
                <w:szCs w:val="22"/>
              </w:rPr>
              <w:t>7</w:t>
            </w:r>
            <w:r w:rsidRPr="009725C2">
              <w:rPr>
                <w:rFonts w:ascii="Calibri" w:hAnsi="Calibri"/>
                <w:color w:val="FF0000"/>
                <w:sz w:val="22"/>
                <w:szCs w:val="22"/>
              </w:rPr>
              <w:t xml:space="preserve"> Nov)</w:t>
            </w:r>
          </w:p>
          <w:p w14:paraId="26A54096" w14:textId="77777777" w:rsidR="002D16B9" w:rsidRPr="009725C2" w:rsidRDefault="002D16B9" w:rsidP="002D16B9">
            <w:pPr>
              <w:ind w:leftChars="-54" w:left="-108" w:rightChars="-54" w:right="-108" w:firstLine="1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9725C2">
              <w:rPr>
                <w:rFonts w:ascii="Calibri" w:hAnsi="Calibri"/>
                <w:b/>
                <w:sz w:val="22"/>
                <w:szCs w:val="22"/>
              </w:rPr>
              <w:t>Application Deadline:</w:t>
            </w:r>
          </w:p>
          <w:p w14:paraId="36E489E7" w14:textId="7B8785EB" w:rsidR="002D16B9" w:rsidRPr="009725C2" w:rsidRDefault="00AD63FA" w:rsidP="002D16B9">
            <w:pPr>
              <w:ind w:leftChars="-54" w:left="-108" w:rightChars="-54" w:right="-108" w:firstLine="1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9725C2">
              <w:rPr>
                <w:rFonts w:ascii="Calibri" w:hAnsi="Calibri"/>
                <w:b/>
                <w:sz w:val="22"/>
                <w:szCs w:val="22"/>
              </w:rPr>
              <w:t>30</w:t>
            </w:r>
            <w:r w:rsidR="001064F4" w:rsidRPr="009725C2">
              <w:rPr>
                <w:rFonts w:ascii="Calibri" w:hAnsi="Calibri"/>
                <w:b/>
                <w:sz w:val="22"/>
                <w:szCs w:val="22"/>
              </w:rPr>
              <w:t xml:space="preserve"> August</w:t>
            </w:r>
            <w:r w:rsidR="002D16B9" w:rsidRPr="009725C2">
              <w:rPr>
                <w:rFonts w:ascii="Calibri" w:hAnsi="Calibri"/>
                <w:b/>
                <w:sz w:val="22"/>
                <w:szCs w:val="22"/>
              </w:rPr>
              <w:t xml:space="preserve"> 2026</w:t>
            </w:r>
          </w:p>
        </w:tc>
        <w:tc>
          <w:tcPr>
            <w:tcW w:w="2410" w:type="dxa"/>
            <w:vAlign w:val="center"/>
          </w:tcPr>
          <w:p w14:paraId="05CDD502" w14:textId="77777777" w:rsidR="002D16B9" w:rsidRPr="009725C2" w:rsidRDefault="002D16B9" w:rsidP="002D16B9">
            <w:pPr>
              <w:ind w:leftChars="-53" w:left="-106" w:rightChars="-56" w:right="-112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9725C2">
              <w:rPr>
                <w:rFonts w:ascii="Calibri" w:hAnsi="Calibri"/>
                <w:b/>
                <w:bCs/>
                <w:sz w:val="22"/>
                <w:szCs w:val="22"/>
              </w:rPr>
              <w:t>Corporate Secretaryship and Compliance</w:t>
            </w:r>
          </w:p>
          <w:p w14:paraId="788B3D34" w14:textId="50512493" w:rsidR="002D16B9" w:rsidRPr="009725C2" w:rsidRDefault="002D16B9" w:rsidP="002D16B9">
            <w:pPr>
              <w:ind w:leftChars="-53" w:left="-106" w:rightChars="-56" w:right="-112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9725C2">
              <w:rPr>
                <w:rFonts w:ascii="Calibri" w:hAnsi="Calibri"/>
                <w:bCs/>
                <w:sz w:val="22"/>
                <w:szCs w:val="22"/>
              </w:rPr>
              <w:t>2</w:t>
            </w:r>
            <w:r w:rsidR="00405218" w:rsidRPr="009725C2">
              <w:rPr>
                <w:rFonts w:ascii="Calibri" w:hAnsi="Calibri"/>
                <w:bCs/>
                <w:sz w:val="22"/>
                <w:szCs w:val="22"/>
              </w:rPr>
              <w:t>44</w:t>
            </w:r>
            <w:r w:rsidRPr="009725C2">
              <w:rPr>
                <w:rFonts w:ascii="Calibri" w:hAnsi="Calibri"/>
                <w:bCs/>
                <w:sz w:val="22"/>
                <w:szCs w:val="22"/>
              </w:rPr>
              <w:t>5-</w:t>
            </w:r>
            <w:r w:rsidR="00637595" w:rsidRPr="009725C2">
              <w:rPr>
                <w:rFonts w:ascii="Calibri" w:hAnsi="Calibri"/>
                <w:bCs/>
                <w:sz w:val="22"/>
                <w:szCs w:val="22"/>
              </w:rPr>
              <w:t>2353</w:t>
            </w:r>
            <w:r w:rsidRPr="009725C2">
              <w:rPr>
                <w:rFonts w:ascii="Calibri" w:hAnsi="Calibri"/>
                <w:bCs/>
                <w:sz w:val="22"/>
                <w:szCs w:val="22"/>
              </w:rPr>
              <w:t>AW</w:t>
            </w:r>
          </w:p>
        </w:tc>
        <w:tc>
          <w:tcPr>
            <w:tcW w:w="1843" w:type="dxa"/>
            <w:vAlign w:val="center"/>
          </w:tcPr>
          <w:p w14:paraId="10B7EF60" w14:textId="4DBA97AE" w:rsidR="002D16B9" w:rsidRPr="009725C2" w:rsidRDefault="002D16B9" w:rsidP="002D16B9">
            <w:pPr>
              <w:ind w:leftChars="-56" w:left="-112" w:rightChars="-54" w:right="-108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9725C2">
              <w:rPr>
                <w:rFonts w:ascii="Calibri" w:hAnsi="Calibri"/>
                <w:bCs/>
                <w:sz w:val="22"/>
                <w:szCs w:val="22"/>
              </w:rPr>
              <w:t xml:space="preserve">Mr Ricky </w:t>
            </w:r>
            <w:r w:rsidRPr="009725C2">
              <w:rPr>
                <w:rFonts w:ascii="Calibri" w:hAnsi="Calibri" w:hint="eastAsia"/>
                <w:bCs/>
                <w:sz w:val="22"/>
                <w:szCs w:val="22"/>
              </w:rPr>
              <w:t>L</w:t>
            </w:r>
            <w:r w:rsidRPr="009725C2">
              <w:rPr>
                <w:rFonts w:ascii="Calibri" w:hAnsi="Calibri"/>
                <w:bCs/>
                <w:sz w:val="22"/>
                <w:szCs w:val="22"/>
              </w:rPr>
              <w:t>ai</w:t>
            </w:r>
          </w:p>
        </w:tc>
        <w:tc>
          <w:tcPr>
            <w:tcW w:w="2835" w:type="dxa"/>
            <w:vAlign w:val="center"/>
          </w:tcPr>
          <w:p w14:paraId="336D549A" w14:textId="77777777" w:rsidR="002D16B9" w:rsidRPr="009725C2" w:rsidRDefault="002D16B9" w:rsidP="002D16B9">
            <w:pPr>
              <w:ind w:leftChars="-52" w:left="6" w:hangingChars="50" w:hanging="110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9725C2">
              <w:rPr>
                <w:rFonts w:ascii="Calibri" w:hAnsi="Calibri"/>
                <w:b/>
                <w:bCs/>
                <w:sz w:val="22"/>
                <w:szCs w:val="22"/>
              </w:rPr>
              <w:t>7:00 p.m. – 10:00 p.m.</w:t>
            </w:r>
          </w:p>
          <w:p w14:paraId="045353F8" w14:textId="77777777" w:rsidR="002D16B9" w:rsidRPr="009725C2" w:rsidRDefault="002D16B9" w:rsidP="002D16B9">
            <w:pPr>
              <w:ind w:leftChars="-52" w:left="6" w:hangingChars="50" w:hanging="110"/>
              <w:jc w:val="center"/>
              <w:rPr>
                <w:rFonts w:ascii="Calibri" w:hAnsi="Calibri"/>
                <w:b/>
                <w:color w:val="FF0000"/>
                <w:sz w:val="22"/>
                <w:szCs w:val="22"/>
              </w:rPr>
            </w:pPr>
            <w:r w:rsidRPr="009725C2">
              <w:rPr>
                <w:rFonts w:ascii="Calibri" w:hAnsi="Calibri"/>
                <w:b/>
                <w:color w:val="FF0000"/>
                <w:sz w:val="22"/>
                <w:szCs w:val="22"/>
              </w:rPr>
              <w:t>3:00 p.m. – 6:00 p.m.</w:t>
            </w:r>
          </w:p>
          <w:p w14:paraId="7BCC2D49" w14:textId="77777777" w:rsidR="00637595" w:rsidRPr="009725C2" w:rsidRDefault="00637595" w:rsidP="00637595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9725C2">
              <w:rPr>
                <w:rFonts w:ascii="Calibri" w:hAnsi="Calibri"/>
                <w:color w:val="FF0000"/>
                <w:sz w:val="22"/>
                <w:szCs w:val="22"/>
              </w:rPr>
              <w:t>(19 Sep, 3 Oct, 24 Oct, 7 Nov)</w:t>
            </w:r>
          </w:p>
          <w:p w14:paraId="7B66F689" w14:textId="36D8A835" w:rsidR="002D16B9" w:rsidRPr="009725C2" w:rsidRDefault="002D16B9" w:rsidP="002D16B9">
            <w:pPr>
              <w:ind w:leftChars="-52" w:left="6" w:hangingChars="50" w:hanging="110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9725C2">
              <w:rPr>
                <w:rFonts w:ascii="Calibri" w:hAnsi="Calibri"/>
                <w:bCs/>
                <w:sz w:val="22"/>
                <w:szCs w:val="22"/>
              </w:rPr>
              <w:t>36 hours / 12 meetings</w:t>
            </w:r>
          </w:p>
        </w:tc>
        <w:tc>
          <w:tcPr>
            <w:tcW w:w="850" w:type="dxa"/>
            <w:vAlign w:val="center"/>
          </w:tcPr>
          <w:p w14:paraId="62CD3DEF" w14:textId="77777777" w:rsidR="002D16B9" w:rsidRPr="009725C2" w:rsidRDefault="002D16B9" w:rsidP="002D16B9">
            <w:pPr>
              <w:pStyle w:val="Header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9725C2">
              <w:rPr>
                <w:rFonts w:ascii="Calibri" w:hAnsi="Calibri"/>
                <w:bCs/>
                <w:sz w:val="22"/>
                <w:szCs w:val="22"/>
              </w:rPr>
              <w:t>ADC/</w:t>
            </w:r>
          </w:p>
          <w:p w14:paraId="380CDC9B" w14:textId="76CDE352" w:rsidR="002D16B9" w:rsidRPr="009725C2" w:rsidRDefault="002D16B9" w:rsidP="002D16B9">
            <w:pPr>
              <w:pStyle w:val="Header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9725C2">
              <w:rPr>
                <w:rFonts w:ascii="Calibri" w:hAnsi="Calibri"/>
                <w:bCs/>
                <w:sz w:val="22"/>
                <w:szCs w:val="22"/>
              </w:rPr>
              <w:t>UNC</w:t>
            </w:r>
          </w:p>
        </w:tc>
        <w:tc>
          <w:tcPr>
            <w:tcW w:w="1134" w:type="dxa"/>
            <w:vAlign w:val="center"/>
          </w:tcPr>
          <w:p w14:paraId="60780371" w14:textId="5806B293" w:rsidR="002D16B9" w:rsidRPr="009725C2" w:rsidRDefault="002D16B9" w:rsidP="002D16B9">
            <w:pPr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9725C2">
              <w:rPr>
                <w:rFonts w:ascii="Calibri" w:hAnsi="Calibri"/>
                <w:bCs/>
                <w:sz w:val="22"/>
                <w:szCs w:val="22"/>
              </w:rPr>
              <w:t>HK$5,300</w:t>
            </w:r>
          </w:p>
        </w:tc>
      </w:tr>
      <w:tr w:rsidR="002D16B9" w:rsidRPr="00C26092" w14:paraId="4F68BC5E" w14:textId="77777777" w:rsidTr="00A11F86">
        <w:trPr>
          <w:cantSplit/>
          <w:trHeight w:val="1474"/>
        </w:trPr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005DC080" w14:textId="50A0BCED" w:rsidR="002D16B9" w:rsidRPr="008674C1" w:rsidRDefault="00786B85" w:rsidP="002D16B9">
            <w:pPr>
              <w:ind w:leftChars="-54" w:left="-108" w:rightChars="-54" w:right="-108" w:firstLine="1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8674C1">
              <w:rPr>
                <w:rFonts w:ascii="Calibri" w:hAnsi="Calibri"/>
                <w:b/>
                <w:bCs/>
                <w:sz w:val="22"/>
                <w:szCs w:val="22"/>
              </w:rPr>
              <w:t>11 Sep</w:t>
            </w:r>
            <w:r w:rsidR="002D16B9" w:rsidRPr="008674C1">
              <w:rPr>
                <w:rFonts w:ascii="Calibri" w:hAnsi="Calibri"/>
                <w:b/>
                <w:bCs/>
                <w:sz w:val="22"/>
                <w:szCs w:val="22"/>
              </w:rPr>
              <w:t xml:space="preserve"> – </w:t>
            </w:r>
            <w:r w:rsidRPr="008674C1">
              <w:rPr>
                <w:rFonts w:ascii="Calibri" w:hAnsi="Calibri"/>
                <w:b/>
                <w:bCs/>
                <w:sz w:val="22"/>
                <w:szCs w:val="22"/>
              </w:rPr>
              <w:t>6 Nov</w:t>
            </w:r>
            <w:r w:rsidR="002D16B9" w:rsidRPr="008674C1">
              <w:rPr>
                <w:rFonts w:ascii="Calibri" w:hAnsi="Calibri"/>
                <w:b/>
                <w:bCs/>
                <w:sz w:val="22"/>
                <w:szCs w:val="22"/>
              </w:rPr>
              <w:t xml:space="preserve"> (Fri)</w:t>
            </w:r>
          </w:p>
          <w:p w14:paraId="27AEB10A" w14:textId="0E4B7FD0" w:rsidR="002D16B9" w:rsidRPr="008674C1" w:rsidRDefault="002D16B9" w:rsidP="002D16B9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8674C1">
              <w:rPr>
                <w:rFonts w:ascii="Calibri" w:hAnsi="Calibri"/>
                <w:color w:val="FF0000"/>
                <w:sz w:val="22"/>
                <w:szCs w:val="22"/>
              </w:rPr>
              <w:t>*</w:t>
            </w:r>
            <w:r w:rsidR="00C143D5" w:rsidRPr="008674C1">
              <w:rPr>
                <w:rFonts w:ascii="Calibri" w:hAnsi="Calibri"/>
                <w:color w:val="FF0000"/>
                <w:sz w:val="22"/>
                <w:szCs w:val="22"/>
              </w:rPr>
              <w:t>5</w:t>
            </w:r>
            <w:r w:rsidRPr="008674C1">
              <w:rPr>
                <w:rFonts w:ascii="Calibri" w:hAnsi="Calibri"/>
                <w:color w:val="FF0000"/>
                <w:sz w:val="22"/>
                <w:szCs w:val="22"/>
              </w:rPr>
              <w:t xml:space="preserve"> meetings on Sat</w:t>
            </w:r>
          </w:p>
          <w:p w14:paraId="0BD30913" w14:textId="5722E5BF" w:rsidR="0087657C" w:rsidRPr="008674C1" w:rsidRDefault="0087657C" w:rsidP="0087657C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8674C1">
              <w:rPr>
                <w:rFonts w:ascii="Calibri" w:hAnsi="Calibri"/>
                <w:color w:val="FF0000"/>
                <w:sz w:val="22"/>
                <w:szCs w:val="22"/>
              </w:rPr>
              <w:t xml:space="preserve">(13 Sep,27 </w:t>
            </w:r>
            <w:r w:rsidR="008674C1" w:rsidRPr="008674C1">
              <w:rPr>
                <w:rFonts w:ascii="Calibri" w:hAnsi="Calibri"/>
                <w:color w:val="FF0000"/>
                <w:sz w:val="22"/>
                <w:szCs w:val="22"/>
              </w:rPr>
              <w:t>Sep, 11</w:t>
            </w:r>
            <w:r w:rsidRPr="008674C1">
              <w:rPr>
                <w:rFonts w:ascii="Calibri" w:hAnsi="Calibri"/>
                <w:color w:val="FF0000"/>
                <w:sz w:val="22"/>
                <w:szCs w:val="22"/>
              </w:rPr>
              <w:t xml:space="preserve"> Oct, 25 Oct, 1 Nov)</w:t>
            </w:r>
          </w:p>
          <w:p w14:paraId="3C567E93" w14:textId="77777777" w:rsidR="002D16B9" w:rsidRPr="008674C1" w:rsidRDefault="002D16B9" w:rsidP="002D16B9">
            <w:pPr>
              <w:ind w:leftChars="-54" w:left="-108" w:rightChars="-54" w:right="-108" w:firstLine="1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8674C1">
              <w:rPr>
                <w:rFonts w:ascii="Calibri" w:hAnsi="Calibri"/>
                <w:b/>
                <w:sz w:val="22"/>
                <w:szCs w:val="22"/>
              </w:rPr>
              <w:t>Application Deadline:</w:t>
            </w:r>
          </w:p>
          <w:p w14:paraId="6FCED9A6" w14:textId="2FFAD628" w:rsidR="002D16B9" w:rsidRPr="008674C1" w:rsidRDefault="00642FD5" w:rsidP="002D16B9">
            <w:pPr>
              <w:ind w:leftChars="-54" w:left="-108" w:rightChars="-54" w:right="-108" w:firstLine="1"/>
              <w:jc w:val="center"/>
              <w:rPr>
                <w:rFonts w:ascii="Calibri" w:hAnsi="Calibri"/>
                <w:b/>
                <w:bCs/>
                <w:sz w:val="22"/>
                <w:szCs w:val="22"/>
                <w:lang w:val="en-US"/>
              </w:rPr>
            </w:pPr>
            <w:r w:rsidRPr="008674C1">
              <w:rPr>
                <w:rFonts w:ascii="Calibri" w:hAnsi="Calibri"/>
                <w:b/>
                <w:sz w:val="22"/>
                <w:szCs w:val="22"/>
              </w:rPr>
              <w:t>3</w:t>
            </w:r>
            <w:r w:rsidRPr="008674C1">
              <w:rPr>
                <w:rFonts w:ascii="Calibri" w:hAnsi="Calibri"/>
                <w:b/>
                <w:sz w:val="22"/>
                <w:szCs w:val="22"/>
              </w:rPr>
              <w:t>1</w:t>
            </w:r>
            <w:r w:rsidRPr="008674C1">
              <w:rPr>
                <w:rFonts w:ascii="Calibri" w:hAnsi="Calibri"/>
                <w:b/>
                <w:sz w:val="22"/>
                <w:szCs w:val="22"/>
              </w:rPr>
              <w:t xml:space="preserve"> August 2026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18FB045C" w14:textId="77777777" w:rsidR="002D16B9" w:rsidRPr="008674C1" w:rsidRDefault="002D16B9" w:rsidP="002D16B9">
            <w:pPr>
              <w:ind w:leftChars="-53" w:left="-106" w:rightChars="-56" w:right="-112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8674C1">
              <w:rPr>
                <w:rFonts w:ascii="Calibri" w:hAnsi="Calibri"/>
                <w:b/>
                <w:bCs/>
                <w:sz w:val="22"/>
                <w:szCs w:val="22"/>
              </w:rPr>
              <w:t>Hong Kong Company Law</w:t>
            </w:r>
          </w:p>
          <w:p w14:paraId="6D80B042" w14:textId="4607DB55" w:rsidR="002D16B9" w:rsidRPr="008674C1" w:rsidRDefault="002D16B9" w:rsidP="002D16B9">
            <w:pPr>
              <w:ind w:leftChars="-53" w:left="-106" w:rightChars="-56" w:right="-112"/>
              <w:jc w:val="center"/>
              <w:rPr>
                <w:rFonts w:ascii="Calibri" w:hAnsi="Calibri"/>
                <w:sz w:val="22"/>
                <w:szCs w:val="22"/>
              </w:rPr>
            </w:pPr>
            <w:r w:rsidRPr="008674C1">
              <w:rPr>
                <w:rFonts w:ascii="Calibri" w:hAnsi="Calibri"/>
                <w:sz w:val="22"/>
                <w:szCs w:val="22"/>
              </w:rPr>
              <w:t>2</w:t>
            </w:r>
            <w:r w:rsidR="00C143D5" w:rsidRPr="008674C1">
              <w:rPr>
                <w:rFonts w:ascii="Calibri" w:hAnsi="Calibri"/>
                <w:sz w:val="22"/>
                <w:szCs w:val="22"/>
              </w:rPr>
              <w:t>445</w:t>
            </w:r>
            <w:r w:rsidRPr="008674C1">
              <w:rPr>
                <w:rFonts w:ascii="Calibri" w:hAnsi="Calibri"/>
                <w:sz w:val="22"/>
                <w:szCs w:val="22"/>
              </w:rPr>
              <w:t>-</w:t>
            </w:r>
            <w:r w:rsidR="00335039" w:rsidRPr="008674C1">
              <w:rPr>
                <w:rFonts w:ascii="Calibri" w:hAnsi="Calibri"/>
                <w:sz w:val="22"/>
                <w:szCs w:val="22"/>
              </w:rPr>
              <w:t>2359</w:t>
            </w:r>
            <w:r w:rsidRPr="008674C1">
              <w:rPr>
                <w:rFonts w:ascii="Calibri" w:hAnsi="Calibri"/>
                <w:sz w:val="22"/>
                <w:szCs w:val="22"/>
              </w:rPr>
              <w:t>AW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7CF6D706" w14:textId="52C0A38F" w:rsidR="002D16B9" w:rsidRPr="008674C1" w:rsidRDefault="002D16B9" w:rsidP="002D16B9">
            <w:pPr>
              <w:ind w:leftChars="-56" w:left="-112" w:rightChars="-54" w:right="-108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8674C1">
              <w:rPr>
                <w:rFonts w:ascii="Calibri" w:hAnsi="Calibri"/>
                <w:bCs/>
                <w:sz w:val="22"/>
                <w:szCs w:val="22"/>
              </w:rPr>
              <w:t>Mr Kenneth Chang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AD70787" w14:textId="77777777" w:rsidR="002D16B9" w:rsidRPr="008674C1" w:rsidRDefault="002D16B9" w:rsidP="002D16B9">
            <w:pPr>
              <w:ind w:leftChars="-52" w:left="6" w:hangingChars="50" w:hanging="110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8674C1">
              <w:rPr>
                <w:rFonts w:ascii="Calibri" w:hAnsi="Calibri"/>
                <w:b/>
                <w:bCs/>
                <w:sz w:val="22"/>
                <w:szCs w:val="22"/>
              </w:rPr>
              <w:t>6:45 p.m. – 10:15 p.m.</w:t>
            </w:r>
          </w:p>
          <w:p w14:paraId="0648BA56" w14:textId="77777777" w:rsidR="002D16B9" w:rsidRPr="008674C1" w:rsidRDefault="002D16B9" w:rsidP="002D16B9">
            <w:pPr>
              <w:ind w:leftChars="-52" w:left="6" w:hangingChars="50" w:hanging="110"/>
              <w:jc w:val="center"/>
              <w:rPr>
                <w:rFonts w:ascii="Calibri" w:hAnsi="Calibri"/>
                <w:b/>
                <w:color w:val="FF0000"/>
                <w:sz w:val="22"/>
                <w:szCs w:val="22"/>
              </w:rPr>
            </w:pPr>
            <w:r w:rsidRPr="008674C1">
              <w:rPr>
                <w:rFonts w:ascii="Calibri" w:hAnsi="Calibri"/>
                <w:b/>
                <w:color w:val="FF0000"/>
                <w:sz w:val="22"/>
                <w:szCs w:val="22"/>
              </w:rPr>
              <w:t>10:00 a.m. – 1:30 p.m.</w:t>
            </w:r>
          </w:p>
          <w:p w14:paraId="717763E0" w14:textId="77777777" w:rsidR="008674C1" w:rsidRPr="008674C1" w:rsidRDefault="008674C1" w:rsidP="002D16B9">
            <w:pPr>
              <w:ind w:leftChars="-52" w:left="6" w:hangingChars="50" w:hanging="110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8674C1">
              <w:rPr>
                <w:rFonts w:ascii="Calibri" w:hAnsi="Calibri"/>
                <w:color w:val="FF0000"/>
                <w:sz w:val="22"/>
                <w:szCs w:val="22"/>
              </w:rPr>
              <w:t>(13 Sep,27 Sep, 11 Oct, 25 Oct</w:t>
            </w:r>
            <w:r w:rsidRPr="008674C1">
              <w:rPr>
                <w:rFonts w:ascii="Calibri" w:hAnsi="Calibri"/>
                <w:color w:val="FF0000"/>
                <w:sz w:val="22"/>
                <w:szCs w:val="22"/>
              </w:rPr>
              <w:t>)</w:t>
            </w:r>
          </w:p>
          <w:p w14:paraId="2599F2BA" w14:textId="549BA0DF" w:rsidR="002D16B9" w:rsidRPr="008674C1" w:rsidRDefault="008674C1" w:rsidP="002D16B9">
            <w:pPr>
              <w:ind w:leftChars="-52" w:left="6" w:hangingChars="50" w:hanging="110"/>
              <w:jc w:val="center"/>
              <w:rPr>
                <w:rFonts w:ascii="Calibri" w:hAnsi="Calibri"/>
                <w:b/>
                <w:color w:val="FF0000"/>
                <w:sz w:val="22"/>
                <w:szCs w:val="22"/>
              </w:rPr>
            </w:pPr>
            <w:r w:rsidRPr="008674C1">
              <w:rPr>
                <w:rFonts w:ascii="Calibri" w:hAnsi="Calibri"/>
                <w:color w:val="FF0000"/>
                <w:sz w:val="22"/>
                <w:szCs w:val="22"/>
              </w:rPr>
              <w:t xml:space="preserve"> </w:t>
            </w:r>
            <w:r w:rsidR="002D16B9" w:rsidRPr="008674C1">
              <w:rPr>
                <w:rFonts w:ascii="Calibri" w:hAnsi="Calibri"/>
                <w:b/>
                <w:color w:val="FF0000"/>
                <w:sz w:val="22"/>
                <w:szCs w:val="22"/>
              </w:rPr>
              <w:t>10:00 a.m. – 1:00 p.m.</w:t>
            </w:r>
          </w:p>
          <w:p w14:paraId="1E018298" w14:textId="79385D0B" w:rsidR="002D16B9" w:rsidRPr="008674C1" w:rsidRDefault="002D16B9" w:rsidP="002D16B9">
            <w:pPr>
              <w:ind w:leftChars="-52" w:left="6" w:hangingChars="50" w:hanging="110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8674C1">
              <w:rPr>
                <w:rFonts w:ascii="Calibri" w:hAnsi="Calibri"/>
                <w:color w:val="FF0000"/>
                <w:sz w:val="22"/>
                <w:szCs w:val="22"/>
              </w:rPr>
              <w:t>(</w:t>
            </w:r>
            <w:r w:rsidR="008674C1" w:rsidRPr="008674C1">
              <w:rPr>
                <w:rFonts w:ascii="Calibri" w:hAnsi="Calibri"/>
                <w:color w:val="FF0000"/>
                <w:sz w:val="22"/>
                <w:szCs w:val="22"/>
              </w:rPr>
              <w:t>1 Nov</w:t>
            </w:r>
            <w:r w:rsidRPr="008674C1">
              <w:rPr>
                <w:rFonts w:ascii="Calibri" w:hAnsi="Calibri"/>
                <w:color w:val="FF0000"/>
                <w:sz w:val="22"/>
                <w:szCs w:val="22"/>
              </w:rPr>
              <w:t>)</w:t>
            </w:r>
          </w:p>
          <w:p w14:paraId="24A3F58C" w14:textId="3AFBBD76" w:rsidR="002D16B9" w:rsidRPr="008674C1" w:rsidRDefault="002D16B9" w:rsidP="002D16B9">
            <w:pPr>
              <w:ind w:leftChars="-52" w:left="6" w:hangingChars="50" w:hanging="110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8674C1">
              <w:rPr>
                <w:rFonts w:ascii="Calibri" w:hAnsi="Calibri"/>
                <w:bCs/>
                <w:sz w:val="22"/>
                <w:szCs w:val="22"/>
              </w:rPr>
              <w:t>45 hours / 13 meetings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2AD93BD7" w14:textId="77777777" w:rsidR="002D16B9" w:rsidRPr="008674C1" w:rsidRDefault="002D16B9" w:rsidP="002D16B9">
            <w:pPr>
              <w:pStyle w:val="Header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8674C1">
              <w:rPr>
                <w:rFonts w:ascii="Calibri" w:hAnsi="Calibri"/>
                <w:bCs/>
                <w:sz w:val="22"/>
                <w:szCs w:val="22"/>
              </w:rPr>
              <w:t>ADC/</w:t>
            </w:r>
          </w:p>
          <w:p w14:paraId="410FB2C8" w14:textId="6AD97ACC" w:rsidR="002D16B9" w:rsidRPr="008674C1" w:rsidRDefault="002D16B9" w:rsidP="002D16B9">
            <w:pPr>
              <w:pStyle w:val="Header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8674C1">
              <w:rPr>
                <w:rFonts w:ascii="Calibri" w:hAnsi="Calibri"/>
                <w:bCs/>
                <w:sz w:val="22"/>
                <w:szCs w:val="22"/>
              </w:rPr>
              <w:t>UNC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124A81F8" w14:textId="6ACD89D8" w:rsidR="002D16B9" w:rsidRPr="008674C1" w:rsidRDefault="002D16B9" w:rsidP="002D16B9">
            <w:pPr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8674C1">
              <w:rPr>
                <w:rFonts w:ascii="Calibri" w:hAnsi="Calibri"/>
                <w:bCs/>
                <w:sz w:val="22"/>
                <w:szCs w:val="22"/>
              </w:rPr>
              <w:t>HK$6,900</w:t>
            </w:r>
          </w:p>
        </w:tc>
      </w:tr>
      <w:tr w:rsidR="002D16B9" w:rsidRPr="00C26092" w14:paraId="71CDC174" w14:textId="77777777" w:rsidTr="00C1307A">
        <w:trPr>
          <w:cantSplit/>
          <w:trHeight w:val="1474"/>
        </w:trPr>
        <w:tc>
          <w:tcPr>
            <w:tcW w:w="2268" w:type="dxa"/>
            <w:vAlign w:val="center"/>
          </w:tcPr>
          <w:p w14:paraId="6A2E1FB3" w14:textId="77777777" w:rsidR="002D16B9" w:rsidRPr="0087657C" w:rsidRDefault="002D16B9" w:rsidP="002D16B9">
            <w:pPr>
              <w:ind w:leftChars="-54" w:left="-108" w:rightChars="-54" w:right="-108" w:firstLine="1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87657C">
              <w:rPr>
                <w:rFonts w:ascii="Calibri" w:hAnsi="Calibri"/>
                <w:b/>
                <w:bCs/>
                <w:sz w:val="22"/>
                <w:szCs w:val="22"/>
              </w:rPr>
              <w:t>12 Sep – 7 Nov (Sat)</w:t>
            </w:r>
          </w:p>
          <w:p w14:paraId="0682F62A" w14:textId="77777777" w:rsidR="002D16B9" w:rsidRPr="0087657C" w:rsidRDefault="002D16B9" w:rsidP="002D16B9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87657C">
              <w:rPr>
                <w:rFonts w:ascii="Calibri" w:hAnsi="Calibri"/>
                <w:color w:val="FF0000"/>
                <w:sz w:val="22"/>
                <w:szCs w:val="22"/>
              </w:rPr>
              <w:t>*4 meetings on Sun</w:t>
            </w:r>
          </w:p>
          <w:p w14:paraId="408C9451" w14:textId="43A20CAE" w:rsidR="0087657C" w:rsidRPr="0087657C" w:rsidRDefault="0087657C" w:rsidP="0087657C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87657C">
              <w:rPr>
                <w:rFonts w:ascii="Calibri" w:hAnsi="Calibri"/>
                <w:color w:val="FF0000"/>
                <w:sz w:val="22"/>
                <w:szCs w:val="22"/>
              </w:rPr>
              <w:t>(20 Sep, 4 Oct, 18 Oct, 1 Nov)</w:t>
            </w:r>
          </w:p>
          <w:p w14:paraId="197686FF" w14:textId="77777777" w:rsidR="002D16B9" w:rsidRPr="0087657C" w:rsidRDefault="002D16B9" w:rsidP="002D16B9">
            <w:pPr>
              <w:ind w:leftChars="-54" w:left="-108" w:rightChars="-54" w:right="-108" w:firstLine="1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87657C">
              <w:rPr>
                <w:rFonts w:ascii="Calibri" w:hAnsi="Calibri"/>
                <w:b/>
                <w:sz w:val="22"/>
                <w:szCs w:val="22"/>
              </w:rPr>
              <w:t>Application Deadline:</w:t>
            </w:r>
          </w:p>
          <w:p w14:paraId="00220CC5" w14:textId="7325ABF7" w:rsidR="002D16B9" w:rsidRPr="0087657C" w:rsidRDefault="002D16B9" w:rsidP="002D16B9">
            <w:pPr>
              <w:ind w:leftChars="-54" w:left="-108" w:rightChars="-54" w:right="-108" w:firstLine="1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87657C">
              <w:rPr>
                <w:rFonts w:ascii="Calibri" w:hAnsi="Calibri"/>
                <w:b/>
                <w:bCs/>
                <w:sz w:val="22"/>
                <w:szCs w:val="22"/>
                <w:lang w:val="en-US"/>
              </w:rPr>
              <w:t>1 September 2026</w:t>
            </w:r>
          </w:p>
        </w:tc>
        <w:tc>
          <w:tcPr>
            <w:tcW w:w="2410" w:type="dxa"/>
            <w:vAlign w:val="center"/>
          </w:tcPr>
          <w:p w14:paraId="07431FF0" w14:textId="77777777" w:rsidR="002D16B9" w:rsidRPr="0087657C" w:rsidRDefault="002D16B9" w:rsidP="002D16B9">
            <w:pPr>
              <w:ind w:leftChars="-53" w:left="-106" w:rightChars="-56" w:right="-112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87657C">
              <w:rPr>
                <w:rFonts w:ascii="Calibri" w:hAnsi="Calibri"/>
                <w:b/>
                <w:bCs/>
                <w:sz w:val="22"/>
                <w:szCs w:val="22"/>
              </w:rPr>
              <w:t>Hong Kong Taxation</w:t>
            </w:r>
          </w:p>
          <w:p w14:paraId="35509F02" w14:textId="352D01BF" w:rsidR="002D16B9" w:rsidRPr="0087657C" w:rsidRDefault="002D16B9" w:rsidP="002D16B9">
            <w:pPr>
              <w:ind w:leftChars="-53" w:left="-106" w:rightChars="-56" w:right="-112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87657C">
              <w:rPr>
                <w:rFonts w:ascii="Calibri" w:hAnsi="Calibri"/>
                <w:sz w:val="22"/>
                <w:szCs w:val="22"/>
              </w:rPr>
              <w:t>2445-2364AW</w:t>
            </w:r>
          </w:p>
        </w:tc>
        <w:tc>
          <w:tcPr>
            <w:tcW w:w="1843" w:type="dxa"/>
            <w:vAlign w:val="center"/>
          </w:tcPr>
          <w:p w14:paraId="70F0E777" w14:textId="1AA8C1C6" w:rsidR="002D16B9" w:rsidRPr="0087657C" w:rsidRDefault="002D16B9" w:rsidP="002D16B9">
            <w:pPr>
              <w:ind w:leftChars="-56" w:left="-112" w:rightChars="-54" w:right="-108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87657C">
              <w:rPr>
                <w:rFonts w:ascii="Calibri" w:hAnsi="Calibri"/>
                <w:bCs/>
                <w:sz w:val="22"/>
                <w:szCs w:val="22"/>
              </w:rPr>
              <w:t>Mr Billy Tam</w:t>
            </w:r>
          </w:p>
        </w:tc>
        <w:tc>
          <w:tcPr>
            <w:tcW w:w="2835" w:type="dxa"/>
            <w:vAlign w:val="center"/>
          </w:tcPr>
          <w:p w14:paraId="571E840C" w14:textId="77777777" w:rsidR="002D16B9" w:rsidRPr="0087657C" w:rsidRDefault="002D16B9" w:rsidP="002D16B9">
            <w:pPr>
              <w:ind w:leftChars="-52" w:left="6" w:hangingChars="50" w:hanging="110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87657C">
              <w:rPr>
                <w:rFonts w:ascii="Calibri" w:hAnsi="Calibri"/>
                <w:b/>
                <w:bCs/>
                <w:sz w:val="22"/>
                <w:szCs w:val="22"/>
              </w:rPr>
              <w:t>2:00 p.m. – 5:00 p.m.</w:t>
            </w:r>
          </w:p>
          <w:p w14:paraId="48BCA643" w14:textId="77777777" w:rsidR="002D16B9" w:rsidRPr="0087657C" w:rsidRDefault="002D16B9" w:rsidP="002D16B9">
            <w:pPr>
              <w:ind w:leftChars="-52" w:left="6" w:hangingChars="50" w:hanging="110"/>
              <w:jc w:val="center"/>
              <w:rPr>
                <w:rFonts w:ascii="Calibri" w:hAnsi="Calibri"/>
                <w:b/>
                <w:color w:val="FF0000"/>
                <w:sz w:val="22"/>
                <w:szCs w:val="22"/>
              </w:rPr>
            </w:pPr>
            <w:r w:rsidRPr="0087657C">
              <w:rPr>
                <w:rFonts w:ascii="Calibri" w:hAnsi="Calibri"/>
                <w:b/>
                <w:color w:val="FF0000"/>
                <w:sz w:val="22"/>
                <w:szCs w:val="22"/>
              </w:rPr>
              <w:t>2:00 p.m. – 5:00 p.m.</w:t>
            </w:r>
          </w:p>
          <w:p w14:paraId="08433362" w14:textId="77777777" w:rsidR="002D16B9" w:rsidRPr="0087657C" w:rsidRDefault="002D16B9" w:rsidP="002D16B9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87657C">
              <w:rPr>
                <w:rFonts w:ascii="Calibri" w:hAnsi="Calibri"/>
                <w:color w:val="FF0000"/>
                <w:sz w:val="22"/>
                <w:szCs w:val="22"/>
              </w:rPr>
              <w:t>(20 Sep, 4 Oct, 18 Oct, 1 Nov)</w:t>
            </w:r>
          </w:p>
          <w:p w14:paraId="64ECC35A" w14:textId="1516DE51" w:rsidR="002D16B9" w:rsidRPr="0087657C" w:rsidRDefault="002D16B9" w:rsidP="002D16B9">
            <w:pPr>
              <w:ind w:leftChars="-52" w:left="6" w:hangingChars="50" w:hanging="110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87657C">
              <w:rPr>
                <w:rFonts w:ascii="Calibri" w:hAnsi="Calibri"/>
                <w:bCs/>
                <w:sz w:val="22"/>
                <w:szCs w:val="22"/>
              </w:rPr>
              <w:t>36 hours / 12 meetings</w:t>
            </w:r>
          </w:p>
        </w:tc>
        <w:tc>
          <w:tcPr>
            <w:tcW w:w="850" w:type="dxa"/>
            <w:vAlign w:val="center"/>
          </w:tcPr>
          <w:p w14:paraId="295B873E" w14:textId="77777777" w:rsidR="002D16B9" w:rsidRPr="0087657C" w:rsidRDefault="002D16B9" w:rsidP="002D16B9">
            <w:pPr>
              <w:pStyle w:val="Header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87657C">
              <w:rPr>
                <w:rFonts w:ascii="Calibri" w:hAnsi="Calibri"/>
                <w:bCs/>
                <w:sz w:val="22"/>
                <w:szCs w:val="22"/>
              </w:rPr>
              <w:t>ADC/</w:t>
            </w:r>
          </w:p>
          <w:p w14:paraId="6A0F4F1A" w14:textId="376029BE" w:rsidR="002D16B9" w:rsidRPr="0087657C" w:rsidRDefault="002D16B9" w:rsidP="002D16B9">
            <w:pPr>
              <w:pStyle w:val="Header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87657C">
              <w:rPr>
                <w:rFonts w:ascii="Calibri" w:hAnsi="Calibri"/>
                <w:bCs/>
                <w:sz w:val="22"/>
                <w:szCs w:val="22"/>
              </w:rPr>
              <w:t>UNC</w:t>
            </w:r>
          </w:p>
        </w:tc>
        <w:tc>
          <w:tcPr>
            <w:tcW w:w="1134" w:type="dxa"/>
            <w:vAlign w:val="center"/>
          </w:tcPr>
          <w:p w14:paraId="685A7880" w14:textId="7F2E3E27" w:rsidR="002D16B9" w:rsidRPr="0087657C" w:rsidRDefault="002D16B9" w:rsidP="002D16B9">
            <w:pPr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87657C">
              <w:rPr>
                <w:rFonts w:ascii="Calibri" w:hAnsi="Calibri"/>
                <w:bCs/>
                <w:sz w:val="22"/>
                <w:szCs w:val="22"/>
              </w:rPr>
              <w:t>HK$5,300</w:t>
            </w:r>
          </w:p>
        </w:tc>
      </w:tr>
      <w:tr w:rsidR="007B7CD6" w:rsidRPr="00C26092" w14:paraId="34485807" w14:textId="77777777" w:rsidTr="00C1307A">
        <w:trPr>
          <w:cantSplit/>
          <w:trHeight w:val="1474"/>
        </w:trPr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55AB9528" w14:textId="77777777" w:rsidR="007B7CD6" w:rsidRPr="00C26092" w:rsidRDefault="007B7CD6" w:rsidP="007B7CD6">
            <w:pPr>
              <w:ind w:leftChars="-54" w:left="-108" w:rightChars="-54" w:right="-108" w:firstLine="1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11 Sep</w:t>
            </w:r>
            <w:r w:rsidRPr="00C26092">
              <w:rPr>
                <w:rFonts w:ascii="Calibri" w:hAnsi="Calibri"/>
                <w:b/>
                <w:bCs/>
                <w:sz w:val="22"/>
                <w:szCs w:val="22"/>
              </w:rPr>
              <w:t xml:space="preserve"> – </w:t>
            </w:r>
            <w:r>
              <w:rPr>
                <w:rFonts w:ascii="Calibri" w:hAnsi="Calibri"/>
                <w:b/>
                <w:bCs/>
                <w:sz w:val="22"/>
                <w:szCs w:val="22"/>
              </w:rPr>
              <w:t>15 Nov</w:t>
            </w:r>
            <w:r w:rsidRPr="00C26092">
              <w:rPr>
                <w:rFonts w:ascii="Calibri" w:hAnsi="Calibri"/>
                <w:b/>
                <w:bCs/>
                <w:sz w:val="22"/>
                <w:szCs w:val="22"/>
              </w:rPr>
              <w:t xml:space="preserve"> (Fri)</w:t>
            </w:r>
          </w:p>
          <w:p w14:paraId="3286019D" w14:textId="77777777" w:rsidR="007B7CD6" w:rsidRPr="00C26092" w:rsidRDefault="007B7CD6" w:rsidP="007B7CD6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>*</w:t>
            </w:r>
            <w:r>
              <w:rPr>
                <w:rFonts w:ascii="Calibri" w:hAnsi="Calibri"/>
                <w:color w:val="FF0000"/>
                <w:sz w:val="22"/>
                <w:szCs w:val="22"/>
              </w:rPr>
              <w:t>3</w:t>
            </w: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 xml:space="preserve"> meeting</w:t>
            </w:r>
            <w:r>
              <w:rPr>
                <w:rFonts w:ascii="Calibri" w:hAnsi="Calibri"/>
                <w:color w:val="FF0000"/>
                <w:sz w:val="22"/>
                <w:szCs w:val="22"/>
              </w:rPr>
              <w:t>s</w:t>
            </w: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 xml:space="preserve"> on Sun</w:t>
            </w:r>
          </w:p>
          <w:p w14:paraId="59F8B4F5" w14:textId="77777777" w:rsidR="007B7CD6" w:rsidRPr="00C26092" w:rsidRDefault="007B7CD6" w:rsidP="007B7CD6">
            <w:pPr>
              <w:ind w:leftChars="-53" w:left="-105" w:hanging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>(</w:t>
            </w:r>
            <w:r>
              <w:rPr>
                <w:rFonts w:ascii="Calibri" w:hAnsi="Calibri"/>
                <w:color w:val="FF0000"/>
                <w:sz w:val="22"/>
                <w:szCs w:val="22"/>
              </w:rPr>
              <w:t>11 Oct, 25 Oct, 15 Nov</w:t>
            </w: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>)</w:t>
            </w:r>
          </w:p>
          <w:p w14:paraId="3542FB70" w14:textId="77777777" w:rsidR="007B7CD6" w:rsidRPr="00C26092" w:rsidRDefault="007B7CD6" w:rsidP="007B7CD6">
            <w:pPr>
              <w:ind w:leftChars="-54" w:left="-108" w:rightChars="-54" w:right="-108" w:firstLine="1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C26092">
              <w:rPr>
                <w:rFonts w:ascii="Calibri" w:hAnsi="Calibri"/>
                <w:b/>
                <w:sz w:val="22"/>
                <w:szCs w:val="22"/>
              </w:rPr>
              <w:t>Application Deadline:</w:t>
            </w:r>
          </w:p>
          <w:p w14:paraId="6D420832" w14:textId="65B4C8C2" w:rsidR="007B7CD6" w:rsidRPr="006237BE" w:rsidRDefault="007B7CD6" w:rsidP="007B7CD6">
            <w:pPr>
              <w:ind w:leftChars="-54" w:left="-108" w:rightChars="-54" w:right="-108" w:firstLine="1"/>
              <w:jc w:val="center"/>
              <w:rPr>
                <w:rFonts w:ascii="Calibri" w:hAnsi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31 August 2026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400855AA" w14:textId="77777777" w:rsidR="007B7CD6" w:rsidRPr="00C26092" w:rsidRDefault="007B7CD6" w:rsidP="007B7CD6">
            <w:pPr>
              <w:ind w:leftChars="-53" w:left="-106" w:rightChars="-56" w:right="-112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b/>
                <w:bCs/>
                <w:sz w:val="22"/>
                <w:szCs w:val="22"/>
              </w:rPr>
              <w:t>Risk Management</w:t>
            </w:r>
          </w:p>
          <w:p w14:paraId="7A439573" w14:textId="1ACB2384" w:rsidR="007B7CD6" w:rsidRPr="00C26092" w:rsidRDefault="007B7CD6" w:rsidP="007B7CD6">
            <w:pPr>
              <w:ind w:leftChars="-53" w:left="-106" w:rightChars="-56" w:right="-112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bCs/>
                <w:sz w:val="22"/>
                <w:szCs w:val="22"/>
              </w:rPr>
              <w:t>2</w:t>
            </w:r>
            <w:r>
              <w:rPr>
                <w:rFonts w:ascii="Calibri" w:hAnsi="Calibri"/>
                <w:bCs/>
                <w:sz w:val="22"/>
                <w:szCs w:val="22"/>
              </w:rPr>
              <w:t>445</w:t>
            </w:r>
            <w:r w:rsidRPr="00C26092">
              <w:rPr>
                <w:rFonts w:ascii="Calibri" w:hAnsi="Calibri"/>
                <w:bCs/>
                <w:sz w:val="22"/>
                <w:szCs w:val="22"/>
              </w:rPr>
              <w:t>-</w:t>
            </w:r>
            <w:r w:rsidRPr="00F97856">
              <w:rPr>
                <w:rFonts w:ascii="Calibri" w:hAnsi="Calibri"/>
                <w:bCs/>
                <w:sz w:val="22"/>
                <w:szCs w:val="22"/>
              </w:rPr>
              <w:t>2374</w:t>
            </w:r>
            <w:r w:rsidRPr="00C26092">
              <w:rPr>
                <w:rFonts w:ascii="Calibri" w:hAnsi="Calibri"/>
                <w:bCs/>
                <w:sz w:val="22"/>
                <w:szCs w:val="22"/>
              </w:rPr>
              <w:t>AW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0DC9453B" w14:textId="69A67EEE" w:rsidR="007B7CD6" w:rsidRPr="00C26092" w:rsidRDefault="007B7CD6" w:rsidP="007B7CD6">
            <w:pPr>
              <w:ind w:leftChars="-56" w:left="-112" w:rightChars="-54" w:right="-108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bCs/>
                <w:sz w:val="22"/>
                <w:szCs w:val="22"/>
              </w:rPr>
              <w:t>Mr Roger Leung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12C6DE5A" w14:textId="77777777" w:rsidR="007B7CD6" w:rsidRPr="00C26092" w:rsidRDefault="007B7CD6" w:rsidP="007B7CD6">
            <w:pPr>
              <w:ind w:leftChars="-52" w:left="6" w:hangingChars="50" w:hanging="110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b/>
                <w:bCs/>
                <w:sz w:val="22"/>
                <w:szCs w:val="22"/>
              </w:rPr>
              <w:t>7:00 p.m. – 10:00 p.m.</w:t>
            </w:r>
          </w:p>
          <w:p w14:paraId="724CD5DE" w14:textId="77777777" w:rsidR="007B7CD6" w:rsidRPr="00C26092" w:rsidRDefault="007B7CD6" w:rsidP="007B7CD6">
            <w:pPr>
              <w:ind w:leftChars="-52" w:left="6" w:hangingChars="50" w:hanging="110"/>
              <w:jc w:val="center"/>
              <w:rPr>
                <w:rFonts w:ascii="Calibri" w:hAnsi="Calibri"/>
                <w:b/>
                <w:color w:val="FF0000"/>
                <w:sz w:val="22"/>
                <w:szCs w:val="22"/>
              </w:rPr>
            </w:pPr>
            <w:r w:rsidRPr="00C26092">
              <w:rPr>
                <w:rFonts w:ascii="Calibri" w:hAnsi="Calibri"/>
                <w:b/>
                <w:color w:val="FF0000"/>
                <w:sz w:val="22"/>
                <w:szCs w:val="22"/>
              </w:rPr>
              <w:t>2:00 p.m. – 5:00 p.m.</w:t>
            </w:r>
          </w:p>
          <w:p w14:paraId="08B5A82D" w14:textId="77777777" w:rsidR="007B7CD6" w:rsidRPr="00C26092" w:rsidRDefault="007B7CD6" w:rsidP="007B7CD6">
            <w:pPr>
              <w:ind w:leftChars="-53" w:left="-105" w:hanging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>(</w:t>
            </w:r>
            <w:r>
              <w:rPr>
                <w:rFonts w:ascii="Calibri" w:hAnsi="Calibri"/>
                <w:color w:val="FF0000"/>
                <w:sz w:val="22"/>
                <w:szCs w:val="22"/>
              </w:rPr>
              <w:t>11 Oct, 25 Oct, 15 Nov</w:t>
            </w: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>)</w:t>
            </w:r>
          </w:p>
          <w:p w14:paraId="5C75E4CA" w14:textId="3C018A02" w:rsidR="007B7CD6" w:rsidRPr="00C26092" w:rsidRDefault="007B7CD6" w:rsidP="007B7CD6">
            <w:pPr>
              <w:ind w:leftChars="-52" w:left="6" w:hangingChars="50" w:hanging="110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bCs/>
                <w:sz w:val="22"/>
                <w:szCs w:val="22"/>
              </w:rPr>
              <w:t>36 hours / 12 meetings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18C452EE" w14:textId="77777777" w:rsidR="007B7CD6" w:rsidRDefault="007B7CD6" w:rsidP="007B7CD6">
            <w:pPr>
              <w:pStyle w:val="Header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Cs/>
                <w:sz w:val="22"/>
                <w:szCs w:val="22"/>
              </w:rPr>
              <w:t>ADC/</w:t>
            </w:r>
          </w:p>
          <w:p w14:paraId="21234204" w14:textId="3EAE2085" w:rsidR="007B7CD6" w:rsidRPr="00C26092" w:rsidRDefault="007B7CD6" w:rsidP="007B7CD6">
            <w:pPr>
              <w:pStyle w:val="Header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Cs/>
                <w:sz w:val="22"/>
                <w:szCs w:val="22"/>
              </w:rPr>
              <w:t>UNC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60A8516B" w14:textId="76E32522" w:rsidR="007B7CD6" w:rsidRPr="00C26092" w:rsidRDefault="007B7CD6" w:rsidP="007B7CD6">
            <w:pPr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C26092">
              <w:rPr>
                <w:rFonts w:ascii="Calibri" w:hAnsi="Calibri"/>
                <w:bCs/>
                <w:sz w:val="22"/>
                <w:szCs w:val="22"/>
              </w:rPr>
              <w:t>HK$5,300</w:t>
            </w:r>
          </w:p>
        </w:tc>
      </w:tr>
      <w:tr w:rsidR="007B7CD6" w:rsidRPr="00C26092" w14:paraId="0C4D1E1D" w14:textId="77777777" w:rsidTr="00C1307A">
        <w:trPr>
          <w:cantSplit/>
          <w:trHeight w:val="1474"/>
        </w:trPr>
        <w:tc>
          <w:tcPr>
            <w:tcW w:w="2268" w:type="dxa"/>
            <w:vAlign w:val="center"/>
          </w:tcPr>
          <w:p w14:paraId="720E9FD0" w14:textId="72387878" w:rsidR="007B7CD6" w:rsidRPr="0087657C" w:rsidRDefault="007B7CD6" w:rsidP="007B7CD6">
            <w:pPr>
              <w:ind w:leftChars="-54" w:left="-108" w:rightChars="-54" w:right="-108" w:firstLine="1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8</w:t>
            </w:r>
            <w:r w:rsidRPr="0087657C">
              <w:rPr>
                <w:rFonts w:ascii="Calibri" w:hAnsi="Calibri"/>
                <w:b/>
                <w:bCs/>
                <w:sz w:val="22"/>
                <w:szCs w:val="22"/>
              </w:rPr>
              <w:t xml:space="preserve"> Sep – </w:t>
            </w:r>
            <w:r>
              <w:rPr>
                <w:rFonts w:ascii="Calibri" w:hAnsi="Calibri"/>
                <w:b/>
                <w:bCs/>
                <w:sz w:val="22"/>
                <w:szCs w:val="22"/>
              </w:rPr>
              <w:t>10</w:t>
            </w:r>
            <w:r w:rsidRPr="0087657C">
              <w:rPr>
                <w:rFonts w:ascii="Calibri" w:hAnsi="Calibri"/>
                <w:b/>
                <w:bCs/>
                <w:sz w:val="22"/>
                <w:szCs w:val="22"/>
              </w:rPr>
              <w:t xml:space="preserve"> Nov (</w:t>
            </w:r>
            <w:r>
              <w:rPr>
                <w:rFonts w:ascii="Calibri" w:hAnsi="Calibri"/>
                <w:b/>
                <w:bCs/>
                <w:sz w:val="22"/>
                <w:szCs w:val="22"/>
              </w:rPr>
              <w:t>Tue</w:t>
            </w:r>
            <w:r w:rsidRPr="0087657C">
              <w:rPr>
                <w:rFonts w:ascii="Calibri" w:hAnsi="Calibri"/>
                <w:b/>
                <w:bCs/>
                <w:sz w:val="22"/>
                <w:szCs w:val="22"/>
              </w:rPr>
              <w:t>)</w:t>
            </w:r>
          </w:p>
          <w:p w14:paraId="3615DA76" w14:textId="65BADC51" w:rsidR="007B7CD6" w:rsidRPr="0087657C" w:rsidRDefault="007B7CD6" w:rsidP="007B7CD6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87657C">
              <w:rPr>
                <w:rFonts w:ascii="Calibri" w:hAnsi="Calibri"/>
                <w:color w:val="FF0000"/>
                <w:sz w:val="22"/>
                <w:szCs w:val="22"/>
              </w:rPr>
              <w:t>*</w:t>
            </w:r>
            <w:r>
              <w:rPr>
                <w:rFonts w:ascii="Calibri" w:hAnsi="Calibri"/>
                <w:color w:val="FF0000"/>
                <w:sz w:val="22"/>
                <w:szCs w:val="22"/>
              </w:rPr>
              <w:t>2</w:t>
            </w:r>
            <w:r w:rsidRPr="0087657C">
              <w:rPr>
                <w:rFonts w:ascii="Calibri" w:hAnsi="Calibri"/>
                <w:color w:val="FF0000"/>
                <w:sz w:val="22"/>
                <w:szCs w:val="22"/>
              </w:rPr>
              <w:t xml:space="preserve"> meetings on S</w:t>
            </w:r>
            <w:r>
              <w:rPr>
                <w:rFonts w:ascii="Calibri" w:hAnsi="Calibri"/>
                <w:color w:val="FF0000"/>
                <w:sz w:val="22"/>
                <w:szCs w:val="22"/>
              </w:rPr>
              <w:t>at</w:t>
            </w:r>
          </w:p>
          <w:p w14:paraId="7F6AA9EB" w14:textId="25AB5A3F" w:rsidR="007B7CD6" w:rsidRPr="0087657C" w:rsidRDefault="007B7CD6" w:rsidP="007B7CD6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87657C">
              <w:rPr>
                <w:rFonts w:ascii="Calibri" w:hAnsi="Calibri"/>
                <w:color w:val="FF0000"/>
                <w:sz w:val="22"/>
                <w:szCs w:val="22"/>
              </w:rPr>
              <w:t>(</w:t>
            </w:r>
            <w:r w:rsidR="00080B84">
              <w:rPr>
                <w:rFonts w:ascii="Calibri" w:hAnsi="Calibri"/>
                <w:color w:val="FF0000"/>
                <w:sz w:val="22"/>
                <w:szCs w:val="22"/>
              </w:rPr>
              <w:t>10</w:t>
            </w:r>
            <w:r w:rsidRPr="0087657C">
              <w:rPr>
                <w:rFonts w:ascii="Calibri" w:hAnsi="Calibri"/>
                <w:color w:val="FF0000"/>
                <w:sz w:val="22"/>
                <w:szCs w:val="22"/>
              </w:rPr>
              <w:t xml:space="preserve"> Oct, </w:t>
            </w:r>
            <w:r w:rsidR="00064EB3">
              <w:rPr>
                <w:rFonts w:ascii="Calibri" w:hAnsi="Calibri"/>
                <w:color w:val="FF0000"/>
                <w:sz w:val="22"/>
                <w:szCs w:val="22"/>
              </w:rPr>
              <w:t>31</w:t>
            </w:r>
            <w:r w:rsidRPr="0087657C">
              <w:rPr>
                <w:rFonts w:ascii="Calibri" w:hAnsi="Calibri"/>
                <w:color w:val="FF0000"/>
                <w:sz w:val="22"/>
                <w:szCs w:val="22"/>
              </w:rPr>
              <w:t xml:space="preserve"> Oct)</w:t>
            </w:r>
          </w:p>
          <w:p w14:paraId="3A05A065" w14:textId="77777777" w:rsidR="007B7CD6" w:rsidRPr="0087657C" w:rsidRDefault="007B7CD6" w:rsidP="007B7CD6">
            <w:pPr>
              <w:ind w:leftChars="-54" w:left="-108" w:rightChars="-54" w:right="-108" w:firstLine="1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87657C">
              <w:rPr>
                <w:rFonts w:ascii="Calibri" w:hAnsi="Calibri"/>
                <w:b/>
                <w:sz w:val="22"/>
                <w:szCs w:val="22"/>
              </w:rPr>
              <w:t>Application Deadline:</w:t>
            </w:r>
          </w:p>
          <w:p w14:paraId="120E43CA" w14:textId="409BD9E9" w:rsidR="007B7CD6" w:rsidRDefault="00064EB3" w:rsidP="007B7CD6">
            <w:pPr>
              <w:ind w:leftChars="-54" w:left="-108" w:rightChars="-54" w:right="-108" w:firstLine="1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lang w:val="en-US"/>
              </w:rPr>
              <w:t>28 Aug</w:t>
            </w:r>
            <w:r w:rsidR="007B7CD6" w:rsidRPr="0087657C">
              <w:rPr>
                <w:rFonts w:ascii="Calibri" w:hAnsi="Calibri"/>
                <w:b/>
                <w:bCs/>
                <w:sz w:val="22"/>
                <w:szCs w:val="22"/>
                <w:lang w:val="en-US"/>
              </w:rPr>
              <w:t xml:space="preserve"> 2026</w:t>
            </w:r>
          </w:p>
        </w:tc>
        <w:tc>
          <w:tcPr>
            <w:tcW w:w="2410" w:type="dxa"/>
            <w:vAlign w:val="center"/>
          </w:tcPr>
          <w:p w14:paraId="5085F098" w14:textId="338B45B0" w:rsidR="007B7CD6" w:rsidRPr="0087657C" w:rsidRDefault="007B7CD6" w:rsidP="007B7CD6">
            <w:pPr>
              <w:ind w:leftChars="-53" w:left="-106" w:rightChars="-56" w:right="-112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Strategic Management</w:t>
            </w:r>
          </w:p>
          <w:p w14:paraId="484B62BE" w14:textId="7B962EBA" w:rsidR="007B7CD6" w:rsidRPr="00C26092" w:rsidRDefault="007B7CD6" w:rsidP="007B7CD6">
            <w:pPr>
              <w:ind w:leftChars="-53" w:left="-106" w:rightChars="-56" w:right="-112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87657C">
              <w:rPr>
                <w:rFonts w:ascii="Calibri" w:hAnsi="Calibri"/>
                <w:sz w:val="22"/>
                <w:szCs w:val="22"/>
              </w:rPr>
              <w:t>2445-23</w:t>
            </w:r>
            <w:r w:rsidR="00080B84">
              <w:rPr>
                <w:rFonts w:ascii="Calibri" w:hAnsi="Calibri"/>
                <w:sz w:val="22"/>
                <w:szCs w:val="22"/>
              </w:rPr>
              <w:t>79</w:t>
            </w:r>
            <w:r w:rsidRPr="0087657C">
              <w:rPr>
                <w:rFonts w:ascii="Calibri" w:hAnsi="Calibri"/>
                <w:sz w:val="22"/>
                <w:szCs w:val="22"/>
              </w:rPr>
              <w:t>AW</w:t>
            </w:r>
          </w:p>
        </w:tc>
        <w:tc>
          <w:tcPr>
            <w:tcW w:w="1843" w:type="dxa"/>
            <w:vAlign w:val="center"/>
          </w:tcPr>
          <w:p w14:paraId="0F17DC02" w14:textId="77E4904A" w:rsidR="007B7CD6" w:rsidRPr="00C26092" w:rsidRDefault="007B7CD6" w:rsidP="007B7CD6">
            <w:pPr>
              <w:ind w:leftChars="-56" w:left="-112" w:rightChars="-54" w:right="-108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87657C">
              <w:rPr>
                <w:rFonts w:ascii="Calibri" w:hAnsi="Calibri"/>
                <w:bCs/>
                <w:sz w:val="22"/>
                <w:szCs w:val="22"/>
              </w:rPr>
              <w:t xml:space="preserve">Mr </w:t>
            </w:r>
            <w:r>
              <w:rPr>
                <w:rFonts w:ascii="Calibri" w:hAnsi="Calibri"/>
                <w:bCs/>
                <w:sz w:val="22"/>
                <w:szCs w:val="22"/>
              </w:rPr>
              <w:t>Roger Leung</w:t>
            </w:r>
          </w:p>
        </w:tc>
        <w:tc>
          <w:tcPr>
            <w:tcW w:w="2835" w:type="dxa"/>
            <w:vAlign w:val="center"/>
          </w:tcPr>
          <w:p w14:paraId="54702639" w14:textId="77777777" w:rsidR="007B7CD6" w:rsidRPr="0087657C" w:rsidRDefault="007B7CD6" w:rsidP="007B7CD6">
            <w:pPr>
              <w:ind w:leftChars="-52" w:left="6" w:hangingChars="50" w:hanging="110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7</w:t>
            </w:r>
            <w:r w:rsidRPr="0087657C">
              <w:rPr>
                <w:rFonts w:ascii="Calibri" w:hAnsi="Calibri"/>
                <w:b/>
                <w:bCs/>
                <w:sz w:val="22"/>
                <w:szCs w:val="22"/>
              </w:rPr>
              <w:t xml:space="preserve">:00 p.m. – </w:t>
            </w:r>
            <w:r>
              <w:rPr>
                <w:rFonts w:ascii="Calibri" w:hAnsi="Calibri"/>
                <w:b/>
                <w:bCs/>
                <w:sz w:val="22"/>
                <w:szCs w:val="22"/>
              </w:rPr>
              <w:t>10</w:t>
            </w:r>
            <w:r w:rsidRPr="0087657C">
              <w:rPr>
                <w:rFonts w:ascii="Calibri" w:hAnsi="Calibri"/>
                <w:b/>
                <w:bCs/>
                <w:sz w:val="22"/>
                <w:szCs w:val="22"/>
              </w:rPr>
              <w:t>:00 p.m.</w:t>
            </w:r>
          </w:p>
          <w:p w14:paraId="6D774BF2" w14:textId="462F36EB" w:rsidR="007B7CD6" w:rsidRPr="0087657C" w:rsidRDefault="00064EB3" w:rsidP="007B7CD6">
            <w:pPr>
              <w:ind w:leftChars="-52" w:left="6" w:hangingChars="50" w:hanging="110"/>
              <w:jc w:val="center"/>
              <w:rPr>
                <w:rFonts w:ascii="Calibri" w:hAnsi="Calibri"/>
                <w:b/>
                <w:color w:val="FF0000"/>
                <w:sz w:val="22"/>
                <w:szCs w:val="22"/>
              </w:rPr>
            </w:pPr>
            <w:r>
              <w:rPr>
                <w:rFonts w:ascii="Calibri" w:hAnsi="Calibri"/>
                <w:b/>
                <w:color w:val="FF0000"/>
                <w:sz w:val="22"/>
                <w:szCs w:val="22"/>
              </w:rPr>
              <w:t>3</w:t>
            </w:r>
            <w:r w:rsidR="007B7CD6" w:rsidRPr="0087657C">
              <w:rPr>
                <w:rFonts w:ascii="Calibri" w:hAnsi="Calibri"/>
                <w:b/>
                <w:color w:val="FF0000"/>
                <w:sz w:val="22"/>
                <w:szCs w:val="22"/>
              </w:rPr>
              <w:t xml:space="preserve">:00 p.m. – </w:t>
            </w:r>
            <w:r>
              <w:rPr>
                <w:rFonts w:ascii="Calibri" w:hAnsi="Calibri"/>
                <w:b/>
                <w:color w:val="FF0000"/>
                <w:sz w:val="22"/>
                <w:szCs w:val="22"/>
              </w:rPr>
              <w:t>6</w:t>
            </w:r>
            <w:r w:rsidR="007B7CD6" w:rsidRPr="0087657C">
              <w:rPr>
                <w:rFonts w:ascii="Calibri" w:hAnsi="Calibri"/>
                <w:b/>
                <w:color w:val="FF0000"/>
                <w:sz w:val="22"/>
                <w:szCs w:val="22"/>
              </w:rPr>
              <w:t>:00 p.m.</w:t>
            </w:r>
          </w:p>
          <w:p w14:paraId="771ED708" w14:textId="77777777" w:rsidR="00064EB3" w:rsidRPr="0087657C" w:rsidRDefault="00064EB3" w:rsidP="00064EB3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87657C">
              <w:rPr>
                <w:rFonts w:ascii="Calibri" w:hAnsi="Calibri"/>
                <w:color w:val="FF0000"/>
                <w:sz w:val="22"/>
                <w:szCs w:val="22"/>
              </w:rPr>
              <w:t>(</w:t>
            </w:r>
            <w:r>
              <w:rPr>
                <w:rFonts w:ascii="Calibri" w:hAnsi="Calibri"/>
                <w:color w:val="FF0000"/>
                <w:sz w:val="22"/>
                <w:szCs w:val="22"/>
              </w:rPr>
              <w:t>10</w:t>
            </w:r>
            <w:r w:rsidRPr="0087657C">
              <w:rPr>
                <w:rFonts w:ascii="Calibri" w:hAnsi="Calibri"/>
                <w:color w:val="FF0000"/>
                <w:sz w:val="22"/>
                <w:szCs w:val="22"/>
              </w:rPr>
              <w:t xml:space="preserve"> Oct, </w:t>
            </w:r>
            <w:r>
              <w:rPr>
                <w:rFonts w:ascii="Calibri" w:hAnsi="Calibri"/>
                <w:color w:val="FF0000"/>
                <w:sz w:val="22"/>
                <w:szCs w:val="22"/>
              </w:rPr>
              <w:t>31</w:t>
            </w:r>
            <w:r w:rsidRPr="0087657C">
              <w:rPr>
                <w:rFonts w:ascii="Calibri" w:hAnsi="Calibri"/>
                <w:color w:val="FF0000"/>
                <w:sz w:val="22"/>
                <w:szCs w:val="22"/>
              </w:rPr>
              <w:t xml:space="preserve"> Oct)</w:t>
            </w:r>
          </w:p>
          <w:p w14:paraId="215FE90F" w14:textId="426ED1CE" w:rsidR="007B7CD6" w:rsidRPr="00C26092" w:rsidRDefault="007B7CD6" w:rsidP="007B7CD6">
            <w:pPr>
              <w:ind w:leftChars="-52" w:left="6" w:hangingChars="50" w:hanging="110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87657C">
              <w:rPr>
                <w:rFonts w:ascii="Calibri" w:hAnsi="Calibri"/>
                <w:bCs/>
                <w:sz w:val="22"/>
                <w:szCs w:val="22"/>
              </w:rPr>
              <w:t>36 hours / 12 meetings</w:t>
            </w:r>
          </w:p>
        </w:tc>
        <w:tc>
          <w:tcPr>
            <w:tcW w:w="850" w:type="dxa"/>
            <w:vAlign w:val="center"/>
          </w:tcPr>
          <w:p w14:paraId="60BE82F9" w14:textId="77777777" w:rsidR="007B7CD6" w:rsidRPr="0087657C" w:rsidRDefault="007B7CD6" w:rsidP="007B7CD6">
            <w:pPr>
              <w:pStyle w:val="Header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87657C">
              <w:rPr>
                <w:rFonts w:ascii="Calibri" w:hAnsi="Calibri"/>
                <w:bCs/>
                <w:sz w:val="22"/>
                <w:szCs w:val="22"/>
              </w:rPr>
              <w:t>ADC/</w:t>
            </w:r>
          </w:p>
          <w:p w14:paraId="777C9DFE" w14:textId="07B37A1B" w:rsidR="007B7CD6" w:rsidRDefault="007B7CD6" w:rsidP="007B7CD6">
            <w:pPr>
              <w:pStyle w:val="Header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87657C">
              <w:rPr>
                <w:rFonts w:ascii="Calibri" w:hAnsi="Calibri"/>
                <w:bCs/>
                <w:sz w:val="22"/>
                <w:szCs w:val="22"/>
              </w:rPr>
              <w:t>UNC</w:t>
            </w:r>
          </w:p>
        </w:tc>
        <w:tc>
          <w:tcPr>
            <w:tcW w:w="1134" w:type="dxa"/>
            <w:vAlign w:val="center"/>
          </w:tcPr>
          <w:p w14:paraId="5A766D54" w14:textId="7D78C6BA" w:rsidR="007B7CD6" w:rsidRPr="00C26092" w:rsidRDefault="007B7CD6" w:rsidP="007B7CD6">
            <w:pPr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87657C">
              <w:rPr>
                <w:rFonts w:ascii="Calibri" w:hAnsi="Calibri"/>
                <w:bCs/>
                <w:sz w:val="22"/>
                <w:szCs w:val="22"/>
              </w:rPr>
              <w:t>HK$5,300</w:t>
            </w:r>
          </w:p>
        </w:tc>
      </w:tr>
    </w:tbl>
    <w:p w14:paraId="1A95E0D6" w14:textId="77777777" w:rsidR="005153AD" w:rsidRPr="00C26092" w:rsidRDefault="005153AD" w:rsidP="00A0457F"/>
    <w:tbl>
      <w:tblPr>
        <w:tblW w:w="113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16"/>
        <w:gridCol w:w="1616"/>
        <w:gridCol w:w="1616"/>
        <w:gridCol w:w="1616"/>
        <w:gridCol w:w="1616"/>
        <w:gridCol w:w="1616"/>
        <w:gridCol w:w="1616"/>
      </w:tblGrid>
      <w:tr w:rsidR="001A4A18" w:rsidRPr="00C26092" w14:paraId="144F194B" w14:textId="77777777" w:rsidTr="00A50B2D">
        <w:trPr>
          <w:trHeight w:val="452"/>
          <w:jc w:val="center"/>
        </w:trPr>
        <w:tc>
          <w:tcPr>
            <w:tcW w:w="1616" w:type="dxa"/>
            <w:tcBorders>
              <w:bottom w:val="single" w:sz="4" w:space="0" w:color="auto"/>
            </w:tcBorders>
            <w:vAlign w:val="center"/>
          </w:tcPr>
          <w:p w14:paraId="02DF3E8C" w14:textId="77777777" w:rsidR="00017CD1" w:rsidRPr="00C26092" w:rsidRDefault="00017CD1" w:rsidP="00141A52">
            <w:pPr>
              <w:pStyle w:val="Heading7"/>
              <w:rPr>
                <w:rFonts w:ascii="Calibri" w:hAnsi="Calibri"/>
                <w:szCs w:val="24"/>
              </w:rPr>
            </w:pPr>
            <w:bookmarkStart w:id="0" w:name="_Hlk77268318"/>
            <w:r w:rsidRPr="00C26092">
              <w:rPr>
                <w:rFonts w:ascii="Calibri" w:hAnsi="Calibri"/>
                <w:szCs w:val="24"/>
              </w:rPr>
              <w:lastRenderedPageBreak/>
              <w:t>Mon</w:t>
            </w:r>
          </w:p>
        </w:tc>
        <w:tc>
          <w:tcPr>
            <w:tcW w:w="1616" w:type="dxa"/>
            <w:tcBorders>
              <w:bottom w:val="single" w:sz="4" w:space="0" w:color="auto"/>
            </w:tcBorders>
            <w:vAlign w:val="center"/>
          </w:tcPr>
          <w:p w14:paraId="496F3B4E" w14:textId="77777777" w:rsidR="00017CD1" w:rsidRPr="00C26092" w:rsidRDefault="00017CD1" w:rsidP="00141A52">
            <w:pPr>
              <w:pStyle w:val="Heading7"/>
              <w:rPr>
                <w:rFonts w:ascii="Calibri" w:hAnsi="Calibri"/>
                <w:szCs w:val="24"/>
              </w:rPr>
            </w:pPr>
            <w:r w:rsidRPr="00C26092">
              <w:rPr>
                <w:rFonts w:ascii="Calibri" w:hAnsi="Calibri"/>
                <w:szCs w:val="24"/>
              </w:rPr>
              <w:t>Tue</w:t>
            </w:r>
          </w:p>
        </w:tc>
        <w:tc>
          <w:tcPr>
            <w:tcW w:w="1616" w:type="dxa"/>
            <w:tcBorders>
              <w:bottom w:val="single" w:sz="4" w:space="0" w:color="auto"/>
            </w:tcBorders>
            <w:vAlign w:val="center"/>
          </w:tcPr>
          <w:p w14:paraId="4B42ECE4" w14:textId="77777777" w:rsidR="00017CD1" w:rsidRPr="00C26092" w:rsidRDefault="00017CD1" w:rsidP="00141A52">
            <w:pPr>
              <w:pStyle w:val="Heading7"/>
              <w:rPr>
                <w:rFonts w:ascii="Calibri" w:hAnsi="Calibri"/>
                <w:szCs w:val="24"/>
              </w:rPr>
            </w:pPr>
            <w:r w:rsidRPr="00C26092">
              <w:rPr>
                <w:rFonts w:ascii="Calibri" w:hAnsi="Calibri"/>
                <w:szCs w:val="24"/>
              </w:rPr>
              <w:t>Wed</w:t>
            </w:r>
          </w:p>
        </w:tc>
        <w:tc>
          <w:tcPr>
            <w:tcW w:w="1616" w:type="dxa"/>
            <w:tcBorders>
              <w:bottom w:val="single" w:sz="4" w:space="0" w:color="auto"/>
            </w:tcBorders>
            <w:vAlign w:val="center"/>
          </w:tcPr>
          <w:p w14:paraId="6186B13B" w14:textId="77777777" w:rsidR="00017CD1" w:rsidRPr="00C26092" w:rsidRDefault="00017CD1" w:rsidP="00141A52">
            <w:pPr>
              <w:pStyle w:val="Heading7"/>
              <w:rPr>
                <w:rFonts w:ascii="Calibri" w:hAnsi="Calibri"/>
                <w:szCs w:val="24"/>
              </w:rPr>
            </w:pPr>
            <w:r w:rsidRPr="00C26092">
              <w:rPr>
                <w:rFonts w:ascii="Calibri" w:hAnsi="Calibri"/>
                <w:szCs w:val="24"/>
              </w:rPr>
              <w:t>Thu</w:t>
            </w:r>
          </w:p>
        </w:tc>
        <w:tc>
          <w:tcPr>
            <w:tcW w:w="1616" w:type="dxa"/>
            <w:tcBorders>
              <w:bottom w:val="single" w:sz="4" w:space="0" w:color="auto"/>
            </w:tcBorders>
            <w:vAlign w:val="center"/>
          </w:tcPr>
          <w:p w14:paraId="074A0C70" w14:textId="77777777" w:rsidR="00017CD1" w:rsidRPr="00C26092" w:rsidRDefault="00017CD1" w:rsidP="00141A52">
            <w:pPr>
              <w:pStyle w:val="Heading7"/>
              <w:rPr>
                <w:rFonts w:ascii="Calibri" w:hAnsi="Calibri"/>
                <w:szCs w:val="24"/>
              </w:rPr>
            </w:pPr>
            <w:r w:rsidRPr="00C26092">
              <w:rPr>
                <w:rFonts w:ascii="Calibri" w:hAnsi="Calibri"/>
                <w:szCs w:val="24"/>
              </w:rPr>
              <w:t>Fri</w:t>
            </w:r>
          </w:p>
        </w:tc>
        <w:tc>
          <w:tcPr>
            <w:tcW w:w="1616" w:type="dxa"/>
            <w:tcBorders>
              <w:bottom w:val="single" w:sz="4" w:space="0" w:color="auto"/>
            </w:tcBorders>
            <w:vAlign w:val="center"/>
          </w:tcPr>
          <w:p w14:paraId="3ECBDCA9" w14:textId="77777777" w:rsidR="00017CD1" w:rsidRPr="00C26092" w:rsidRDefault="00017CD1" w:rsidP="00141A52">
            <w:pPr>
              <w:pStyle w:val="Heading7"/>
              <w:rPr>
                <w:rFonts w:ascii="Calibri" w:hAnsi="Calibri"/>
                <w:szCs w:val="24"/>
              </w:rPr>
            </w:pPr>
            <w:r w:rsidRPr="00C26092">
              <w:rPr>
                <w:rFonts w:ascii="Calibri" w:hAnsi="Calibri"/>
                <w:szCs w:val="24"/>
              </w:rPr>
              <w:t>Sat</w:t>
            </w:r>
          </w:p>
        </w:tc>
        <w:tc>
          <w:tcPr>
            <w:tcW w:w="1616" w:type="dxa"/>
            <w:vAlign w:val="center"/>
          </w:tcPr>
          <w:p w14:paraId="2DDD0D2C" w14:textId="77777777" w:rsidR="00017CD1" w:rsidRPr="00C26092" w:rsidRDefault="00017CD1" w:rsidP="00141A52">
            <w:pPr>
              <w:pStyle w:val="Heading7"/>
              <w:rPr>
                <w:rFonts w:ascii="Calibri" w:hAnsi="Calibri"/>
                <w:szCs w:val="24"/>
              </w:rPr>
            </w:pPr>
            <w:r w:rsidRPr="00C26092">
              <w:rPr>
                <w:rFonts w:ascii="Calibri" w:hAnsi="Calibri"/>
                <w:szCs w:val="24"/>
              </w:rPr>
              <w:t>Sun</w:t>
            </w:r>
          </w:p>
        </w:tc>
      </w:tr>
      <w:tr w:rsidR="001A4A18" w:rsidRPr="00C26092" w14:paraId="24039D75" w14:textId="77777777" w:rsidTr="00A50B2D">
        <w:trPr>
          <w:trHeight w:val="4025"/>
          <w:jc w:val="center"/>
        </w:trPr>
        <w:tc>
          <w:tcPr>
            <w:tcW w:w="1616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398A1096" w14:textId="77777777" w:rsidR="00017CD1" w:rsidRPr="00C26092" w:rsidRDefault="00017CD1" w:rsidP="00141A52">
            <w:pPr>
              <w:pStyle w:val="Heading7"/>
              <w:rPr>
                <w:rFonts w:ascii="Calibri" w:hAnsi="Calibri"/>
                <w:b w:val="0"/>
                <w:sz w:val="22"/>
                <w:szCs w:val="22"/>
                <w:shd w:val="pct15" w:color="auto" w:fill="FFFFFF"/>
              </w:rPr>
            </w:pPr>
          </w:p>
        </w:tc>
        <w:tc>
          <w:tcPr>
            <w:tcW w:w="1616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00AB2921" w14:textId="77777777" w:rsidR="00017CD1" w:rsidRPr="00C26092" w:rsidRDefault="00017CD1" w:rsidP="00141A52">
            <w:pPr>
              <w:pStyle w:val="Heading7"/>
              <w:rPr>
                <w:rFonts w:ascii="Calibri" w:hAnsi="Calibri"/>
                <w:b w:val="0"/>
                <w:sz w:val="22"/>
                <w:szCs w:val="22"/>
                <w:shd w:val="pct15" w:color="auto" w:fill="FFFFFF"/>
              </w:rPr>
            </w:pPr>
          </w:p>
        </w:tc>
        <w:tc>
          <w:tcPr>
            <w:tcW w:w="1616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41559A46" w14:textId="77777777" w:rsidR="00017CD1" w:rsidRPr="00C26092" w:rsidRDefault="00017CD1" w:rsidP="00141A52">
            <w:pPr>
              <w:pStyle w:val="Heading7"/>
              <w:rPr>
                <w:rFonts w:ascii="Calibri" w:hAnsi="Calibri"/>
                <w:b w:val="0"/>
                <w:sz w:val="22"/>
                <w:szCs w:val="22"/>
                <w:shd w:val="pct15" w:color="auto" w:fill="FFFFFF"/>
              </w:rPr>
            </w:pPr>
          </w:p>
        </w:tc>
        <w:tc>
          <w:tcPr>
            <w:tcW w:w="1616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0C0C4D9F" w14:textId="77777777" w:rsidR="00017CD1" w:rsidRPr="00C26092" w:rsidRDefault="00017CD1" w:rsidP="00141A52">
            <w:pPr>
              <w:pStyle w:val="Heading7"/>
              <w:rPr>
                <w:rFonts w:ascii="Calibri" w:hAnsi="Calibri"/>
                <w:b w:val="0"/>
                <w:sz w:val="22"/>
                <w:szCs w:val="22"/>
                <w:shd w:val="pct15" w:color="auto" w:fill="FFFFFF"/>
              </w:rPr>
            </w:pPr>
          </w:p>
        </w:tc>
        <w:tc>
          <w:tcPr>
            <w:tcW w:w="1616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4F0A71B3" w14:textId="77777777" w:rsidR="00017CD1" w:rsidRPr="00C26092" w:rsidRDefault="00017CD1" w:rsidP="00141A52">
            <w:pPr>
              <w:pStyle w:val="Heading7"/>
              <w:rPr>
                <w:rFonts w:ascii="Calibri" w:hAnsi="Calibri"/>
                <w:b w:val="0"/>
                <w:sz w:val="22"/>
                <w:szCs w:val="22"/>
                <w:shd w:val="pct15" w:color="auto" w:fill="FFFFFF"/>
              </w:rPr>
            </w:pPr>
          </w:p>
        </w:tc>
        <w:tc>
          <w:tcPr>
            <w:tcW w:w="1616" w:type="dxa"/>
            <w:shd w:val="clear" w:color="auto" w:fill="D9D9D9" w:themeFill="background1" w:themeFillShade="D9"/>
            <w:vAlign w:val="center"/>
          </w:tcPr>
          <w:p w14:paraId="5EB8CEEB" w14:textId="5432B454" w:rsidR="00F569E7" w:rsidRPr="00C26092" w:rsidRDefault="00F569E7" w:rsidP="002A1577">
            <w:pPr>
              <w:pStyle w:val="Heading7"/>
              <w:rPr>
                <w:rFonts w:ascii="Calibri" w:hAnsi="Calibri"/>
                <w:b w:val="0"/>
                <w:sz w:val="22"/>
                <w:szCs w:val="22"/>
                <w:shd w:val="pct15" w:color="auto" w:fill="FFFFFF"/>
              </w:rPr>
            </w:pPr>
          </w:p>
        </w:tc>
        <w:tc>
          <w:tcPr>
            <w:tcW w:w="1616" w:type="dxa"/>
            <w:shd w:val="clear" w:color="auto" w:fill="D9D9D9"/>
            <w:vAlign w:val="center"/>
          </w:tcPr>
          <w:p w14:paraId="72E706FA" w14:textId="77777777" w:rsidR="00017CD1" w:rsidRPr="00C26092" w:rsidRDefault="00017CD1" w:rsidP="00B12C99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</w:tr>
      <w:tr w:rsidR="001A4A18" w:rsidRPr="00C26092" w14:paraId="3A5B28F7" w14:textId="77777777" w:rsidTr="00434F5A">
        <w:trPr>
          <w:trHeight w:val="4025"/>
          <w:jc w:val="center"/>
        </w:trPr>
        <w:tc>
          <w:tcPr>
            <w:tcW w:w="1616" w:type="dxa"/>
            <w:vAlign w:val="center"/>
          </w:tcPr>
          <w:p w14:paraId="3EA815A5" w14:textId="77777777" w:rsidR="00403054" w:rsidRPr="00C26092" w:rsidRDefault="00403054" w:rsidP="00403054">
            <w:pPr>
              <w:pStyle w:val="Default"/>
              <w:jc w:val="center"/>
              <w:rPr>
                <w:b/>
                <w:color w:val="auto"/>
                <w:sz w:val="28"/>
                <w:szCs w:val="28"/>
                <w:lang w:val="en-GB"/>
              </w:rPr>
            </w:pPr>
            <w:r w:rsidRPr="00C26092">
              <w:rPr>
                <w:b/>
                <w:bCs/>
                <w:color w:val="auto"/>
                <w:sz w:val="28"/>
                <w:szCs w:val="28"/>
                <w:lang w:val="en-GB"/>
              </w:rPr>
              <w:t>CG</w:t>
            </w:r>
          </w:p>
          <w:p w14:paraId="51532A24" w14:textId="77777777" w:rsidR="00403054" w:rsidRPr="00C26092" w:rsidRDefault="00403054" w:rsidP="00403054">
            <w:pPr>
              <w:pStyle w:val="Default"/>
              <w:jc w:val="center"/>
            </w:pPr>
            <w:r w:rsidRPr="00C26092">
              <w:t>19:00 − 22:00</w:t>
            </w:r>
          </w:p>
          <w:p w14:paraId="48F1C298" w14:textId="77777777" w:rsidR="00433E48" w:rsidRDefault="00403054" w:rsidP="00433E48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190F48">
              <w:rPr>
                <w:rFonts w:ascii="Calibri" w:hAnsi="Calibri"/>
                <w:color w:val="FF0000"/>
                <w:sz w:val="22"/>
                <w:szCs w:val="22"/>
              </w:rPr>
              <w:t>*</w:t>
            </w:r>
            <w:r w:rsidR="00433E48">
              <w:rPr>
                <w:rFonts w:ascii="Calibri" w:hAnsi="Calibri"/>
                <w:color w:val="FF0000"/>
                <w:sz w:val="22"/>
                <w:szCs w:val="22"/>
              </w:rPr>
              <w:t>3</w:t>
            </w:r>
            <w:r w:rsidR="00433E48" w:rsidRPr="00C26092">
              <w:rPr>
                <w:rFonts w:ascii="Calibri" w:hAnsi="Calibri"/>
                <w:color w:val="FF0000"/>
                <w:sz w:val="22"/>
                <w:szCs w:val="22"/>
              </w:rPr>
              <w:t xml:space="preserve"> meetings on </w:t>
            </w:r>
          </w:p>
          <w:p w14:paraId="16AADE01" w14:textId="77777777" w:rsidR="00433E48" w:rsidRDefault="00433E48" w:rsidP="00433E48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>Sat</w:t>
            </w:r>
            <w:r>
              <w:rPr>
                <w:rFonts w:ascii="Calibri" w:hAnsi="Calibri"/>
                <w:color w:val="FF0000"/>
                <w:sz w:val="22"/>
                <w:szCs w:val="22"/>
              </w:rPr>
              <w:t xml:space="preserve"> </w:t>
            </w:r>
          </w:p>
          <w:p w14:paraId="6BD144A1" w14:textId="77777777" w:rsidR="00433E48" w:rsidRDefault="00433E48" w:rsidP="00433E48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>(</w:t>
            </w:r>
            <w:r>
              <w:rPr>
                <w:rFonts w:ascii="Calibri" w:hAnsi="Calibri"/>
                <w:color w:val="FF0000"/>
                <w:sz w:val="22"/>
                <w:szCs w:val="22"/>
              </w:rPr>
              <w:t xml:space="preserve">19 Sep, 10 Oct, </w:t>
            </w:r>
          </w:p>
          <w:p w14:paraId="0E122047" w14:textId="34138490" w:rsidR="00433E48" w:rsidRPr="00433E48" w:rsidRDefault="00433E48" w:rsidP="00433E48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>
              <w:rPr>
                <w:rFonts w:ascii="Calibri" w:hAnsi="Calibri"/>
                <w:color w:val="FF0000"/>
                <w:sz w:val="22"/>
                <w:szCs w:val="22"/>
              </w:rPr>
              <w:t>24 Oct</w:t>
            </w: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>)</w:t>
            </w:r>
          </w:p>
          <w:p w14:paraId="39BC5610" w14:textId="686D0E45" w:rsidR="00017CD1" w:rsidRPr="00C26092" w:rsidRDefault="00017CD1" w:rsidP="00403054">
            <w:pPr>
              <w:pStyle w:val="Heading7"/>
              <w:rPr>
                <w:rFonts w:ascii="Calibri" w:hAnsi="Calibri"/>
                <w:b w:val="0"/>
                <w:sz w:val="22"/>
                <w:szCs w:val="22"/>
              </w:rPr>
            </w:pPr>
          </w:p>
        </w:tc>
        <w:tc>
          <w:tcPr>
            <w:tcW w:w="1616" w:type="dxa"/>
            <w:vAlign w:val="center"/>
          </w:tcPr>
          <w:p w14:paraId="12573DE2" w14:textId="77777777" w:rsidR="00017CD1" w:rsidRDefault="00434F5A" w:rsidP="00434F5A">
            <w:pPr>
              <w:pStyle w:val="Default"/>
              <w:jc w:val="center"/>
              <w:rPr>
                <w:b/>
                <w:bCs/>
                <w:color w:val="auto"/>
                <w:sz w:val="28"/>
                <w:szCs w:val="28"/>
                <w:lang w:val="en-GB"/>
              </w:rPr>
            </w:pPr>
            <w:r w:rsidRPr="00434F5A">
              <w:rPr>
                <w:b/>
                <w:bCs/>
                <w:color w:val="auto"/>
                <w:sz w:val="28"/>
                <w:szCs w:val="28"/>
                <w:lang w:val="en-GB"/>
              </w:rPr>
              <w:t xml:space="preserve">SM </w:t>
            </w:r>
          </w:p>
          <w:p w14:paraId="3FD7D7B9" w14:textId="77777777" w:rsidR="00434F5A" w:rsidRDefault="00434F5A" w:rsidP="00434F5A">
            <w:pPr>
              <w:pStyle w:val="Default"/>
              <w:jc w:val="center"/>
            </w:pPr>
            <w:r w:rsidRPr="00C26092">
              <w:t>19:00 − 22:00</w:t>
            </w:r>
          </w:p>
          <w:p w14:paraId="176B7B3A" w14:textId="77777777" w:rsidR="00434F5A" w:rsidRDefault="00434F5A" w:rsidP="00434F5A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87657C">
              <w:rPr>
                <w:rFonts w:ascii="Calibri" w:hAnsi="Calibri"/>
                <w:color w:val="FF0000"/>
                <w:sz w:val="22"/>
                <w:szCs w:val="22"/>
              </w:rPr>
              <w:t>*</w:t>
            </w:r>
            <w:r>
              <w:rPr>
                <w:rFonts w:ascii="Calibri" w:hAnsi="Calibri"/>
                <w:color w:val="FF0000"/>
                <w:sz w:val="22"/>
                <w:szCs w:val="22"/>
              </w:rPr>
              <w:t>2</w:t>
            </w:r>
            <w:r w:rsidRPr="0087657C">
              <w:rPr>
                <w:rFonts w:ascii="Calibri" w:hAnsi="Calibri"/>
                <w:color w:val="FF0000"/>
                <w:sz w:val="22"/>
                <w:szCs w:val="22"/>
              </w:rPr>
              <w:t xml:space="preserve"> meetings on </w:t>
            </w:r>
          </w:p>
          <w:p w14:paraId="7FC5C08E" w14:textId="078BC0AE" w:rsidR="00434F5A" w:rsidRPr="0087657C" w:rsidRDefault="00434F5A" w:rsidP="00434F5A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87657C">
              <w:rPr>
                <w:rFonts w:ascii="Calibri" w:hAnsi="Calibri"/>
                <w:color w:val="FF0000"/>
                <w:sz w:val="22"/>
                <w:szCs w:val="22"/>
              </w:rPr>
              <w:t>S</w:t>
            </w:r>
            <w:r>
              <w:rPr>
                <w:rFonts w:ascii="Calibri" w:hAnsi="Calibri"/>
                <w:color w:val="FF0000"/>
                <w:sz w:val="22"/>
                <w:szCs w:val="22"/>
              </w:rPr>
              <w:t>at</w:t>
            </w:r>
          </w:p>
          <w:p w14:paraId="6078F9B3" w14:textId="77777777" w:rsidR="00434F5A" w:rsidRPr="0087657C" w:rsidRDefault="00434F5A" w:rsidP="00434F5A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87657C">
              <w:rPr>
                <w:rFonts w:ascii="Calibri" w:hAnsi="Calibri"/>
                <w:color w:val="FF0000"/>
                <w:sz w:val="22"/>
                <w:szCs w:val="22"/>
              </w:rPr>
              <w:t>(</w:t>
            </w:r>
            <w:r>
              <w:rPr>
                <w:rFonts w:ascii="Calibri" w:hAnsi="Calibri"/>
                <w:color w:val="FF0000"/>
                <w:sz w:val="22"/>
                <w:szCs w:val="22"/>
              </w:rPr>
              <w:t>10</w:t>
            </w:r>
            <w:r w:rsidRPr="0087657C">
              <w:rPr>
                <w:rFonts w:ascii="Calibri" w:hAnsi="Calibri"/>
                <w:color w:val="FF0000"/>
                <w:sz w:val="22"/>
                <w:szCs w:val="22"/>
              </w:rPr>
              <w:t xml:space="preserve"> Oct, </w:t>
            </w:r>
            <w:r>
              <w:rPr>
                <w:rFonts w:ascii="Calibri" w:hAnsi="Calibri"/>
                <w:color w:val="FF0000"/>
                <w:sz w:val="22"/>
                <w:szCs w:val="22"/>
              </w:rPr>
              <w:t>31</w:t>
            </w:r>
            <w:r w:rsidRPr="0087657C">
              <w:rPr>
                <w:rFonts w:ascii="Calibri" w:hAnsi="Calibri"/>
                <w:color w:val="FF0000"/>
                <w:sz w:val="22"/>
                <w:szCs w:val="22"/>
              </w:rPr>
              <w:t xml:space="preserve"> Oct)</w:t>
            </w:r>
          </w:p>
          <w:p w14:paraId="76BE5B69" w14:textId="77777777" w:rsidR="00434F5A" w:rsidRPr="00434F5A" w:rsidRDefault="00434F5A" w:rsidP="00434F5A">
            <w:pPr>
              <w:pStyle w:val="Default"/>
              <w:jc w:val="center"/>
              <w:rPr>
                <w:lang w:val="en-GB"/>
              </w:rPr>
            </w:pPr>
          </w:p>
          <w:p w14:paraId="55D74DFD" w14:textId="77777777" w:rsidR="00434F5A" w:rsidRDefault="00434F5A" w:rsidP="00434F5A">
            <w:pPr>
              <w:pStyle w:val="Default"/>
              <w:jc w:val="center"/>
              <w:rPr>
                <w:b/>
                <w:bCs/>
                <w:color w:val="auto"/>
                <w:sz w:val="28"/>
                <w:szCs w:val="28"/>
                <w:lang w:val="en-GB"/>
              </w:rPr>
            </w:pPr>
          </w:p>
          <w:p w14:paraId="093E855F" w14:textId="11EED633" w:rsidR="00434F5A" w:rsidRPr="00434F5A" w:rsidRDefault="00434F5A" w:rsidP="00434F5A">
            <w:pPr>
              <w:pStyle w:val="Default"/>
              <w:jc w:val="center"/>
              <w:rPr>
                <w:b/>
                <w:bCs/>
                <w:color w:val="auto"/>
                <w:sz w:val="28"/>
                <w:szCs w:val="28"/>
                <w:lang w:val="en-GB"/>
              </w:rPr>
            </w:pPr>
          </w:p>
        </w:tc>
        <w:tc>
          <w:tcPr>
            <w:tcW w:w="1616" w:type="dxa"/>
            <w:vAlign w:val="center"/>
          </w:tcPr>
          <w:p w14:paraId="114B7AEC" w14:textId="77777777" w:rsidR="00022738" w:rsidRPr="00A05E53" w:rsidRDefault="00022738" w:rsidP="00022738">
            <w:pPr>
              <w:pStyle w:val="Heading7"/>
              <w:rPr>
                <w:rFonts w:ascii="Calibri" w:hAnsi="Calibri"/>
                <w:bCs w:val="0"/>
                <w:sz w:val="28"/>
                <w:szCs w:val="28"/>
              </w:rPr>
            </w:pPr>
            <w:r w:rsidRPr="00A05E53">
              <w:rPr>
                <w:rFonts w:ascii="Calibri" w:hAnsi="Calibri"/>
                <w:bCs w:val="0"/>
                <w:sz w:val="28"/>
                <w:szCs w:val="28"/>
              </w:rPr>
              <w:t>BD</w:t>
            </w:r>
          </w:p>
          <w:p w14:paraId="17B77199" w14:textId="77777777" w:rsidR="00022738" w:rsidRPr="00C26092" w:rsidRDefault="00022738" w:rsidP="00022738">
            <w:pPr>
              <w:pStyle w:val="Default"/>
              <w:jc w:val="center"/>
            </w:pPr>
            <w:r w:rsidRPr="00C26092">
              <w:t>19:00 − 22:00</w:t>
            </w:r>
          </w:p>
          <w:p w14:paraId="738DC775" w14:textId="77777777" w:rsidR="00022738" w:rsidRDefault="00022738" w:rsidP="00022738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>*</w:t>
            </w:r>
            <w:r>
              <w:rPr>
                <w:rFonts w:ascii="Calibri" w:hAnsi="Calibri"/>
                <w:color w:val="FF0000"/>
                <w:sz w:val="22"/>
                <w:szCs w:val="22"/>
              </w:rPr>
              <w:t>3</w:t>
            </w: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 xml:space="preserve"> meetings on </w:t>
            </w:r>
          </w:p>
          <w:p w14:paraId="2129BB48" w14:textId="77777777" w:rsidR="00022738" w:rsidRPr="00C26092" w:rsidRDefault="00022738" w:rsidP="00022738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>Sat</w:t>
            </w:r>
          </w:p>
          <w:p w14:paraId="590282A9" w14:textId="77777777" w:rsidR="00022738" w:rsidRDefault="00022738" w:rsidP="00022738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>(</w:t>
            </w:r>
            <w:r>
              <w:rPr>
                <w:rFonts w:ascii="Calibri" w:hAnsi="Calibri"/>
                <w:color w:val="FF0000"/>
                <w:sz w:val="22"/>
                <w:szCs w:val="22"/>
              </w:rPr>
              <w:t xml:space="preserve">19 Sep, 10 Oct, </w:t>
            </w:r>
          </w:p>
          <w:p w14:paraId="505B6E80" w14:textId="77777777" w:rsidR="00022738" w:rsidRPr="00C26092" w:rsidRDefault="00022738" w:rsidP="00022738">
            <w:pPr>
              <w:ind w:leftChars="-54" w:left="-108" w:rightChars="-54" w:right="-108" w:firstLine="1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color w:val="FF0000"/>
                <w:sz w:val="22"/>
                <w:szCs w:val="22"/>
              </w:rPr>
              <w:t>24 Oct</w:t>
            </w: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>)</w:t>
            </w:r>
          </w:p>
          <w:p w14:paraId="3E8F5405" w14:textId="77777777" w:rsidR="00017CD1" w:rsidRPr="00C26092" w:rsidRDefault="00017CD1" w:rsidP="00141A52">
            <w:pPr>
              <w:pStyle w:val="Heading7"/>
              <w:rPr>
                <w:rFonts w:ascii="Calibri" w:hAnsi="Calibri"/>
                <w:b w:val="0"/>
                <w:sz w:val="22"/>
                <w:szCs w:val="22"/>
              </w:rPr>
            </w:pPr>
          </w:p>
        </w:tc>
        <w:tc>
          <w:tcPr>
            <w:tcW w:w="1616" w:type="dxa"/>
            <w:vAlign w:val="center"/>
          </w:tcPr>
          <w:p w14:paraId="1451232F" w14:textId="77777777" w:rsidR="00A05E53" w:rsidRPr="00022738" w:rsidRDefault="00022738" w:rsidP="00022738">
            <w:pPr>
              <w:ind w:leftChars="-54" w:left="-108" w:rightChars="-54" w:right="-108" w:firstLine="1"/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022738">
              <w:rPr>
                <w:rFonts w:ascii="Calibri" w:hAnsi="Calibri"/>
                <w:b/>
                <w:sz w:val="28"/>
                <w:szCs w:val="28"/>
              </w:rPr>
              <w:t>CSC</w:t>
            </w:r>
          </w:p>
          <w:p w14:paraId="21464F62" w14:textId="77777777" w:rsidR="00022738" w:rsidRPr="00C26092" w:rsidRDefault="00022738" w:rsidP="00022738">
            <w:pPr>
              <w:pStyle w:val="Default"/>
              <w:jc w:val="center"/>
            </w:pPr>
            <w:r w:rsidRPr="00C26092">
              <w:t>19:00 − 22:00</w:t>
            </w:r>
          </w:p>
          <w:p w14:paraId="0B364F45" w14:textId="77777777" w:rsidR="00022738" w:rsidRDefault="00022738" w:rsidP="00022738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9725C2">
              <w:rPr>
                <w:rFonts w:ascii="Calibri" w:hAnsi="Calibri"/>
                <w:color w:val="FF0000"/>
                <w:sz w:val="22"/>
                <w:szCs w:val="22"/>
              </w:rPr>
              <w:t xml:space="preserve">*4 meetings on </w:t>
            </w:r>
          </w:p>
          <w:p w14:paraId="475160FD" w14:textId="1FA800E0" w:rsidR="00022738" w:rsidRPr="009725C2" w:rsidRDefault="00022738" w:rsidP="00022738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9725C2">
              <w:rPr>
                <w:rFonts w:ascii="Calibri" w:hAnsi="Calibri"/>
                <w:color w:val="FF0000"/>
                <w:sz w:val="22"/>
                <w:szCs w:val="22"/>
              </w:rPr>
              <w:t>Sat</w:t>
            </w:r>
          </w:p>
          <w:p w14:paraId="2DD62677" w14:textId="77777777" w:rsidR="00022738" w:rsidRDefault="00022738" w:rsidP="00022738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9725C2">
              <w:rPr>
                <w:rFonts w:ascii="Calibri" w:hAnsi="Calibri"/>
                <w:color w:val="FF0000"/>
                <w:sz w:val="22"/>
                <w:szCs w:val="22"/>
              </w:rPr>
              <w:t xml:space="preserve">(19 Sep, 3 Oct, </w:t>
            </w:r>
          </w:p>
          <w:p w14:paraId="1802B549" w14:textId="26448605" w:rsidR="00022738" w:rsidRPr="009725C2" w:rsidRDefault="00022738" w:rsidP="00022738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9725C2">
              <w:rPr>
                <w:rFonts w:ascii="Calibri" w:hAnsi="Calibri"/>
                <w:color w:val="FF0000"/>
                <w:sz w:val="22"/>
                <w:szCs w:val="22"/>
              </w:rPr>
              <w:t>24 Oct, 7 Nov)</w:t>
            </w:r>
          </w:p>
          <w:p w14:paraId="1B971ABC" w14:textId="3FFE7E76" w:rsidR="00022738" w:rsidRPr="00A05E53" w:rsidRDefault="00022738" w:rsidP="00022738">
            <w:pPr>
              <w:ind w:leftChars="-54" w:left="-108" w:rightChars="-54" w:right="-108" w:firstLine="1"/>
              <w:jc w:val="center"/>
            </w:pPr>
          </w:p>
        </w:tc>
        <w:tc>
          <w:tcPr>
            <w:tcW w:w="1616" w:type="dxa"/>
            <w:vAlign w:val="center"/>
          </w:tcPr>
          <w:p w14:paraId="74D4F819" w14:textId="77777777" w:rsidR="0053320B" w:rsidRPr="00C26092" w:rsidRDefault="0053320B" w:rsidP="0053320B">
            <w:pPr>
              <w:jc w:val="center"/>
              <w:rPr>
                <w:rFonts w:ascii="Calibri" w:hAnsi="Calibri"/>
                <w:b/>
                <w:bCs/>
                <w:sz w:val="28"/>
                <w:szCs w:val="28"/>
              </w:rPr>
            </w:pPr>
            <w:r w:rsidRPr="00C26092">
              <w:rPr>
                <w:rFonts w:ascii="Calibri" w:hAnsi="Calibri"/>
                <w:b/>
                <w:bCs/>
                <w:sz w:val="28"/>
                <w:szCs w:val="28"/>
              </w:rPr>
              <w:t>HKCL</w:t>
            </w:r>
          </w:p>
          <w:p w14:paraId="293ED470" w14:textId="77777777" w:rsidR="0053320B" w:rsidRPr="00C26092" w:rsidRDefault="0053320B" w:rsidP="0053320B">
            <w:pPr>
              <w:ind w:rightChars="-26" w:right="-52"/>
              <w:jc w:val="center"/>
              <w:rPr>
                <w:rFonts w:ascii="Calibri" w:hAnsi="Calibri"/>
                <w:sz w:val="24"/>
                <w:szCs w:val="24"/>
              </w:rPr>
            </w:pPr>
            <w:r w:rsidRPr="00C26092">
              <w:rPr>
                <w:rFonts w:ascii="Calibri" w:hAnsi="Calibri"/>
                <w:sz w:val="24"/>
                <w:szCs w:val="24"/>
              </w:rPr>
              <w:t>18:45 − 22:15</w:t>
            </w:r>
          </w:p>
          <w:p w14:paraId="766105B0" w14:textId="77777777" w:rsidR="0053320B" w:rsidRDefault="0053320B" w:rsidP="0053320B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8674C1">
              <w:rPr>
                <w:rFonts w:ascii="Calibri" w:hAnsi="Calibri"/>
                <w:color w:val="FF0000"/>
                <w:sz w:val="22"/>
                <w:szCs w:val="22"/>
              </w:rPr>
              <w:t xml:space="preserve">*5 meetings on </w:t>
            </w:r>
          </w:p>
          <w:p w14:paraId="5A44FCA2" w14:textId="56939251" w:rsidR="0053320B" w:rsidRPr="008674C1" w:rsidRDefault="0053320B" w:rsidP="0053320B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8674C1">
              <w:rPr>
                <w:rFonts w:ascii="Calibri" w:hAnsi="Calibri"/>
                <w:color w:val="FF0000"/>
                <w:sz w:val="22"/>
                <w:szCs w:val="22"/>
              </w:rPr>
              <w:t>Sat</w:t>
            </w:r>
          </w:p>
          <w:p w14:paraId="1B26003C" w14:textId="77777777" w:rsidR="0053320B" w:rsidRDefault="0053320B" w:rsidP="0053320B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8674C1">
              <w:rPr>
                <w:rFonts w:ascii="Calibri" w:hAnsi="Calibri"/>
                <w:color w:val="FF0000"/>
                <w:sz w:val="22"/>
                <w:szCs w:val="22"/>
              </w:rPr>
              <w:t xml:space="preserve">(13 Sep,27 Sep, </w:t>
            </w:r>
          </w:p>
          <w:p w14:paraId="0CD4B0E9" w14:textId="77777777" w:rsidR="0053320B" w:rsidRDefault="0053320B" w:rsidP="0053320B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8674C1">
              <w:rPr>
                <w:rFonts w:ascii="Calibri" w:hAnsi="Calibri"/>
                <w:color w:val="FF0000"/>
                <w:sz w:val="22"/>
                <w:szCs w:val="22"/>
              </w:rPr>
              <w:t xml:space="preserve">11 Oct, 25 Oct, </w:t>
            </w:r>
          </w:p>
          <w:p w14:paraId="239CBB4E" w14:textId="1BE3CA4D" w:rsidR="0053320B" w:rsidRDefault="0053320B" w:rsidP="0053320B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8674C1">
              <w:rPr>
                <w:rFonts w:ascii="Calibri" w:hAnsi="Calibri"/>
                <w:color w:val="FF0000"/>
                <w:sz w:val="22"/>
                <w:szCs w:val="22"/>
              </w:rPr>
              <w:t>1 Nov)</w:t>
            </w:r>
          </w:p>
          <w:p w14:paraId="1FF476EF" w14:textId="77777777" w:rsidR="00434F5A" w:rsidRPr="00C26092" w:rsidRDefault="00434F5A" w:rsidP="00434F5A">
            <w:pPr>
              <w:jc w:val="center"/>
              <w:rPr>
                <w:rFonts w:ascii="Calibri" w:hAnsi="Calibri"/>
                <w:b/>
                <w:bCs/>
                <w:sz w:val="28"/>
                <w:szCs w:val="28"/>
              </w:rPr>
            </w:pPr>
            <w:r w:rsidRPr="00C26092">
              <w:rPr>
                <w:rFonts w:ascii="Calibri" w:hAnsi="Calibri"/>
                <w:b/>
                <w:bCs/>
                <w:sz w:val="28"/>
                <w:szCs w:val="28"/>
              </w:rPr>
              <w:t>RM</w:t>
            </w:r>
          </w:p>
          <w:p w14:paraId="00836298" w14:textId="77777777" w:rsidR="00434F5A" w:rsidRPr="00C26092" w:rsidRDefault="00434F5A" w:rsidP="00434F5A">
            <w:pPr>
              <w:ind w:rightChars="-26" w:right="-52"/>
              <w:jc w:val="center"/>
              <w:rPr>
                <w:rFonts w:ascii="Calibri" w:hAnsi="Calibri"/>
                <w:sz w:val="24"/>
                <w:szCs w:val="24"/>
              </w:rPr>
            </w:pPr>
            <w:r w:rsidRPr="00C26092">
              <w:rPr>
                <w:rFonts w:ascii="Calibri" w:hAnsi="Calibri"/>
                <w:sz w:val="24"/>
                <w:szCs w:val="24"/>
              </w:rPr>
              <w:t>19:00 − 22:00</w:t>
            </w:r>
          </w:p>
          <w:p w14:paraId="2EF8D0A2" w14:textId="77777777" w:rsidR="00434F5A" w:rsidRDefault="00434F5A" w:rsidP="00434F5A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>*</w:t>
            </w:r>
            <w:r>
              <w:rPr>
                <w:rFonts w:ascii="Calibri" w:hAnsi="Calibri"/>
                <w:color w:val="FF0000"/>
                <w:sz w:val="22"/>
                <w:szCs w:val="22"/>
              </w:rPr>
              <w:t>3</w:t>
            </w: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 xml:space="preserve"> meeting</w:t>
            </w:r>
            <w:r>
              <w:rPr>
                <w:rFonts w:ascii="Calibri" w:hAnsi="Calibri"/>
                <w:color w:val="FF0000"/>
                <w:sz w:val="22"/>
                <w:szCs w:val="22"/>
              </w:rPr>
              <w:t>s</w:t>
            </w: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 xml:space="preserve"> on </w:t>
            </w:r>
          </w:p>
          <w:p w14:paraId="3BF04088" w14:textId="5F613345" w:rsidR="00434F5A" w:rsidRPr="00C26092" w:rsidRDefault="00434F5A" w:rsidP="00434F5A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>Sun</w:t>
            </w:r>
          </w:p>
          <w:p w14:paraId="0AE8872A" w14:textId="77777777" w:rsidR="00434F5A" w:rsidRPr="00C26092" w:rsidRDefault="00434F5A" w:rsidP="00434F5A">
            <w:pPr>
              <w:ind w:leftChars="-53" w:left="-105" w:hanging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>(</w:t>
            </w:r>
            <w:r>
              <w:rPr>
                <w:rFonts w:ascii="Calibri" w:hAnsi="Calibri"/>
                <w:color w:val="FF0000"/>
                <w:sz w:val="22"/>
                <w:szCs w:val="22"/>
              </w:rPr>
              <w:t>11 Oct, 25 Oct, 15 Nov</w:t>
            </w:r>
            <w:r w:rsidRPr="00C26092">
              <w:rPr>
                <w:rFonts w:ascii="Calibri" w:hAnsi="Calibri"/>
                <w:color w:val="FF0000"/>
                <w:sz w:val="22"/>
                <w:szCs w:val="22"/>
              </w:rPr>
              <w:t>)</w:t>
            </w:r>
          </w:p>
          <w:p w14:paraId="0EE96CC0" w14:textId="4DCE8890" w:rsidR="00017CD1" w:rsidRPr="00C26092" w:rsidRDefault="00017CD1" w:rsidP="00141A52">
            <w:pPr>
              <w:pStyle w:val="Heading7"/>
              <w:rPr>
                <w:rFonts w:ascii="Calibri" w:hAnsi="Calibri"/>
                <w:b w:val="0"/>
                <w:sz w:val="22"/>
                <w:szCs w:val="22"/>
              </w:rPr>
            </w:pPr>
          </w:p>
        </w:tc>
        <w:tc>
          <w:tcPr>
            <w:tcW w:w="1616" w:type="dxa"/>
            <w:tcBorders>
              <w:bottom w:val="single" w:sz="4" w:space="0" w:color="auto"/>
            </w:tcBorders>
            <w:vAlign w:val="center"/>
          </w:tcPr>
          <w:p w14:paraId="66FDE943" w14:textId="77777777" w:rsidR="00660AFB" w:rsidRPr="005E343D" w:rsidRDefault="00454DD8" w:rsidP="005E343D">
            <w:pPr>
              <w:jc w:val="center"/>
              <w:rPr>
                <w:rFonts w:ascii="Calibri" w:hAnsi="Calibri"/>
                <w:b/>
                <w:bCs/>
                <w:sz w:val="28"/>
                <w:szCs w:val="28"/>
              </w:rPr>
            </w:pPr>
            <w:r w:rsidRPr="005E343D">
              <w:rPr>
                <w:rFonts w:ascii="Calibri" w:hAnsi="Calibri"/>
                <w:b/>
                <w:bCs/>
                <w:sz w:val="28"/>
                <w:szCs w:val="28"/>
              </w:rPr>
              <w:t>Tax</w:t>
            </w:r>
          </w:p>
          <w:p w14:paraId="4307D3A3" w14:textId="77777777" w:rsidR="00454DD8" w:rsidRDefault="00454DD8" w:rsidP="005E343D">
            <w:pPr>
              <w:ind w:rightChars="-26" w:right="-52"/>
              <w:jc w:val="center"/>
              <w:rPr>
                <w:rFonts w:ascii="Calibri" w:hAnsi="Calibri"/>
                <w:sz w:val="24"/>
                <w:szCs w:val="24"/>
              </w:rPr>
            </w:pPr>
            <w:r w:rsidRPr="005E343D">
              <w:rPr>
                <w:rFonts w:ascii="Calibri" w:hAnsi="Calibri"/>
                <w:sz w:val="24"/>
                <w:szCs w:val="24"/>
              </w:rPr>
              <w:t>14:00-</w:t>
            </w:r>
            <w:r w:rsidR="005E343D" w:rsidRPr="005E343D">
              <w:rPr>
                <w:rFonts w:ascii="Calibri" w:hAnsi="Calibri"/>
                <w:sz w:val="24"/>
                <w:szCs w:val="24"/>
              </w:rPr>
              <w:t>17:00</w:t>
            </w:r>
          </w:p>
          <w:p w14:paraId="34C12EC5" w14:textId="77777777" w:rsidR="00434F5A" w:rsidRDefault="00434F5A" w:rsidP="00434F5A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87657C">
              <w:rPr>
                <w:rFonts w:ascii="Calibri" w:hAnsi="Calibri"/>
                <w:color w:val="FF0000"/>
                <w:sz w:val="22"/>
                <w:szCs w:val="22"/>
              </w:rPr>
              <w:t xml:space="preserve">*4 meetings on </w:t>
            </w:r>
          </w:p>
          <w:p w14:paraId="1E4EF480" w14:textId="4347CE46" w:rsidR="00434F5A" w:rsidRPr="0087657C" w:rsidRDefault="00434F5A" w:rsidP="00434F5A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87657C">
              <w:rPr>
                <w:rFonts w:ascii="Calibri" w:hAnsi="Calibri"/>
                <w:color w:val="FF0000"/>
                <w:sz w:val="22"/>
                <w:szCs w:val="22"/>
              </w:rPr>
              <w:t>Sun</w:t>
            </w:r>
          </w:p>
          <w:p w14:paraId="560695A2" w14:textId="77777777" w:rsidR="00434F5A" w:rsidRPr="0087657C" w:rsidRDefault="00434F5A" w:rsidP="00434F5A">
            <w:pPr>
              <w:ind w:leftChars="-54" w:left="-108" w:rightChars="-54" w:right="-108" w:firstLine="1"/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87657C">
              <w:rPr>
                <w:rFonts w:ascii="Calibri" w:hAnsi="Calibri"/>
                <w:color w:val="FF0000"/>
                <w:sz w:val="22"/>
                <w:szCs w:val="22"/>
              </w:rPr>
              <w:t>(20 Sep, 4 Oct, 18 Oct, 1 Nov)</w:t>
            </w:r>
          </w:p>
          <w:p w14:paraId="2DCC27A1" w14:textId="148DB2E9" w:rsidR="00434F5A" w:rsidRPr="00454DD8" w:rsidRDefault="00434F5A" w:rsidP="005E343D">
            <w:pPr>
              <w:ind w:rightChars="-26" w:right="-52"/>
              <w:jc w:val="center"/>
            </w:pPr>
          </w:p>
        </w:tc>
        <w:tc>
          <w:tcPr>
            <w:tcW w:w="1616" w:type="dxa"/>
            <w:shd w:val="clear" w:color="auto" w:fill="D9D9D9" w:themeFill="background1" w:themeFillShade="D9"/>
            <w:vAlign w:val="center"/>
          </w:tcPr>
          <w:p w14:paraId="0C191C31" w14:textId="18F0D652" w:rsidR="00017CD1" w:rsidRPr="00C26092" w:rsidRDefault="00017CD1" w:rsidP="00DB6B9A">
            <w:pPr>
              <w:ind w:rightChars="-26" w:right="-52"/>
              <w:jc w:val="center"/>
              <w:rPr>
                <w:sz w:val="22"/>
                <w:szCs w:val="22"/>
              </w:rPr>
            </w:pPr>
          </w:p>
        </w:tc>
      </w:tr>
      <w:tr w:rsidR="001A4A18" w:rsidRPr="00C26092" w14:paraId="3D2594FA" w14:textId="77777777" w:rsidTr="00434F5A">
        <w:trPr>
          <w:trHeight w:val="4025"/>
          <w:jc w:val="center"/>
        </w:trPr>
        <w:tc>
          <w:tcPr>
            <w:tcW w:w="1616" w:type="dxa"/>
            <w:shd w:val="clear" w:color="auto" w:fill="D9D9D9" w:themeFill="background1" w:themeFillShade="D9"/>
            <w:vAlign w:val="center"/>
          </w:tcPr>
          <w:p w14:paraId="755C5A9A" w14:textId="0AB81A3B" w:rsidR="001535B3" w:rsidRPr="00C26092" w:rsidRDefault="001535B3" w:rsidP="00343FE7">
            <w:pPr>
              <w:pStyle w:val="Default"/>
              <w:jc w:val="center"/>
              <w:rPr>
                <w:color w:val="FF0000"/>
                <w:sz w:val="21"/>
                <w:szCs w:val="21"/>
                <w:lang w:val="en-GB"/>
              </w:rPr>
            </w:pPr>
          </w:p>
        </w:tc>
        <w:tc>
          <w:tcPr>
            <w:tcW w:w="1616" w:type="dxa"/>
            <w:shd w:val="clear" w:color="auto" w:fill="D9D9D9" w:themeFill="background1" w:themeFillShade="D9"/>
            <w:vAlign w:val="center"/>
          </w:tcPr>
          <w:p w14:paraId="2A3CFE15" w14:textId="04632E01" w:rsidR="009D6504" w:rsidRPr="00C26092" w:rsidRDefault="009D6504" w:rsidP="0013731A">
            <w:pPr>
              <w:pStyle w:val="Default"/>
              <w:jc w:val="center"/>
              <w:rPr>
                <w:rFonts w:asciiTheme="minorHAnsi" w:hAnsiTheme="minorHAnsi" w:cstheme="minorHAnsi"/>
                <w:color w:val="FF0000"/>
                <w:sz w:val="22"/>
                <w:szCs w:val="22"/>
                <w:lang w:val="en-GB"/>
              </w:rPr>
            </w:pPr>
          </w:p>
        </w:tc>
        <w:tc>
          <w:tcPr>
            <w:tcW w:w="1616" w:type="dxa"/>
            <w:shd w:val="clear" w:color="auto" w:fill="D9D9D9" w:themeFill="background1" w:themeFillShade="D9"/>
            <w:vAlign w:val="center"/>
          </w:tcPr>
          <w:p w14:paraId="0151D3DE" w14:textId="416E414A" w:rsidR="00606A1F" w:rsidRPr="005E1BA7" w:rsidRDefault="00606A1F" w:rsidP="005E1BA7">
            <w:pPr>
              <w:ind w:rightChars="-26" w:right="-52"/>
              <w:jc w:val="center"/>
              <w:rPr>
                <w:rFonts w:ascii="Calibri" w:hAnsi="Calibri"/>
                <w:sz w:val="24"/>
                <w:szCs w:val="24"/>
                <w:lang w:val="en-US"/>
              </w:rPr>
            </w:pPr>
          </w:p>
        </w:tc>
        <w:tc>
          <w:tcPr>
            <w:tcW w:w="1616" w:type="dxa"/>
            <w:shd w:val="clear" w:color="auto" w:fill="D9D9D9" w:themeFill="background1" w:themeFillShade="D9"/>
            <w:vAlign w:val="center"/>
          </w:tcPr>
          <w:p w14:paraId="1A1B3716" w14:textId="7301D96D" w:rsidR="00936198" w:rsidRPr="00936198" w:rsidRDefault="00936198" w:rsidP="00936198">
            <w:pPr>
              <w:ind w:rightChars="-26" w:right="-52"/>
              <w:jc w:val="center"/>
              <w:rPr>
                <w:rFonts w:asciiTheme="minorHAnsi" w:hAnsiTheme="minorHAnsi" w:cstheme="minorHAnsi"/>
                <w:bCs/>
                <w:sz w:val="24"/>
                <w:szCs w:val="24"/>
                <w:lang w:val="en-US"/>
              </w:rPr>
            </w:pPr>
          </w:p>
        </w:tc>
        <w:tc>
          <w:tcPr>
            <w:tcW w:w="1616" w:type="dxa"/>
            <w:shd w:val="clear" w:color="auto" w:fill="D9D9D9" w:themeFill="background1" w:themeFillShade="D9"/>
            <w:vAlign w:val="center"/>
          </w:tcPr>
          <w:p w14:paraId="618B503F" w14:textId="3F1B12FD" w:rsidR="00107723" w:rsidRPr="00C26092" w:rsidRDefault="00107723" w:rsidP="00343FE7">
            <w:pPr>
              <w:ind w:rightChars="-26" w:right="-52"/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616" w:type="dxa"/>
            <w:shd w:val="clear" w:color="auto" w:fill="D9D9D9"/>
            <w:vAlign w:val="center"/>
          </w:tcPr>
          <w:p w14:paraId="38927E51" w14:textId="77777777" w:rsidR="00017CD1" w:rsidRPr="00C26092" w:rsidRDefault="00017CD1" w:rsidP="00141A52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616" w:type="dxa"/>
            <w:shd w:val="clear" w:color="auto" w:fill="D9D9D9"/>
            <w:vAlign w:val="center"/>
          </w:tcPr>
          <w:p w14:paraId="6704C5CF" w14:textId="77777777" w:rsidR="00017CD1" w:rsidRPr="00C26092" w:rsidRDefault="00017CD1" w:rsidP="00141A52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</w:tr>
      <w:bookmarkEnd w:id="0"/>
    </w:tbl>
    <w:p w14:paraId="65D1218C" w14:textId="77777777" w:rsidR="00B82D30" w:rsidRPr="00C26092" w:rsidRDefault="00ED1CDD" w:rsidP="00EF3BE1">
      <w:pPr>
        <w:pStyle w:val="Header"/>
        <w:tabs>
          <w:tab w:val="left" w:pos="480"/>
        </w:tabs>
        <w:spacing w:line="480" w:lineRule="auto"/>
        <w:ind w:firstLine="720"/>
        <w:rPr>
          <w:rFonts w:ascii="Calibri" w:hAnsi="Calibri" w:cs="Times-Roman"/>
          <w:sz w:val="24"/>
          <w:szCs w:val="24"/>
        </w:rPr>
      </w:pPr>
      <w:r w:rsidRPr="00C26092">
        <w:rPr>
          <w:rFonts w:ascii="Calibri" w:hAnsi="Calibri"/>
          <w:sz w:val="21"/>
          <w:szCs w:val="21"/>
        </w:rPr>
        <w:br w:type="page"/>
      </w:r>
      <w:r w:rsidRPr="00C26092">
        <w:rPr>
          <w:rFonts w:ascii="Calibri" w:hAnsi="Calibri" w:cs="Times-Roman"/>
          <w:sz w:val="24"/>
          <w:szCs w:val="24"/>
          <w:u w:val="single"/>
        </w:rPr>
        <w:lastRenderedPageBreak/>
        <w:t>Re</w:t>
      </w:r>
      <w:r w:rsidR="008D746E" w:rsidRPr="00C26092">
        <w:rPr>
          <w:rFonts w:ascii="Calibri" w:hAnsi="Calibri" w:cs="Times-Roman"/>
          <w:sz w:val="24"/>
          <w:szCs w:val="24"/>
          <w:u w:val="single"/>
        </w:rPr>
        <w:t>mar</w:t>
      </w:r>
      <w:r w:rsidRPr="00C26092">
        <w:rPr>
          <w:rFonts w:ascii="Calibri" w:hAnsi="Calibri" w:cs="Times-Roman"/>
          <w:sz w:val="24"/>
          <w:szCs w:val="24"/>
          <w:u w:val="single"/>
        </w:rPr>
        <w:t>ks</w:t>
      </w:r>
      <w:r w:rsidRPr="00C26092">
        <w:rPr>
          <w:rFonts w:ascii="Calibri" w:hAnsi="Calibri" w:cs="Times-Roman"/>
          <w:sz w:val="24"/>
          <w:szCs w:val="24"/>
        </w:rPr>
        <w:t>:</w:t>
      </w:r>
    </w:p>
    <w:p w14:paraId="2300D2D3" w14:textId="77777777" w:rsidR="00B514F8" w:rsidRPr="00C26092" w:rsidRDefault="00ED1CDD" w:rsidP="00EF3BE1">
      <w:pPr>
        <w:numPr>
          <w:ilvl w:val="0"/>
          <w:numId w:val="14"/>
        </w:numPr>
        <w:autoSpaceDE w:val="0"/>
        <w:autoSpaceDN w:val="0"/>
        <w:spacing w:line="480" w:lineRule="auto"/>
        <w:rPr>
          <w:rFonts w:ascii="Calibri" w:hAnsi="Calibri" w:cs="Times-Roman"/>
          <w:sz w:val="24"/>
          <w:szCs w:val="24"/>
        </w:rPr>
      </w:pPr>
      <w:r w:rsidRPr="00C26092">
        <w:rPr>
          <w:rFonts w:ascii="Calibri" w:hAnsi="Calibri" w:cs="Times-Roman"/>
          <w:sz w:val="24"/>
          <w:szCs w:val="24"/>
        </w:rPr>
        <w:t>Class schedule, venue and teacher are subject to change when necessary.</w:t>
      </w:r>
    </w:p>
    <w:p w14:paraId="71A4AFC2" w14:textId="77777777" w:rsidR="00B514F8" w:rsidRPr="00C26092" w:rsidRDefault="00ED1CDD" w:rsidP="00EF3BE1">
      <w:pPr>
        <w:numPr>
          <w:ilvl w:val="0"/>
          <w:numId w:val="14"/>
        </w:numPr>
        <w:autoSpaceDE w:val="0"/>
        <w:autoSpaceDN w:val="0"/>
        <w:spacing w:line="480" w:lineRule="auto"/>
        <w:rPr>
          <w:rFonts w:ascii="Calibri" w:hAnsi="Calibri" w:cs="Times-Roman"/>
          <w:sz w:val="24"/>
          <w:szCs w:val="24"/>
        </w:rPr>
      </w:pPr>
      <w:r w:rsidRPr="00C26092">
        <w:rPr>
          <w:rFonts w:ascii="Calibri" w:hAnsi="Calibri" w:cs="Times-Roman"/>
          <w:sz w:val="24"/>
          <w:szCs w:val="24"/>
        </w:rPr>
        <w:t xml:space="preserve">Class </w:t>
      </w:r>
      <w:r w:rsidR="00317D0E" w:rsidRPr="00C26092">
        <w:rPr>
          <w:rFonts w:ascii="Calibri" w:hAnsi="Calibri" w:cs="Times-Roman"/>
          <w:sz w:val="24"/>
          <w:szCs w:val="24"/>
          <w:u w:val="single"/>
        </w:rPr>
        <w:t>may</w:t>
      </w:r>
      <w:r w:rsidRPr="00C26092">
        <w:rPr>
          <w:rFonts w:ascii="Calibri" w:hAnsi="Calibri" w:cs="Times-Roman"/>
          <w:sz w:val="24"/>
          <w:szCs w:val="24"/>
        </w:rPr>
        <w:t xml:space="preserve"> also be held on public and school holidays when required.</w:t>
      </w:r>
    </w:p>
    <w:p w14:paraId="55F78DC7" w14:textId="20AAA3DA" w:rsidR="00B514F8" w:rsidRPr="00C26092" w:rsidRDefault="00675495" w:rsidP="00EF3BE1">
      <w:pPr>
        <w:numPr>
          <w:ilvl w:val="0"/>
          <w:numId w:val="14"/>
        </w:numPr>
        <w:autoSpaceDE w:val="0"/>
        <w:autoSpaceDN w:val="0"/>
        <w:spacing w:line="480" w:lineRule="auto"/>
        <w:rPr>
          <w:rFonts w:ascii="Calibri" w:hAnsi="Calibri" w:cs="Times-Roman"/>
          <w:sz w:val="24"/>
          <w:szCs w:val="24"/>
        </w:rPr>
      </w:pPr>
      <w:r>
        <w:rPr>
          <w:rFonts w:ascii="Calibri" w:hAnsi="Calibri" w:cs="Times-Roman"/>
          <w:sz w:val="24"/>
          <w:szCs w:val="24"/>
        </w:rPr>
        <w:t xml:space="preserve">Email with class details </w:t>
      </w:r>
      <w:r w:rsidR="00ED1CDD" w:rsidRPr="00C26092">
        <w:rPr>
          <w:rFonts w:ascii="Calibri" w:hAnsi="Calibri" w:cs="Times-Roman"/>
          <w:sz w:val="24"/>
          <w:szCs w:val="24"/>
        </w:rPr>
        <w:t>will be sent to student</w:t>
      </w:r>
      <w:r w:rsidR="009D6504">
        <w:rPr>
          <w:rFonts w:ascii="Calibri" w:hAnsi="Calibri" w:cs="Times-Roman"/>
          <w:sz w:val="24"/>
          <w:szCs w:val="24"/>
        </w:rPr>
        <w:t>s</w:t>
      </w:r>
      <w:r w:rsidR="00ED1CDD" w:rsidRPr="00C26092">
        <w:rPr>
          <w:rFonts w:ascii="Calibri" w:hAnsi="Calibri" w:cs="Times-Roman"/>
          <w:sz w:val="24"/>
          <w:szCs w:val="24"/>
        </w:rPr>
        <w:t xml:space="preserve"> </w:t>
      </w:r>
      <w:r w:rsidR="00E52DEF" w:rsidRPr="00C26092">
        <w:rPr>
          <w:rFonts w:ascii="Calibri" w:hAnsi="Calibri" w:cs="Times-Roman"/>
          <w:sz w:val="24"/>
          <w:szCs w:val="24"/>
          <w:u w:val="single"/>
        </w:rPr>
        <w:t>1</w:t>
      </w:r>
      <w:r w:rsidR="00ED1CDD" w:rsidRPr="00C26092">
        <w:rPr>
          <w:rFonts w:ascii="Calibri" w:hAnsi="Calibri" w:cs="Times-Roman"/>
          <w:sz w:val="24"/>
          <w:szCs w:val="24"/>
          <w:u w:val="single"/>
        </w:rPr>
        <w:t xml:space="preserve"> </w:t>
      </w:r>
      <w:r w:rsidR="00E52DEF" w:rsidRPr="00C26092">
        <w:rPr>
          <w:rFonts w:ascii="Calibri" w:hAnsi="Calibri" w:cs="Times-Roman"/>
          <w:sz w:val="24"/>
          <w:szCs w:val="24"/>
          <w:u w:val="single"/>
        </w:rPr>
        <w:t>week</w:t>
      </w:r>
      <w:r w:rsidR="00ED1CDD" w:rsidRPr="00C26092">
        <w:rPr>
          <w:rFonts w:ascii="Calibri" w:hAnsi="Calibri" w:cs="Times-Roman"/>
          <w:sz w:val="24"/>
          <w:szCs w:val="24"/>
          <w:u w:val="single"/>
        </w:rPr>
        <w:t xml:space="preserve"> before</w:t>
      </w:r>
      <w:r w:rsidR="00ED1CDD" w:rsidRPr="00C26092">
        <w:rPr>
          <w:rFonts w:ascii="Calibri" w:hAnsi="Calibri" w:cs="Times-Roman"/>
          <w:sz w:val="24"/>
          <w:szCs w:val="24"/>
        </w:rPr>
        <w:t xml:space="preserve"> class </w:t>
      </w:r>
      <w:r w:rsidR="00443020" w:rsidRPr="00C26092">
        <w:rPr>
          <w:rFonts w:ascii="Calibri" w:hAnsi="Calibri" w:cs="Times-Roman"/>
          <w:sz w:val="24"/>
          <w:szCs w:val="24"/>
        </w:rPr>
        <w:t>commences</w:t>
      </w:r>
      <w:r w:rsidR="00ED1CDD" w:rsidRPr="00C26092">
        <w:rPr>
          <w:rFonts w:ascii="Calibri" w:hAnsi="Calibri" w:cs="Times-Roman"/>
          <w:sz w:val="24"/>
          <w:szCs w:val="24"/>
        </w:rPr>
        <w:t>.</w:t>
      </w:r>
    </w:p>
    <w:p w14:paraId="1506DF24" w14:textId="77777777" w:rsidR="00ED1CDD" w:rsidRPr="00C26092" w:rsidRDefault="00ED1CDD" w:rsidP="00EF3BE1">
      <w:pPr>
        <w:numPr>
          <w:ilvl w:val="0"/>
          <w:numId w:val="14"/>
        </w:numPr>
        <w:autoSpaceDE w:val="0"/>
        <w:autoSpaceDN w:val="0"/>
        <w:spacing w:line="480" w:lineRule="auto"/>
        <w:rPr>
          <w:rFonts w:ascii="Calibri" w:hAnsi="Calibri" w:cs="Times-Roman"/>
          <w:sz w:val="24"/>
          <w:szCs w:val="24"/>
        </w:rPr>
      </w:pPr>
      <w:r w:rsidRPr="00C26092">
        <w:rPr>
          <w:rFonts w:ascii="Calibri" w:hAnsi="Calibri" w:cs="Times-Roman"/>
          <w:sz w:val="24"/>
          <w:szCs w:val="24"/>
        </w:rPr>
        <w:t>Teaching venue can either be arranged at</w:t>
      </w:r>
    </w:p>
    <w:p w14:paraId="43AB255F" w14:textId="775EF131" w:rsidR="00ED1CDD" w:rsidRPr="00C26092" w:rsidRDefault="00ED1CDD" w:rsidP="00B514F8">
      <w:pPr>
        <w:pStyle w:val="Header"/>
        <w:tabs>
          <w:tab w:val="clear" w:pos="4320"/>
          <w:tab w:val="clear" w:pos="8640"/>
        </w:tabs>
        <w:spacing w:line="360" w:lineRule="auto"/>
        <w:ind w:leftChars="200" w:left="400" w:firstLineChars="300" w:firstLine="721"/>
        <w:rPr>
          <w:rFonts w:ascii="Calibri" w:hAnsi="Calibri" w:cs="Times-Roman"/>
          <w:b/>
          <w:sz w:val="24"/>
          <w:szCs w:val="24"/>
        </w:rPr>
      </w:pPr>
      <w:r w:rsidRPr="00C26092">
        <w:rPr>
          <w:rFonts w:ascii="Calibri" w:hAnsi="Calibri" w:cs="Times-Roman"/>
          <w:b/>
          <w:sz w:val="24"/>
          <w:szCs w:val="24"/>
        </w:rPr>
        <w:t>Admiralty Learning Centre</w:t>
      </w:r>
      <w:r w:rsidR="0041314C" w:rsidRPr="00C26092">
        <w:rPr>
          <w:rFonts w:ascii="Calibri" w:hAnsi="Calibri" w:cs="Times-Roman"/>
          <w:b/>
          <w:sz w:val="24"/>
          <w:szCs w:val="24"/>
        </w:rPr>
        <w:t xml:space="preserve"> </w:t>
      </w:r>
      <w:r w:rsidR="00675495">
        <w:rPr>
          <w:rFonts w:ascii="Calibri" w:hAnsi="Calibri" w:cs="Times-Roman"/>
          <w:b/>
          <w:sz w:val="24"/>
          <w:szCs w:val="24"/>
        </w:rPr>
        <w:t>and/or</w:t>
      </w:r>
      <w:r w:rsidR="0041314C" w:rsidRPr="00C26092">
        <w:rPr>
          <w:rFonts w:ascii="Calibri" w:hAnsi="Calibri" w:cs="Times-Roman"/>
          <w:b/>
          <w:sz w:val="24"/>
          <w:szCs w:val="24"/>
        </w:rPr>
        <w:t xml:space="preserve"> United Learning Centre</w:t>
      </w:r>
    </w:p>
    <w:p w14:paraId="17C57752" w14:textId="77777777" w:rsidR="00ED1CDD" w:rsidRPr="00C26092" w:rsidRDefault="00ED1CDD" w:rsidP="00B514F8">
      <w:pPr>
        <w:pStyle w:val="Header"/>
        <w:tabs>
          <w:tab w:val="clear" w:pos="4320"/>
          <w:tab w:val="clear" w:pos="8640"/>
        </w:tabs>
        <w:spacing w:line="360" w:lineRule="auto"/>
        <w:ind w:leftChars="180" w:left="360" w:firstLineChars="400" w:firstLine="961"/>
        <w:rPr>
          <w:rFonts w:ascii="Calibri" w:hAnsi="Calibri" w:cs="Times-Roman"/>
          <w:sz w:val="24"/>
          <w:szCs w:val="24"/>
        </w:rPr>
      </w:pPr>
      <w:r w:rsidRPr="00C26092">
        <w:rPr>
          <w:rFonts w:ascii="Calibri" w:hAnsi="Calibri" w:cs="Times-Roman"/>
          <w:b/>
          <w:sz w:val="24"/>
          <w:szCs w:val="24"/>
        </w:rPr>
        <w:t>– 6/F, United Centre (UNC)</w:t>
      </w:r>
      <w:r w:rsidRPr="00C26092">
        <w:rPr>
          <w:rFonts w:ascii="Calibri" w:hAnsi="Calibri" w:cs="Times-Roman"/>
          <w:sz w:val="24"/>
          <w:szCs w:val="24"/>
        </w:rPr>
        <w:t>, 95 Queensway, Admiralty.</w:t>
      </w:r>
    </w:p>
    <w:p w14:paraId="0D7F350C" w14:textId="77777777" w:rsidR="00ED1CDD" w:rsidRPr="00C26092" w:rsidRDefault="00ED1CDD" w:rsidP="00B514F8">
      <w:pPr>
        <w:pStyle w:val="Header"/>
        <w:tabs>
          <w:tab w:val="clear" w:pos="4320"/>
          <w:tab w:val="clear" w:pos="8640"/>
        </w:tabs>
        <w:spacing w:line="360" w:lineRule="auto"/>
        <w:ind w:leftChars="200" w:left="400" w:firstLineChars="375" w:firstLine="901"/>
        <w:rPr>
          <w:rFonts w:ascii="Calibri" w:hAnsi="Calibri" w:cs="Times-Roman"/>
          <w:sz w:val="24"/>
          <w:szCs w:val="24"/>
        </w:rPr>
      </w:pPr>
      <w:r w:rsidRPr="00C26092">
        <w:rPr>
          <w:rFonts w:ascii="Calibri" w:hAnsi="Calibri" w:cs="Times-Roman"/>
          <w:b/>
          <w:sz w:val="24"/>
          <w:szCs w:val="24"/>
        </w:rPr>
        <w:t>– 2/F or 3/F, Admiralty Centre (ADC)</w:t>
      </w:r>
      <w:r w:rsidRPr="00C26092">
        <w:rPr>
          <w:rFonts w:ascii="Calibri" w:hAnsi="Calibri" w:cs="Times-Roman"/>
          <w:sz w:val="24"/>
          <w:szCs w:val="24"/>
        </w:rPr>
        <w:t>, 18 Harcourt Road, Admiralty</w:t>
      </w:r>
    </w:p>
    <w:p w14:paraId="6422BFEF" w14:textId="77777777" w:rsidR="00ED1CDD" w:rsidRPr="00C26092" w:rsidRDefault="00ED1CDD" w:rsidP="00B514F8">
      <w:pPr>
        <w:pStyle w:val="Header"/>
        <w:tabs>
          <w:tab w:val="clear" w:pos="4320"/>
          <w:tab w:val="clear" w:pos="8640"/>
        </w:tabs>
        <w:spacing w:line="360" w:lineRule="auto"/>
        <w:ind w:leftChars="200" w:left="400" w:firstLineChars="150" w:firstLine="360"/>
        <w:rPr>
          <w:rFonts w:ascii="Calibri" w:hAnsi="Calibri" w:cs="Times-Roman"/>
          <w:sz w:val="24"/>
          <w:szCs w:val="24"/>
        </w:rPr>
      </w:pPr>
      <w:r w:rsidRPr="00C26092">
        <w:rPr>
          <w:rFonts w:ascii="Calibri" w:hAnsi="Calibri" w:cs="Times-Roman"/>
          <w:sz w:val="24"/>
          <w:szCs w:val="24"/>
        </w:rPr>
        <w:t>OR</w:t>
      </w:r>
    </w:p>
    <w:p w14:paraId="242A24F8" w14:textId="77777777" w:rsidR="00ED1CDD" w:rsidRPr="00C26092" w:rsidRDefault="00101DC0" w:rsidP="00B514F8">
      <w:pPr>
        <w:pStyle w:val="Header"/>
        <w:tabs>
          <w:tab w:val="clear" w:pos="4320"/>
          <w:tab w:val="clear" w:pos="8640"/>
        </w:tabs>
        <w:spacing w:line="360" w:lineRule="auto"/>
        <w:ind w:leftChars="200" w:left="400" w:firstLineChars="400" w:firstLine="960"/>
        <w:rPr>
          <w:rFonts w:ascii="Calibri" w:hAnsi="Calibri" w:cs="Times-Roman"/>
          <w:sz w:val="24"/>
          <w:szCs w:val="24"/>
        </w:rPr>
      </w:pPr>
      <w:r w:rsidRPr="00C26092">
        <w:rPr>
          <w:rFonts w:ascii="Calibri" w:hAnsi="Calibri" w:cs="Times-Roman"/>
          <w:sz w:val="24"/>
          <w:szCs w:val="24"/>
        </w:rPr>
        <w:t xml:space="preserve">any </w:t>
      </w:r>
      <w:r w:rsidR="00EF3EB1" w:rsidRPr="00C26092">
        <w:rPr>
          <w:rFonts w:ascii="Calibri" w:hAnsi="Calibri" w:cs="Times-Roman"/>
          <w:sz w:val="24"/>
          <w:szCs w:val="24"/>
        </w:rPr>
        <w:t xml:space="preserve">other </w:t>
      </w:r>
      <w:r w:rsidRPr="00C26092">
        <w:rPr>
          <w:rFonts w:ascii="Calibri" w:hAnsi="Calibri" w:cs="Times-Roman"/>
          <w:sz w:val="24"/>
          <w:szCs w:val="24"/>
        </w:rPr>
        <w:t>HKU SPACE learning centres.</w:t>
      </w:r>
    </w:p>
    <w:p w14:paraId="7FD8FC35" w14:textId="77777777" w:rsidR="00043D47" w:rsidRPr="00C26092" w:rsidRDefault="00043D47" w:rsidP="00B514F8">
      <w:pPr>
        <w:pStyle w:val="Header"/>
        <w:tabs>
          <w:tab w:val="clear" w:pos="4320"/>
          <w:tab w:val="clear" w:pos="8640"/>
        </w:tabs>
        <w:spacing w:line="360" w:lineRule="auto"/>
        <w:ind w:leftChars="200" w:left="400" w:firstLineChars="400" w:firstLine="960"/>
        <w:rPr>
          <w:rFonts w:ascii="Calibri" w:hAnsi="Calibri" w:cs="Times-Roman"/>
          <w:sz w:val="24"/>
          <w:szCs w:val="24"/>
        </w:rPr>
      </w:pPr>
    </w:p>
    <w:p w14:paraId="680A0E24" w14:textId="77777777" w:rsidR="006B67CC" w:rsidRPr="00C26092" w:rsidRDefault="006B67CC" w:rsidP="00443020">
      <w:pPr>
        <w:pStyle w:val="Header"/>
        <w:tabs>
          <w:tab w:val="clear" w:pos="4320"/>
          <w:tab w:val="clear" w:pos="8640"/>
        </w:tabs>
        <w:spacing w:line="360" w:lineRule="auto"/>
        <w:ind w:leftChars="353" w:left="707" w:hanging="1"/>
        <w:rPr>
          <w:rFonts w:ascii="Calibri" w:hAnsi="Calibri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240"/>
      </w:tblGrid>
      <w:tr w:rsidR="00ED1CDD" w:rsidRPr="00C26092" w14:paraId="0945F7B8" w14:textId="77777777" w:rsidTr="003011C0">
        <w:trPr>
          <w:trHeight w:val="1440"/>
          <w:jc w:val="center"/>
        </w:trPr>
        <w:tc>
          <w:tcPr>
            <w:tcW w:w="9240" w:type="dxa"/>
          </w:tcPr>
          <w:p w14:paraId="227FBEFC" w14:textId="77777777" w:rsidR="00ED1CDD" w:rsidRPr="00C26092" w:rsidRDefault="00ED1CDD" w:rsidP="00B514F8">
            <w:pPr>
              <w:ind w:leftChars="200" w:left="400" w:rightChars="350" w:right="700" w:firstLineChars="150" w:firstLine="360"/>
              <w:jc w:val="center"/>
              <w:rPr>
                <w:rFonts w:ascii="Calibri" w:hAnsi="Calibri" w:cs="Arial"/>
                <w:b/>
                <w:bCs/>
                <w:sz w:val="24"/>
                <w:szCs w:val="24"/>
              </w:rPr>
            </w:pPr>
          </w:p>
          <w:p w14:paraId="19CE803F" w14:textId="77777777" w:rsidR="00ED1CDD" w:rsidRPr="00C26092" w:rsidRDefault="00ED1CDD" w:rsidP="0050475B">
            <w:pPr>
              <w:tabs>
                <w:tab w:val="left" w:pos="8732"/>
              </w:tabs>
              <w:ind w:leftChars="188" w:left="378" w:rightChars="188" w:right="376" w:hanging="2"/>
              <w:jc w:val="center"/>
              <w:rPr>
                <w:rFonts w:ascii="Calibri" w:hAnsi="Calibri" w:cs="Arial"/>
                <w:b/>
                <w:bCs/>
                <w:sz w:val="28"/>
                <w:szCs w:val="28"/>
              </w:rPr>
            </w:pPr>
            <w:r w:rsidRPr="00C26092">
              <w:rPr>
                <w:rFonts w:ascii="Calibri" w:hAnsi="Calibri" w:cs="Arial"/>
                <w:b/>
                <w:bCs/>
                <w:sz w:val="28"/>
                <w:szCs w:val="28"/>
              </w:rPr>
              <w:t>IMPORTANT NOTICE:</w:t>
            </w:r>
          </w:p>
          <w:p w14:paraId="221ABB4B" w14:textId="77777777" w:rsidR="00ED1CDD" w:rsidRPr="00C26092" w:rsidRDefault="00ED1CDD" w:rsidP="00B514F8">
            <w:pPr>
              <w:tabs>
                <w:tab w:val="left" w:pos="8732"/>
              </w:tabs>
              <w:ind w:leftChars="189" w:left="378" w:rightChars="188" w:right="376" w:firstLineChars="150" w:firstLine="360"/>
              <w:jc w:val="center"/>
              <w:rPr>
                <w:rFonts w:ascii="Calibri" w:hAnsi="Calibri" w:cs="Arial"/>
                <w:b/>
                <w:bCs/>
                <w:sz w:val="24"/>
                <w:szCs w:val="24"/>
              </w:rPr>
            </w:pPr>
          </w:p>
          <w:p w14:paraId="1E47DFAB" w14:textId="77777777" w:rsidR="003E538F" w:rsidRPr="00C26092" w:rsidRDefault="00ED1CDD" w:rsidP="0050475B">
            <w:pPr>
              <w:ind w:leftChars="188" w:left="378" w:rightChars="188" w:right="376" w:hanging="2"/>
              <w:jc w:val="center"/>
              <w:rPr>
                <w:rFonts w:ascii="Calibri" w:hAnsi="Calibri" w:cs="Arial"/>
                <w:b/>
                <w:bCs/>
                <w:sz w:val="24"/>
                <w:szCs w:val="24"/>
              </w:rPr>
            </w:pPr>
            <w:r w:rsidRPr="00C26092">
              <w:rPr>
                <w:rFonts w:ascii="Calibri" w:hAnsi="Calibri" w:cs="Arial"/>
                <w:b/>
                <w:bCs/>
                <w:sz w:val="24"/>
                <w:szCs w:val="24"/>
              </w:rPr>
              <w:t>HK</w:t>
            </w:r>
            <w:r w:rsidR="00C4094B" w:rsidRPr="00C26092">
              <w:rPr>
                <w:rFonts w:ascii="Calibri" w:hAnsi="Calibri" w:cs="Arial"/>
                <w:b/>
                <w:bCs/>
                <w:sz w:val="24"/>
                <w:szCs w:val="24"/>
              </w:rPr>
              <w:t>CGI</w:t>
            </w:r>
            <w:r w:rsidRPr="00C26092">
              <w:rPr>
                <w:rFonts w:ascii="Calibri" w:hAnsi="Calibri" w:cs="Arial"/>
                <w:b/>
                <w:bCs/>
                <w:sz w:val="24"/>
                <w:szCs w:val="24"/>
              </w:rPr>
              <w:t xml:space="preserve"> Studentship applications can be submitted at </w:t>
            </w:r>
            <w:proofErr w:type="spellStart"/>
            <w:r w:rsidRPr="00C26092">
              <w:rPr>
                <w:rFonts w:ascii="Calibri" w:hAnsi="Calibri" w:cs="Arial"/>
                <w:b/>
                <w:bCs/>
                <w:sz w:val="24"/>
                <w:szCs w:val="24"/>
              </w:rPr>
              <w:t>anytime</w:t>
            </w:r>
            <w:proofErr w:type="spellEnd"/>
            <w:r w:rsidRPr="00C26092">
              <w:rPr>
                <w:rFonts w:ascii="Calibri" w:hAnsi="Calibri" w:cs="Arial"/>
                <w:b/>
                <w:bCs/>
                <w:sz w:val="24"/>
                <w:szCs w:val="24"/>
              </w:rPr>
              <w:t xml:space="preserve"> during the year.</w:t>
            </w:r>
          </w:p>
          <w:p w14:paraId="61BD62DF" w14:textId="77777777" w:rsidR="003E538F" w:rsidRPr="00C26092" w:rsidRDefault="003E538F" w:rsidP="0050475B">
            <w:pPr>
              <w:ind w:leftChars="188" w:left="378" w:rightChars="188" w:right="376" w:hanging="2"/>
              <w:jc w:val="center"/>
              <w:rPr>
                <w:rFonts w:ascii="Calibri" w:hAnsi="Calibri" w:cs="Arial"/>
                <w:b/>
                <w:bCs/>
                <w:sz w:val="24"/>
                <w:szCs w:val="24"/>
              </w:rPr>
            </w:pPr>
          </w:p>
          <w:p w14:paraId="768FEDE1" w14:textId="6DE9360E" w:rsidR="00ED1CDD" w:rsidRPr="00C26092" w:rsidRDefault="00ED1CDD" w:rsidP="0050475B">
            <w:pPr>
              <w:ind w:leftChars="188" w:left="378" w:rightChars="188" w:right="376" w:hanging="2"/>
              <w:jc w:val="center"/>
              <w:rPr>
                <w:rFonts w:ascii="Calibri" w:hAnsi="Calibri"/>
                <w:sz w:val="24"/>
                <w:szCs w:val="24"/>
              </w:rPr>
            </w:pPr>
            <w:r w:rsidRPr="00C26092">
              <w:rPr>
                <w:rFonts w:ascii="Calibri" w:hAnsi="Calibri" w:cs="Arial"/>
                <w:b/>
                <w:bCs/>
                <w:sz w:val="24"/>
                <w:szCs w:val="24"/>
              </w:rPr>
              <w:t xml:space="preserve">However, if applicants wish to sit for </w:t>
            </w:r>
            <w:r w:rsidR="003E538F" w:rsidRPr="00C26092">
              <w:rPr>
                <w:rFonts w:ascii="Calibri" w:hAnsi="Calibri" w:cs="Arial"/>
                <w:b/>
                <w:bCs/>
                <w:sz w:val="24"/>
                <w:szCs w:val="24"/>
              </w:rPr>
              <w:t>upcoming</w:t>
            </w:r>
            <w:r w:rsidRPr="00C26092">
              <w:rPr>
                <w:rFonts w:ascii="Calibri" w:hAnsi="Calibri" w:cs="Arial"/>
                <w:b/>
                <w:bCs/>
                <w:sz w:val="24"/>
                <w:szCs w:val="24"/>
              </w:rPr>
              <w:t xml:space="preserve"> </w:t>
            </w:r>
            <w:r w:rsidR="00287C92" w:rsidRPr="00C26092">
              <w:rPr>
                <w:rFonts w:ascii="Calibri" w:hAnsi="Calibri" w:cs="Arial"/>
                <w:b/>
                <w:bCs/>
                <w:sz w:val="24"/>
                <w:szCs w:val="24"/>
              </w:rPr>
              <w:t xml:space="preserve">CGQP </w:t>
            </w:r>
            <w:r w:rsidRPr="00C26092">
              <w:rPr>
                <w:rFonts w:ascii="Calibri" w:hAnsi="Calibri" w:cs="Arial"/>
                <w:b/>
                <w:bCs/>
                <w:sz w:val="24"/>
                <w:szCs w:val="24"/>
              </w:rPr>
              <w:t>examinations, they must submit their studentship application by the following deadlines:</w:t>
            </w:r>
          </w:p>
          <w:p w14:paraId="0AA5D571" w14:textId="77777777" w:rsidR="00ED1CDD" w:rsidRPr="00C26092" w:rsidRDefault="00ED1CDD" w:rsidP="00B514F8">
            <w:pPr>
              <w:tabs>
                <w:tab w:val="left" w:pos="8732"/>
              </w:tabs>
              <w:ind w:leftChars="200" w:left="400" w:rightChars="188" w:right="376" w:firstLineChars="150" w:firstLine="360"/>
              <w:jc w:val="center"/>
              <w:rPr>
                <w:rFonts w:ascii="Calibri" w:hAnsi="Calibri"/>
                <w:sz w:val="24"/>
                <w:szCs w:val="24"/>
              </w:rPr>
            </w:pPr>
          </w:p>
          <w:p w14:paraId="16F9F78A" w14:textId="2684664F" w:rsidR="00ED1CDD" w:rsidRPr="00C26092" w:rsidRDefault="00ED1CDD" w:rsidP="00B514F8">
            <w:pPr>
              <w:tabs>
                <w:tab w:val="left" w:pos="8732"/>
              </w:tabs>
              <w:ind w:leftChars="188" w:left="376" w:rightChars="188" w:right="376" w:firstLine="1"/>
              <w:rPr>
                <w:rFonts w:ascii="Calibri" w:hAnsi="Calibri"/>
                <w:sz w:val="24"/>
                <w:szCs w:val="24"/>
              </w:rPr>
            </w:pPr>
            <w:r w:rsidRPr="00C26092">
              <w:rPr>
                <w:rFonts w:ascii="Calibri" w:hAnsi="Calibri" w:cs="Arial"/>
                <w:sz w:val="24"/>
                <w:szCs w:val="24"/>
              </w:rPr>
              <w:t>-</w:t>
            </w:r>
            <w:r w:rsidRPr="00C26092">
              <w:rPr>
                <w:rFonts w:ascii="Calibri" w:hAnsi="Calibri"/>
                <w:sz w:val="24"/>
                <w:szCs w:val="24"/>
              </w:rPr>
              <w:t xml:space="preserve"> </w:t>
            </w:r>
            <w:r w:rsidRPr="00C26092">
              <w:rPr>
                <w:rFonts w:ascii="Calibri" w:hAnsi="Calibri" w:cs="Arial"/>
                <w:b/>
                <w:bCs/>
                <w:sz w:val="24"/>
                <w:szCs w:val="24"/>
              </w:rPr>
              <w:t>31</w:t>
            </w:r>
            <w:r w:rsidRPr="00C26092">
              <w:rPr>
                <w:rFonts w:ascii="Calibri" w:hAnsi="Calibri" w:cs="Arial"/>
                <w:b/>
                <w:bCs/>
                <w:sz w:val="24"/>
                <w:szCs w:val="24"/>
                <w:vertAlign w:val="superscript"/>
              </w:rPr>
              <w:t>st</w:t>
            </w:r>
            <w:r w:rsidRPr="00C26092">
              <w:rPr>
                <w:rFonts w:ascii="Calibri" w:hAnsi="Calibri" w:cs="Arial"/>
                <w:b/>
                <w:bCs/>
                <w:sz w:val="24"/>
                <w:szCs w:val="24"/>
              </w:rPr>
              <w:t xml:space="preserve"> January for applicants wishing to sit for the following </w:t>
            </w:r>
            <w:r w:rsidR="00555AB0" w:rsidRPr="00C26092">
              <w:rPr>
                <w:rFonts w:ascii="Calibri" w:hAnsi="Calibri" w:cs="Arial"/>
                <w:b/>
                <w:bCs/>
                <w:sz w:val="24"/>
                <w:szCs w:val="24"/>
              </w:rPr>
              <w:t>June</w:t>
            </w:r>
            <w:r w:rsidRPr="00C26092">
              <w:rPr>
                <w:rFonts w:ascii="Calibri" w:hAnsi="Calibri" w:cs="Arial"/>
                <w:b/>
                <w:bCs/>
                <w:sz w:val="24"/>
                <w:szCs w:val="24"/>
              </w:rPr>
              <w:t xml:space="preserve"> examination</w:t>
            </w:r>
            <w:r w:rsidR="00864656" w:rsidRPr="00C26092">
              <w:rPr>
                <w:rFonts w:ascii="Calibri" w:hAnsi="Calibri" w:cs="Arial"/>
                <w:b/>
                <w:bCs/>
                <w:sz w:val="24"/>
                <w:szCs w:val="24"/>
              </w:rPr>
              <w:t>s, and</w:t>
            </w:r>
          </w:p>
          <w:p w14:paraId="0E9A3869" w14:textId="77777777" w:rsidR="00ED1CDD" w:rsidRPr="00C26092" w:rsidRDefault="00ED1CDD" w:rsidP="00B514F8">
            <w:pPr>
              <w:tabs>
                <w:tab w:val="left" w:pos="8732"/>
              </w:tabs>
              <w:ind w:leftChars="200" w:left="400" w:rightChars="188" w:right="376" w:firstLineChars="150" w:firstLine="360"/>
              <w:jc w:val="center"/>
              <w:rPr>
                <w:rFonts w:ascii="Calibri" w:hAnsi="Calibri"/>
                <w:sz w:val="24"/>
                <w:szCs w:val="24"/>
              </w:rPr>
            </w:pPr>
          </w:p>
          <w:p w14:paraId="4D72CE5D" w14:textId="1175E898" w:rsidR="00ED1CDD" w:rsidRPr="00C26092" w:rsidRDefault="00ED1CDD" w:rsidP="00B514F8">
            <w:pPr>
              <w:tabs>
                <w:tab w:val="left" w:pos="8732"/>
              </w:tabs>
              <w:ind w:leftChars="178" w:left="356" w:rightChars="188" w:right="376" w:firstLineChars="10" w:firstLine="24"/>
              <w:rPr>
                <w:rFonts w:ascii="Calibri" w:hAnsi="Calibri"/>
                <w:sz w:val="24"/>
                <w:szCs w:val="24"/>
              </w:rPr>
            </w:pPr>
            <w:r w:rsidRPr="00C26092">
              <w:rPr>
                <w:rFonts w:ascii="Calibri" w:hAnsi="Calibri" w:cs="Arial"/>
                <w:sz w:val="24"/>
                <w:szCs w:val="24"/>
              </w:rPr>
              <w:t xml:space="preserve">- </w:t>
            </w:r>
            <w:r w:rsidRPr="00C26092">
              <w:rPr>
                <w:rFonts w:ascii="Calibri" w:hAnsi="Calibri" w:cs="Arial"/>
                <w:b/>
                <w:bCs/>
                <w:sz w:val="24"/>
                <w:szCs w:val="24"/>
              </w:rPr>
              <w:t>31</w:t>
            </w:r>
            <w:r w:rsidRPr="00C26092">
              <w:rPr>
                <w:rFonts w:ascii="Calibri" w:hAnsi="Calibri" w:cs="Arial"/>
                <w:b/>
                <w:bCs/>
                <w:sz w:val="24"/>
                <w:szCs w:val="24"/>
                <w:vertAlign w:val="superscript"/>
              </w:rPr>
              <w:t>st</w:t>
            </w:r>
            <w:r w:rsidRPr="00C26092">
              <w:rPr>
                <w:rFonts w:ascii="Calibri" w:hAnsi="Calibri" w:cs="Arial"/>
                <w:b/>
                <w:bCs/>
                <w:sz w:val="24"/>
                <w:szCs w:val="24"/>
              </w:rPr>
              <w:t xml:space="preserve"> July for applicants wishing to sit for the following </w:t>
            </w:r>
            <w:r w:rsidR="00EA21C2" w:rsidRPr="00C26092">
              <w:rPr>
                <w:rFonts w:ascii="Calibri" w:hAnsi="Calibri" w:cs="Arial"/>
                <w:b/>
                <w:bCs/>
                <w:sz w:val="24"/>
                <w:szCs w:val="24"/>
              </w:rPr>
              <w:t>Nov</w:t>
            </w:r>
            <w:r w:rsidR="001865A5" w:rsidRPr="00C26092">
              <w:rPr>
                <w:rFonts w:ascii="Calibri" w:hAnsi="Calibri" w:cs="Arial"/>
                <w:b/>
                <w:bCs/>
                <w:sz w:val="24"/>
                <w:szCs w:val="24"/>
              </w:rPr>
              <w:t>ember</w:t>
            </w:r>
            <w:r w:rsidRPr="00C26092">
              <w:rPr>
                <w:rFonts w:ascii="Calibri" w:hAnsi="Calibri" w:cs="Arial"/>
                <w:b/>
                <w:bCs/>
                <w:sz w:val="24"/>
                <w:szCs w:val="24"/>
              </w:rPr>
              <w:t xml:space="preserve"> examination</w:t>
            </w:r>
            <w:r w:rsidR="00864656" w:rsidRPr="00C26092">
              <w:rPr>
                <w:rFonts w:ascii="Calibri" w:hAnsi="Calibri" w:cs="Arial"/>
                <w:b/>
                <w:bCs/>
                <w:sz w:val="24"/>
                <w:szCs w:val="24"/>
              </w:rPr>
              <w:t>s</w:t>
            </w:r>
          </w:p>
          <w:p w14:paraId="4863A4CB" w14:textId="77777777" w:rsidR="00ED1CDD" w:rsidRPr="00C26092" w:rsidRDefault="00ED1CDD" w:rsidP="00B514F8">
            <w:pPr>
              <w:tabs>
                <w:tab w:val="left" w:pos="8732"/>
              </w:tabs>
              <w:ind w:leftChars="200" w:left="400" w:rightChars="188" w:right="376" w:firstLineChars="150" w:firstLine="360"/>
              <w:jc w:val="center"/>
              <w:rPr>
                <w:rFonts w:ascii="Calibri" w:hAnsi="Calibri"/>
                <w:sz w:val="24"/>
                <w:szCs w:val="24"/>
              </w:rPr>
            </w:pPr>
          </w:p>
          <w:p w14:paraId="31B5E5E0" w14:textId="77777777" w:rsidR="00ED1CDD" w:rsidRPr="00C26092" w:rsidRDefault="00ED1CDD" w:rsidP="0050475B">
            <w:pPr>
              <w:tabs>
                <w:tab w:val="left" w:pos="8732"/>
              </w:tabs>
              <w:ind w:leftChars="188" w:left="378" w:rightChars="188" w:right="376" w:hanging="2"/>
              <w:jc w:val="center"/>
              <w:rPr>
                <w:rFonts w:ascii="Calibri" w:hAnsi="Calibri"/>
                <w:sz w:val="24"/>
                <w:szCs w:val="24"/>
              </w:rPr>
            </w:pPr>
            <w:r w:rsidRPr="00C26092">
              <w:rPr>
                <w:rFonts w:ascii="Calibri" w:hAnsi="Calibri"/>
                <w:i/>
                <w:sz w:val="24"/>
                <w:szCs w:val="24"/>
              </w:rPr>
              <w:t>H</w:t>
            </w:r>
            <w:r w:rsidR="00C4094B" w:rsidRPr="00C26092">
              <w:rPr>
                <w:rFonts w:ascii="Calibri" w:hAnsi="Calibri"/>
                <w:i/>
                <w:sz w:val="24"/>
                <w:szCs w:val="24"/>
              </w:rPr>
              <w:t>KCGI</w:t>
            </w:r>
            <w:r w:rsidRPr="00C26092">
              <w:rPr>
                <w:rFonts w:ascii="Calibri" w:hAnsi="Calibri"/>
                <w:i/>
                <w:sz w:val="24"/>
                <w:szCs w:val="24"/>
              </w:rPr>
              <w:t xml:space="preserve"> studentship application form can be downloaded at the Institute’s website:</w:t>
            </w:r>
            <w:r w:rsidRPr="00C26092">
              <w:rPr>
                <w:rFonts w:ascii="Calibri" w:hAnsi="Calibri"/>
                <w:sz w:val="24"/>
                <w:szCs w:val="24"/>
              </w:rPr>
              <w:t xml:space="preserve"> </w:t>
            </w:r>
            <w:hyperlink r:id="rId11" w:tooltip="http://www.hkics.org.hk/" w:history="1">
              <w:r w:rsidR="00EA21C2" w:rsidRPr="00C26092">
                <w:rPr>
                  <w:rFonts w:ascii="Calibri" w:hAnsi="Calibri"/>
                  <w:i/>
                  <w:color w:val="0000FF"/>
                  <w:sz w:val="24"/>
                  <w:szCs w:val="24"/>
                  <w:u w:val="single"/>
                </w:rPr>
                <w:t>https://www.hkcgi.org.hk/</w:t>
              </w:r>
            </w:hyperlink>
          </w:p>
          <w:p w14:paraId="2A408BF5" w14:textId="77777777" w:rsidR="00ED1CDD" w:rsidRPr="00C26092" w:rsidRDefault="00ED1CDD" w:rsidP="00B514F8">
            <w:pPr>
              <w:pStyle w:val="Header"/>
              <w:spacing w:line="360" w:lineRule="auto"/>
              <w:ind w:leftChars="200" w:left="400" w:firstLineChars="150" w:firstLine="360"/>
              <w:jc w:val="center"/>
              <w:rPr>
                <w:rFonts w:ascii="Calibri" w:hAnsi="Calibri"/>
                <w:i/>
                <w:sz w:val="24"/>
                <w:szCs w:val="24"/>
              </w:rPr>
            </w:pPr>
          </w:p>
        </w:tc>
      </w:tr>
    </w:tbl>
    <w:p w14:paraId="5C3D0CC8" w14:textId="77777777" w:rsidR="00ED1CDD" w:rsidRPr="00C26092" w:rsidRDefault="00ED1CDD" w:rsidP="0050475B">
      <w:pPr>
        <w:pStyle w:val="Header"/>
        <w:tabs>
          <w:tab w:val="left" w:pos="480"/>
        </w:tabs>
        <w:spacing w:line="300" w:lineRule="exact"/>
        <w:ind w:firstLine="720"/>
        <w:jc w:val="center"/>
        <w:rPr>
          <w:rFonts w:ascii="Calibri" w:hAnsi="Calibri"/>
          <w:sz w:val="21"/>
          <w:szCs w:val="21"/>
        </w:rPr>
      </w:pPr>
    </w:p>
    <w:p w14:paraId="2D2044AD" w14:textId="77777777" w:rsidR="00CE3E86" w:rsidRPr="00CE3E86" w:rsidRDefault="00CE3E86" w:rsidP="00CE3E86">
      <w:pPr>
        <w:jc w:val="right"/>
      </w:pPr>
    </w:p>
    <w:sectPr w:rsidR="00CE3E86" w:rsidRPr="00CE3E86" w:rsidSect="00750B1F">
      <w:headerReference w:type="default" r:id="rId12"/>
      <w:footerReference w:type="default" r:id="rId13"/>
      <w:pgSz w:w="11909" w:h="16834" w:code="9"/>
      <w:pgMar w:top="720" w:right="567" w:bottom="720" w:left="567" w:header="340" w:footer="284" w:gutter="0"/>
      <w:paperSrc w:first="7" w:other="7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FC3E97" w14:textId="77777777" w:rsidR="00BB3335" w:rsidRPr="00C26092" w:rsidRDefault="00BB3335">
      <w:r w:rsidRPr="00C26092">
        <w:separator/>
      </w:r>
    </w:p>
  </w:endnote>
  <w:endnote w:type="continuationSeparator" w:id="0">
    <w:p w14:paraId="734C2C8B" w14:textId="77777777" w:rsidR="00BB3335" w:rsidRPr="00C26092" w:rsidRDefault="00BB3335">
      <w:r w:rsidRPr="00C26092">
        <w:continuationSeparator/>
      </w:r>
    </w:p>
  </w:endnote>
  <w:endnote w:type="continuationNotice" w:id="1">
    <w:p w14:paraId="11150439" w14:textId="77777777" w:rsidR="00BB3335" w:rsidRPr="00C26092" w:rsidRDefault="00BB33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C01AE6" w14:textId="2574BBE4" w:rsidR="00116B0F" w:rsidRPr="00C26092" w:rsidRDefault="00530AF0" w:rsidP="00F56206">
    <w:pPr>
      <w:pStyle w:val="Footer"/>
      <w:ind w:left="-142" w:right="404"/>
      <w:rPr>
        <w:rFonts w:ascii="Calibri" w:hAnsi="Calibri" w:cs="Calibri"/>
        <w:i/>
        <w:sz w:val="22"/>
        <w:szCs w:val="22"/>
      </w:rPr>
    </w:pPr>
    <w:r w:rsidRPr="00C26092">
      <w:rPr>
        <w:noProof/>
      </w:rPr>
      <w:drawing>
        <wp:anchor distT="0" distB="0" distL="114300" distR="114300" simplePos="0" relativeHeight="251658240" behindDoc="0" locked="0" layoutInCell="1" allowOverlap="1" wp14:anchorId="6F4F5BF5" wp14:editId="6180E76C">
          <wp:simplePos x="0" y="0"/>
          <wp:positionH relativeFrom="margin">
            <wp:posOffset>6275705</wp:posOffset>
          </wp:positionH>
          <wp:positionV relativeFrom="margin">
            <wp:posOffset>8074025</wp:posOffset>
          </wp:positionV>
          <wp:extent cx="714375" cy="714375"/>
          <wp:effectExtent l="0" t="0" r="9525" b="9525"/>
          <wp:wrapSquare wrapText="bothSides"/>
          <wp:docPr id="1418176439" name="Picture 14181764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43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6BD8" w:rsidRPr="00C26092">
      <w:rPr>
        <w:rFonts w:ascii="Calibri" w:hAnsi="Calibri" w:cs="Calibri"/>
        <w:i/>
        <w:sz w:val="22"/>
        <w:szCs w:val="22"/>
      </w:rPr>
      <w:t>*</w:t>
    </w:r>
    <w:r w:rsidR="00CE3E86" w:rsidRPr="00C26092">
      <w:rPr>
        <w:rFonts w:ascii="Calibri" w:hAnsi="Calibri" w:cs="Calibri"/>
        <w:i/>
        <w:sz w:val="22"/>
        <w:szCs w:val="22"/>
      </w:rPr>
      <w:t xml:space="preserve">For </w:t>
    </w:r>
    <w:r w:rsidR="0031071B" w:rsidRPr="00C26092">
      <w:rPr>
        <w:rFonts w:ascii="Calibri" w:hAnsi="Calibri" w:cs="Calibri"/>
        <w:i/>
        <w:sz w:val="22"/>
        <w:szCs w:val="22"/>
      </w:rPr>
      <w:t>C</w:t>
    </w:r>
    <w:r w:rsidR="00CE3E86" w:rsidRPr="00C26092">
      <w:rPr>
        <w:rFonts w:ascii="Calibri" w:hAnsi="Calibri" w:cs="Calibri"/>
        <w:i/>
        <w:sz w:val="22"/>
        <w:szCs w:val="22"/>
      </w:rPr>
      <w:t xml:space="preserve">ourse </w:t>
    </w:r>
    <w:r w:rsidR="0031071B" w:rsidRPr="00C26092">
      <w:rPr>
        <w:rFonts w:ascii="Calibri" w:hAnsi="Calibri" w:cs="Calibri"/>
        <w:i/>
        <w:sz w:val="22"/>
        <w:szCs w:val="22"/>
      </w:rPr>
      <w:t>I</w:t>
    </w:r>
    <w:r w:rsidR="00CE3E86" w:rsidRPr="00C26092">
      <w:rPr>
        <w:rFonts w:ascii="Calibri" w:hAnsi="Calibri" w:cs="Calibri"/>
        <w:i/>
        <w:sz w:val="22"/>
        <w:szCs w:val="22"/>
      </w:rPr>
      <w:t>nformation</w:t>
    </w:r>
    <w:r w:rsidR="005446F2" w:rsidRPr="00C26092">
      <w:rPr>
        <w:rFonts w:ascii="Calibri" w:hAnsi="Calibri" w:cs="Calibri"/>
        <w:i/>
        <w:sz w:val="22"/>
        <w:szCs w:val="22"/>
      </w:rPr>
      <w:t xml:space="preserve"> and </w:t>
    </w:r>
    <w:r w:rsidR="0031071B" w:rsidRPr="00C26092">
      <w:rPr>
        <w:rFonts w:ascii="Calibri" w:hAnsi="Calibri" w:cs="Calibri"/>
        <w:i/>
        <w:sz w:val="22"/>
        <w:szCs w:val="22"/>
      </w:rPr>
      <w:t>E</w:t>
    </w:r>
    <w:r w:rsidR="00B7713E" w:rsidRPr="00C26092">
      <w:rPr>
        <w:rFonts w:ascii="Calibri" w:hAnsi="Calibri" w:cs="Calibri"/>
        <w:i/>
        <w:sz w:val="22"/>
        <w:szCs w:val="22"/>
      </w:rPr>
      <w:t xml:space="preserve">ntry </w:t>
    </w:r>
    <w:r w:rsidR="0031071B" w:rsidRPr="00C26092">
      <w:rPr>
        <w:rFonts w:ascii="Calibri" w:hAnsi="Calibri" w:cs="Calibri"/>
        <w:i/>
        <w:sz w:val="22"/>
        <w:szCs w:val="22"/>
      </w:rPr>
      <w:t>R</w:t>
    </w:r>
    <w:r w:rsidR="00B7713E" w:rsidRPr="00C26092">
      <w:rPr>
        <w:rFonts w:ascii="Calibri" w:hAnsi="Calibri" w:cs="Calibri"/>
        <w:i/>
        <w:sz w:val="22"/>
        <w:szCs w:val="22"/>
      </w:rPr>
      <w:t>equirement</w:t>
    </w:r>
    <w:r w:rsidR="00CE3E86" w:rsidRPr="00C26092">
      <w:rPr>
        <w:rFonts w:ascii="Calibri" w:hAnsi="Calibri" w:cs="Calibri"/>
        <w:i/>
        <w:sz w:val="22"/>
        <w:szCs w:val="22"/>
      </w:rPr>
      <w:t>, please visit HKU SPACE’s course website</w:t>
    </w:r>
    <w:r w:rsidR="008D281A" w:rsidRPr="00C26092">
      <w:rPr>
        <w:rFonts w:ascii="Calibri" w:hAnsi="Calibri" w:cs="Calibri"/>
        <w:i/>
        <w:sz w:val="22"/>
        <w:szCs w:val="22"/>
      </w:rPr>
      <w:t>.</w:t>
    </w:r>
    <w:r w:rsidR="0034483C" w:rsidRPr="00C26092">
      <w:rPr>
        <w:rFonts w:ascii="Calibri" w:hAnsi="Calibri" w:cs="Calibri"/>
        <w:i/>
        <w:sz w:val="22"/>
        <w:szCs w:val="22"/>
      </w:rPr>
      <w:t xml:space="preserve"> </w:t>
    </w:r>
  </w:p>
  <w:p w14:paraId="61D4C0D8" w14:textId="27FCFCF3" w:rsidR="00CE3E86" w:rsidRPr="00C26092" w:rsidRDefault="00116B0F" w:rsidP="00F56206">
    <w:pPr>
      <w:pStyle w:val="Footer"/>
      <w:ind w:left="-142" w:right="404"/>
      <w:rPr>
        <w:rFonts w:ascii="Calibri" w:hAnsi="Calibri" w:cs="Calibri"/>
        <w:iCs/>
      </w:rPr>
    </w:pPr>
    <w:r w:rsidRPr="00C26092">
      <w:rPr>
        <w:rFonts w:ascii="Calibri" w:hAnsi="Calibri" w:cs="Calibri"/>
        <w:iCs/>
      </w:rPr>
      <w:t xml:space="preserve">Updated as at </w:t>
    </w:r>
    <w:r w:rsidR="000C1280" w:rsidRPr="00C26092">
      <w:rPr>
        <w:rFonts w:ascii="Calibri" w:hAnsi="Calibri" w:cs="Calibri"/>
        <w:iCs/>
      </w:rPr>
      <w:fldChar w:fldCharType="begin"/>
    </w:r>
    <w:r w:rsidR="000C1280" w:rsidRPr="00C26092">
      <w:rPr>
        <w:rFonts w:ascii="Calibri" w:hAnsi="Calibri" w:cs="Calibri"/>
        <w:iCs/>
      </w:rPr>
      <w:instrText xml:space="preserve"> DATE \@ "d MMMM yyyy" </w:instrText>
    </w:r>
    <w:r w:rsidR="000C1280" w:rsidRPr="00C26092">
      <w:rPr>
        <w:rFonts w:ascii="Calibri" w:hAnsi="Calibri" w:cs="Calibri"/>
        <w:iCs/>
      </w:rPr>
      <w:fldChar w:fldCharType="separate"/>
    </w:r>
    <w:r w:rsidR="00403054">
      <w:rPr>
        <w:rFonts w:ascii="Calibri" w:hAnsi="Calibri" w:cs="Calibri"/>
        <w:iCs/>
        <w:noProof/>
      </w:rPr>
      <w:t>24 June 2026</w:t>
    </w:r>
    <w:r w:rsidR="000C1280" w:rsidRPr="00C26092">
      <w:rPr>
        <w:rFonts w:ascii="Calibri" w:hAnsi="Calibri" w:cs="Calibri"/>
        <w:i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A760ED" w14:textId="77777777" w:rsidR="00BB3335" w:rsidRPr="00C26092" w:rsidRDefault="00BB3335">
      <w:r w:rsidRPr="00C26092">
        <w:separator/>
      </w:r>
    </w:p>
  </w:footnote>
  <w:footnote w:type="continuationSeparator" w:id="0">
    <w:p w14:paraId="2ED8C008" w14:textId="77777777" w:rsidR="00BB3335" w:rsidRPr="00C26092" w:rsidRDefault="00BB3335">
      <w:r w:rsidRPr="00C26092">
        <w:continuationSeparator/>
      </w:r>
    </w:p>
  </w:footnote>
  <w:footnote w:type="continuationNotice" w:id="1">
    <w:p w14:paraId="0F2C18E7" w14:textId="77777777" w:rsidR="00BB3335" w:rsidRPr="00C26092" w:rsidRDefault="00BB33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F20DE0" w14:textId="2D983281" w:rsidR="00D2634B" w:rsidRPr="00C26092" w:rsidRDefault="00F851E7" w:rsidP="00D2634B">
    <w:pPr>
      <w:pStyle w:val="Header"/>
      <w:jc w:val="center"/>
      <w:rPr>
        <w:rFonts w:ascii="Calibri" w:hAnsi="Calibri"/>
        <w:sz w:val="24"/>
        <w:szCs w:val="24"/>
      </w:rPr>
    </w:pPr>
    <w:r w:rsidRPr="00C26092">
      <w:rPr>
        <w:rFonts w:ascii="Calibri" w:hAnsi="Calibri"/>
        <w:noProof/>
        <w:sz w:val="24"/>
        <w:szCs w:val="24"/>
      </w:rPr>
      <w:drawing>
        <wp:inline distT="0" distB="0" distL="0" distR="0" wp14:anchorId="42D647C5" wp14:editId="5A50C4FC">
          <wp:extent cx="2875915" cy="536400"/>
          <wp:effectExtent l="0" t="0" r="635" b="0"/>
          <wp:docPr id="922523886" name="Picture 1" descr="A blue and grey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09550948" name="Picture 1" descr="A blue and grey logo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5524" b="-5524"/>
                  <a:stretch/>
                </pic:blipFill>
                <pic:spPr bwMode="auto">
                  <a:xfrm>
                    <a:off x="0" y="0"/>
                    <a:ext cx="2876400" cy="5364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EBD88F5" w14:textId="77777777" w:rsidR="00072496" w:rsidRPr="00C26092" w:rsidRDefault="00072496" w:rsidP="00D2634B">
    <w:pPr>
      <w:jc w:val="center"/>
      <w:rPr>
        <w:rFonts w:ascii="Calibri" w:hAnsi="Calibri"/>
        <w:b/>
        <w:sz w:val="22"/>
        <w:szCs w:val="22"/>
      </w:rPr>
    </w:pPr>
  </w:p>
  <w:p w14:paraId="2ED39A47" w14:textId="77777777" w:rsidR="005037DF" w:rsidRPr="00C26092" w:rsidRDefault="00D2634B" w:rsidP="00D2634B">
    <w:pPr>
      <w:jc w:val="center"/>
      <w:rPr>
        <w:rFonts w:ascii="Calibri" w:hAnsi="Calibri"/>
        <w:b/>
        <w:sz w:val="24"/>
        <w:szCs w:val="24"/>
      </w:rPr>
    </w:pPr>
    <w:r w:rsidRPr="00C26092">
      <w:rPr>
        <w:rFonts w:ascii="Calibri" w:hAnsi="Calibri"/>
        <w:b/>
        <w:sz w:val="24"/>
        <w:szCs w:val="24"/>
      </w:rPr>
      <w:t xml:space="preserve">Certificate for Module </w:t>
    </w:r>
  </w:p>
  <w:p w14:paraId="65AD63DA" w14:textId="61AF5887" w:rsidR="00260EB7" w:rsidRPr="00C26092" w:rsidRDefault="00D2634B" w:rsidP="005037DF">
    <w:pPr>
      <w:jc w:val="center"/>
      <w:rPr>
        <w:rFonts w:ascii="Calibri" w:hAnsi="Calibri"/>
        <w:b/>
        <w:sz w:val="24"/>
        <w:szCs w:val="24"/>
      </w:rPr>
    </w:pPr>
    <w:r w:rsidRPr="00C26092">
      <w:rPr>
        <w:rFonts w:ascii="Calibri" w:hAnsi="Calibri"/>
        <w:b/>
        <w:sz w:val="24"/>
        <w:szCs w:val="24"/>
      </w:rPr>
      <w:t>(</w:t>
    </w:r>
    <w:r w:rsidR="00037831" w:rsidRPr="00C26092">
      <w:rPr>
        <w:rFonts w:ascii="Calibri" w:hAnsi="Calibri"/>
        <w:b/>
        <w:sz w:val="24"/>
        <w:szCs w:val="24"/>
      </w:rPr>
      <w:t>The Hong Kong Chartered Governance Institute</w:t>
    </w:r>
    <w:r w:rsidR="005037DF" w:rsidRPr="00C26092">
      <w:rPr>
        <w:rFonts w:ascii="Calibri" w:hAnsi="Calibri" w:hint="eastAsia"/>
        <w:b/>
        <w:sz w:val="24"/>
        <w:szCs w:val="24"/>
      </w:rPr>
      <w:t xml:space="preserve"> </w:t>
    </w:r>
    <w:r w:rsidRPr="00C26092">
      <w:rPr>
        <w:rFonts w:ascii="Calibri" w:hAnsi="Calibri"/>
        <w:b/>
        <w:sz w:val="24"/>
        <w:szCs w:val="24"/>
      </w:rPr>
      <w:t>Examinations Preparatory Programme)</w:t>
    </w:r>
  </w:p>
  <w:p w14:paraId="47DC9848" w14:textId="77777777" w:rsidR="00D2634B" w:rsidRPr="00C26092" w:rsidRDefault="00D2634B" w:rsidP="00D2634B">
    <w:pPr>
      <w:jc w:val="center"/>
      <w:rPr>
        <w:rFonts w:ascii="Calibri" w:hAnsi="Calibri"/>
        <w:b/>
        <w:sz w:val="24"/>
        <w:szCs w:val="24"/>
      </w:rPr>
    </w:pPr>
    <w:r w:rsidRPr="00C26092">
      <w:rPr>
        <w:rFonts w:ascii="Calibri" w:hAnsi="Calibri"/>
        <w:b/>
        <w:sz w:val="24"/>
        <w:szCs w:val="24"/>
      </w:rPr>
      <w:t xml:space="preserve">Corporate Governance Qualifying Programme </w:t>
    </w:r>
  </w:p>
  <w:p w14:paraId="5908C7B5" w14:textId="01882E4C" w:rsidR="00427BDA" w:rsidRPr="00C26092" w:rsidRDefault="00E938BE" w:rsidP="0018186D">
    <w:pPr>
      <w:pStyle w:val="Header"/>
      <w:jc w:val="center"/>
      <w:rPr>
        <w:rFonts w:ascii="Calibri" w:hAnsi="Calibri"/>
        <w:b/>
        <w:bCs/>
        <w:sz w:val="24"/>
        <w:szCs w:val="24"/>
        <w:u w:val="single"/>
      </w:rPr>
    </w:pPr>
    <w:r>
      <w:rPr>
        <w:rFonts w:ascii="Calibri" w:hAnsi="Calibri"/>
        <w:b/>
        <w:bCs/>
        <w:sz w:val="24"/>
        <w:szCs w:val="24"/>
        <w:u w:val="single"/>
      </w:rPr>
      <w:t>September</w:t>
    </w:r>
    <w:r w:rsidR="003D1A68" w:rsidRPr="00C26092">
      <w:rPr>
        <w:rFonts w:ascii="Calibri" w:hAnsi="Calibri"/>
        <w:b/>
        <w:bCs/>
        <w:sz w:val="24"/>
        <w:szCs w:val="24"/>
        <w:u w:val="single"/>
      </w:rPr>
      <w:t>–</w:t>
    </w:r>
    <w:r>
      <w:rPr>
        <w:rFonts w:ascii="Calibri" w:hAnsi="Calibri"/>
        <w:b/>
        <w:bCs/>
        <w:sz w:val="24"/>
        <w:szCs w:val="24"/>
        <w:u w:val="single"/>
      </w:rPr>
      <w:t xml:space="preserve">November </w:t>
    </w:r>
    <w:r w:rsidR="00485A69" w:rsidRPr="00C26092">
      <w:rPr>
        <w:rFonts w:ascii="Calibri" w:hAnsi="Calibri"/>
        <w:b/>
        <w:bCs/>
        <w:sz w:val="24"/>
        <w:szCs w:val="24"/>
        <w:u w:val="single"/>
      </w:rPr>
      <w:t>(</w:t>
    </w:r>
    <w:r w:rsidR="00A11F86" w:rsidRPr="00C26092">
      <w:rPr>
        <w:rFonts w:ascii="Calibri" w:hAnsi="Calibri"/>
        <w:b/>
        <w:bCs/>
        <w:sz w:val="24"/>
        <w:szCs w:val="24"/>
        <w:u w:val="single"/>
      </w:rPr>
      <w:t>Spring 2026</w:t>
    </w:r>
    <w:r w:rsidR="00485A69" w:rsidRPr="00C26092">
      <w:rPr>
        <w:rFonts w:ascii="Calibri" w:hAnsi="Calibri"/>
        <w:b/>
        <w:bCs/>
        <w:sz w:val="24"/>
        <w:szCs w:val="24"/>
        <w:u w:val="single"/>
      </w:rPr>
      <w:t>) Timetable</w:t>
    </w:r>
  </w:p>
  <w:p w14:paraId="289DD295" w14:textId="77777777" w:rsidR="00B5218F" w:rsidRPr="00C26092" w:rsidRDefault="00B5218F" w:rsidP="0018186D">
    <w:pPr>
      <w:pStyle w:val="Header"/>
      <w:jc w:val="center"/>
      <w:rPr>
        <w:rFonts w:ascii="Calibri" w:hAnsi="Calibri"/>
        <w:b/>
        <w:bCs/>
        <w:sz w:val="24"/>
        <w:szCs w:val="24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613F0"/>
    <w:multiLevelType w:val="singleLevel"/>
    <w:tmpl w:val="4866E122"/>
    <w:lvl w:ilvl="0">
      <w:start w:val="1"/>
      <w:numFmt w:val="decimal"/>
      <w:lvlText w:val="(%1)"/>
      <w:lvlJc w:val="left"/>
      <w:pPr>
        <w:tabs>
          <w:tab w:val="num" w:pos="1300"/>
        </w:tabs>
        <w:ind w:left="1300" w:hanging="900"/>
      </w:pPr>
      <w:rPr>
        <w:rFonts w:hint="default"/>
      </w:rPr>
    </w:lvl>
  </w:abstractNum>
  <w:abstractNum w:abstractNumId="1" w15:restartNumberingAfterBreak="0">
    <w:nsid w:val="0DD603C2"/>
    <w:multiLevelType w:val="singleLevel"/>
    <w:tmpl w:val="17CE8B86"/>
    <w:lvl w:ilvl="0">
      <w:start w:val="1"/>
      <w:numFmt w:val="lowerLetter"/>
      <w:lvlText w:val="%1)"/>
      <w:lvlJc w:val="left"/>
      <w:pPr>
        <w:tabs>
          <w:tab w:val="num" w:pos="425"/>
        </w:tabs>
        <w:ind w:left="425" w:hanging="425"/>
      </w:pPr>
      <w:rPr>
        <w:rFonts w:hint="eastAsia"/>
      </w:rPr>
    </w:lvl>
  </w:abstractNum>
  <w:abstractNum w:abstractNumId="2" w15:restartNumberingAfterBreak="0">
    <w:nsid w:val="11145F16"/>
    <w:multiLevelType w:val="hybridMultilevel"/>
    <w:tmpl w:val="94F62D86"/>
    <w:lvl w:ilvl="0" w:tplc="9312BB4A">
      <w:start w:val="5"/>
      <w:numFmt w:val="bullet"/>
      <w:lvlText w:val=""/>
      <w:lvlJc w:val="left"/>
      <w:pPr>
        <w:ind w:left="253" w:hanging="360"/>
      </w:pPr>
      <w:rPr>
        <w:rFonts w:ascii="Wingdings" w:eastAsia="新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5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3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1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9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7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3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13" w:hanging="480"/>
      </w:pPr>
      <w:rPr>
        <w:rFonts w:ascii="Wingdings" w:hAnsi="Wingdings" w:hint="default"/>
      </w:rPr>
    </w:lvl>
  </w:abstractNum>
  <w:abstractNum w:abstractNumId="3" w15:restartNumberingAfterBreak="0">
    <w:nsid w:val="1755511F"/>
    <w:multiLevelType w:val="hybridMultilevel"/>
    <w:tmpl w:val="DD1C046A"/>
    <w:lvl w:ilvl="0" w:tplc="BF6C210A">
      <w:start w:val="5"/>
      <w:numFmt w:val="bullet"/>
      <w:lvlText w:val=""/>
      <w:lvlJc w:val="left"/>
      <w:pPr>
        <w:ind w:left="1350" w:hanging="360"/>
      </w:pPr>
      <w:rPr>
        <w:rFonts w:ascii="Symbol" w:eastAsia="新細明體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" w15:restartNumberingAfterBreak="0">
    <w:nsid w:val="19D422B7"/>
    <w:multiLevelType w:val="singleLevel"/>
    <w:tmpl w:val="F32EB24A"/>
    <w:lvl w:ilvl="0">
      <w:start w:val="3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2013265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6" w15:restartNumberingAfterBreak="0">
    <w:nsid w:val="21852DEF"/>
    <w:multiLevelType w:val="hybridMultilevel"/>
    <w:tmpl w:val="EFE820DE"/>
    <w:lvl w:ilvl="0" w:tplc="CEDC571A">
      <w:start w:val="1"/>
      <w:numFmt w:val="decimal"/>
      <w:lvlText w:val="%1.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0" w:hanging="360"/>
      </w:pPr>
    </w:lvl>
    <w:lvl w:ilvl="2" w:tplc="0409001B" w:tentative="1">
      <w:start w:val="1"/>
      <w:numFmt w:val="lowerRoman"/>
      <w:lvlText w:val="%3."/>
      <w:lvlJc w:val="right"/>
      <w:pPr>
        <w:ind w:left="2560" w:hanging="180"/>
      </w:pPr>
    </w:lvl>
    <w:lvl w:ilvl="3" w:tplc="0409000F" w:tentative="1">
      <w:start w:val="1"/>
      <w:numFmt w:val="decimal"/>
      <w:lvlText w:val="%4."/>
      <w:lvlJc w:val="left"/>
      <w:pPr>
        <w:ind w:left="3280" w:hanging="360"/>
      </w:pPr>
    </w:lvl>
    <w:lvl w:ilvl="4" w:tplc="04090019" w:tentative="1">
      <w:start w:val="1"/>
      <w:numFmt w:val="lowerLetter"/>
      <w:lvlText w:val="%5."/>
      <w:lvlJc w:val="left"/>
      <w:pPr>
        <w:ind w:left="4000" w:hanging="360"/>
      </w:pPr>
    </w:lvl>
    <w:lvl w:ilvl="5" w:tplc="0409001B" w:tentative="1">
      <w:start w:val="1"/>
      <w:numFmt w:val="lowerRoman"/>
      <w:lvlText w:val="%6."/>
      <w:lvlJc w:val="right"/>
      <w:pPr>
        <w:ind w:left="4720" w:hanging="180"/>
      </w:pPr>
    </w:lvl>
    <w:lvl w:ilvl="6" w:tplc="0409000F" w:tentative="1">
      <w:start w:val="1"/>
      <w:numFmt w:val="decimal"/>
      <w:lvlText w:val="%7."/>
      <w:lvlJc w:val="left"/>
      <w:pPr>
        <w:ind w:left="5440" w:hanging="360"/>
      </w:pPr>
    </w:lvl>
    <w:lvl w:ilvl="7" w:tplc="04090019" w:tentative="1">
      <w:start w:val="1"/>
      <w:numFmt w:val="lowerLetter"/>
      <w:lvlText w:val="%8."/>
      <w:lvlJc w:val="left"/>
      <w:pPr>
        <w:ind w:left="6160" w:hanging="360"/>
      </w:pPr>
    </w:lvl>
    <w:lvl w:ilvl="8" w:tplc="040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7" w15:restartNumberingAfterBreak="0">
    <w:nsid w:val="2AEB44B3"/>
    <w:multiLevelType w:val="hybridMultilevel"/>
    <w:tmpl w:val="FC50522C"/>
    <w:lvl w:ilvl="0" w:tplc="E78EBCEA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E774E50"/>
    <w:multiLevelType w:val="singleLevel"/>
    <w:tmpl w:val="4828912C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312357F6"/>
    <w:multiLevelType w:val="hybridMultilevel"/>
    <w:tmpl w:val="4868471E"/>
    <w:lvl w:ilvl="0" w:tplc="C0BC80A2">
      <w:start w:val="13"/>
      <w:numFmt w:val="bullet"/>
      <w:lvlText w:val=""/>
      <w:lvlJc w:val="left"/>
      <w:pPr>
        <w:ind w:left="720" w:hanging="360"/>
      </w:pPr>
      <w:rPr>
        <w:rFonts w:ascii="Symbol" w:eastAsia="新細明體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5B4DA6"/>
    <w:multiLevelType w:val="singleLevel"/>
    <w:tmpl w:val="04090001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11" w15:restartNumberingAfterBreak="0">
    <w:nsid w:val="42711FB0"/>
    <w:multiLevelType w:val="hybridMultilevel"/>
    <w:tmpl w:val="B49EAFEC"/>
    <w:lvl w:ilvl="0" w:tplc="4DD6654C">
      <w:start w:val="16"/>
      <w:numFmt w:val="bullet"/>
      <w:lvlText w:val=""/>
      <w:lvlJc w:val="left"/>
      <w:pPr>
        <w:ind w:left="720" w:hanging="360"/>
      </w:pPr>
      <w:rPr>
        <w:rFonts w:ascii="Symbol" w:eastAsia="新細明體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7E61DB"/>
    <w:multiLevelType w:val="singleLevel"/>
    <w:tmpl w:val="04090001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13" w15:restartNumberingAfterBreak="0">
    <w:nsid w:val="48D97FCA"/>
    <w:multiLevelType w:val="singleLevel"/>
    <w:tmpl w:val="8A046224"/>
    <w:lvl w:ilvl="0">
      <w:start w:val="1"/>
      <w:numFmt w:val="lowerLetter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</w:abstractNum>
  <w:abstractNum w:abstractNumId="14" w15:restartNumberingAfterBreak="0">
    <w:nsid w:val="4DF62A3F"/>
    <w:multiLevelType w:val="hybridMultilevel"/>
    <w:tmpl w:val="A8901D36"/>
    <w:lvl w:ilvl="0" w:tplc="F81CEC7A">
      <w:start w:val="33"/>
      <w:numFmt w:val="bullet"/>
      <w:lvlText w:val=""/>
      <w:lvlJc w:val="left"/>
      <w:pPr>
        <w:ind w:left="720" w:hanging="360"/>
      </w:pPr>
      <w:rPr>
        <w:rFonts w:ascii="Symbol" w:eastAsia="新細明體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A173F2"/>
    <w:multiLevelType w:val="singleLevel"/>
    <w:tmpl w:val="04090001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16" w15:restartNumberingAfterBreak="0">
    <w:nsid w:val="613D2034"/>
    <w:multiLevelType w:val="singleLevel"/>
    <w:tmpl w:val="435EF352"/>
    <w:lvl w:ilvl="0">
      <w:start w:val="2"/>
      <w:numFmt w:val="decimal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70E83E28"/>
    <w:multiLevelType w:val="hybridMultilevel"/>
    <w:tmpl w:val="D6F62F80"/>
    <w:lvl w:ilvl="0" w:tplc="BE426FC2">
      <w:start w:val="22"/>
      <w:numFmt w:val="bullet"/>
      <w:lvlText w:val=""/>
      <w:lvlJc w:val="left"/>
      <w:pPr>
        <w:ind w:left="720" w:hanging="360"/>
      </w:pPr>
      <w:rPr>
        <w:rFonts w:ascii="Symbol" w:eastAsia="新細明體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6D1881"/>
    <w:multiLevelType w:val="singleLevel"/>
    <w:tmpl w:val="95DEEA88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9" w15:restartNumberingAfterBreak="0">
    <w:nsid w:val="74AC478C"/>
    <w:multiLevelType w:val="hybridMultilevel"/>
    <w:tmpl w:val="49AA79C8"/>
    <w:lvl w:ilvl="0" w:tplc="2E8C391C">
      <w:start w:val="33"/>
      <w:numFmt w:val="bullet"/>
      <w:lvlText w:val=""/>
      <w:lvlJc w:val="left"/>
      <w:pPr>
        <w:ind w:left="720" w:hanging="360"/>
      </w:pPr>
      <w:rPr>
        <w:rFonts w:ascii="Symbol" w:eastAsia="新細明體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561382"/>
    <w:multiLevelType w:val="hybridMultilevel"/>
    <w:tmpl w:val="59BAD038"/>
    <w:lvl w:ilvl="0" w:tplc="31F4D468">
      <w:start w:val="8"/>
      <w:numFmt w:val="bullet"/>
      <w:lvlText w:val=""/>
      <w:lvlJc w:val="left"/>
      <w:pPr>
        <w:ind w:left="720" w:hanging="360"/>
      </w:pPr>
      <w:rPr>
        <w:rFonts w:ascii="Symbol" w:eastAsia="新細明體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1357845">
    <w:abstractNumId w:val="5"/>
  </w:num>
  <w:num w:numId="2" w16cid:durableId="392126134">
    <w:abstractNumId w:val="12"/>
  </w:num>
  <w:num w:numId="3" w16cid:durableId="700518876">
    <w:abstractNumId w:val="15"/>
  </w:num>
  <w:num w:numId="4" w16cid:durableId="1204755549">
    <w:abstractNumId w:val="13"/>
  </w:num>
  <w:num w:numId="5" w16cid:durableId="1599873042">
    <w:abstractNumId w:val="10"/>
  </w:num>
  <w:num w:numId="6" w16cid:durableId="2058044650">
    <w:abstractNumId w:val="1"/>
  </w:num>
  <w:num w:numId="7" w16cid:durableId="90048075">
    <w:abstractNumId w:val="0"/>
  </w:num>
  <w:num w:numId="8" w16cid:durableId="393549424">
    <w:abstractNumId w:val="8"/>
  </w:num>
  <w:num w:numId="9" w16cid:durableId="129980990">
    <w:abstractNumId w:val="16"/>
  </w:num>
  <w:num w:numId="10" w16cid:durableId="1194998601">
    <w:abstractNumId w:val="4"/>
  </w:num>
  <w:num w:numId="11" w16cid:durableId="435907661">
    <w:abstractNumId w:val="18"/>
  </w:num>
  <w:num w:numId="12" w16cid:durableId="43706768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52115452">
    <w:abstractNumId w:val="3"/>
  </w:num>
  <w:num w:numId="14" w16cid:durableId="694159621">
    <w:abstractNumId w:val="6"/>
  </w:num>
  <w:num w:numId="15" w16cid:durableId="1025522536">
    <w:abstractNumId w:val="14"/>
  </w:num>
  <w:num w:numId="16" w16cid:durableId="1380517992">
    <w:abstractNumId w:val="9"/>
  </w:num>
  <w:num w:numId="17" w16cid:durableId="735279981">
    <w:abstractNumId w:val="11"/>
  </w:num>
  <w:num w:numId="18" w16cid:durableId="1262225645">
    <w:abstractNumId w:val="19"/>
  </w:num>
  <w:num w:numId="19" w16cid:durableId="360983734">
    <w:abstractNumId w:val="20"/>
  </w:num>
  <w:num w:numId="20" w16cid:durableId="2010710975">
    <w:abstractNumId w:val="17"/>
  </w:num>
  <w:num w:numId="21" w16cid:durableId="3639477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9"/>
  <w:embedSystemFonts/>
  <w:bordersDoNotSurroundHeader/>
  <w:bordersDoNotSurroundFooter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271"/>
  <w:displayHorizontalDrawingGridEvery w:val="0"/>
  <w:noPunctuationKerning/>
  <w:characterSpacingControl w:val="doNotCompress"/>
  <w:hdrShapeDefaults>
    <o:shapedefaults v:ext="edit" spidmax="2050">
      <o:colormru v:ext="edit" colors="#b2b2b2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wMTQ3MjQxtTQ0NzNT0lEKTi0uzszPAykwtKgFABHbymstAAAA"/>
  </w:docVars>
  <w:rsids>
    <w:rsidRoot w:val="00BF4340"/>
    <w:rsid w:val="00000029"/>
    <w:rsid w:val="00000DF2"/>
    <w:rsid w:val="00001626"/>
    <w:rsid w:val="00002100"/>
    <w:rsid w:val="00002E5D"/>
    <w:rsid w:val="0000369A"/>
    <w:rsid w:val="00003B76"/>
    <w:rsid w:val="00004052"/>
    <w:rsid w:val="000044D4"/>
    <w:rsid w:val="00004704"/>
    <w:rsid w:val="00004FAD"/>
    <w:rsid w:val="000066B1"/>
    <w:rsid w:val="00006B3E"/>
    <w:rsid w:val="00007E38"/>
    <w:rsid w:val="000101CE"/>
    <w:rsid w:val="00010BFC"/>
    <w:rsid w:val="00013E65"/>
    <w:rsid w:val="00014924"/>
    <w:rsid w:val="000149DC"/>
    <w:rsid w:val="00014B31"/>
    <w:rsid w:val="00014EB8"/>
    <w:rsid w:val="00017CD1"/>
    <w:rsid w:val="00020AAE"/>
    <w:rsid w:val="00020D6B"/>
    <w:rsid w:val="00022738"/>
    <w:rsid w:val="000234A2"/>
    <w:rsid w:val="000247F1"/>
    <w:rsid w:val="00025296"/>
    <w:rsid w:val="000266BE"/>
    <w:rsid w:val="000274F5"/>
    <w:rsid w:val="000277CE"/>
    <w:rsid w:val="00027838"/>
    <w:rsid w:val="00030EC3"/>
    <w:rsid w:val="00031589"/>
    <w:rsid w:val="000316D7"/>
    <w:rsid w:val="00031985"/>
    <w:rsid w:val="00031B02"/>
    <w:rsid w:val="000347B1"/>
    <w:rsid w:val="000353E8"/>
    <w:rsid w:val="00035F4D"/>
    <w:rsid w:val="00036999"/>
    <w:rsid w:val="00037831"/>
    <w:rsid w:val="00037DA4"/>
    <w:rsid w:val="00040A1B"/>
    <w:rsid w:val="00040EB9"/>
    <w:rsid w:val="00041B42"/>
    <w:rsid w:val="0004203F"/>
    <w:rsid w:val="000420D0"/>
    <w:rsid w:val="00042A2F"/>
    <w:rsid w:val="00042E92"/>
    <w:rsid w:val="00043D42"/>
    <w:rsid w:val="00043D47"/>
    <w:rsid w:val="00044927"/>
    <w:rsid w:val="00045F09"/>
    <w:rsid w:val="00046704"/>
    <w:rsid w:val="000468F2"/>
    <w:rsid w:val="00050D05"/>
    <w:rsid w:val="00051287"/>
    <w:rsid w:val="000514AB"/>
    <w:rsid w:val="00055258"/>
    <w:rsid w:val="00055771"/>
    <w:rsid w:val="0006039D"/>
    <w:rsid w:val="000604A9"/>
    <w:rsid w:val="0006336A"/>
    <w:rsid w:val="00063923"/>
    <w:rsid w:val="00063B56"/>
    <w:rsid w:val="00064DBD"/>
    <w:rsid w:val="00064EB3"/>
    <w:rsid w:val="000668D6"/>
    <w:rsid w:val="00066E63"/>
    <w:rsid w:val="00067664"/>
    <w:rsid w:val="00067A59"/>
    <w:rsid w:val="00070141"/>
    <w:rsid w:val="000708C8"/>
    <w:rsid w:val="00072496"/>
    <w:rsid w:val="00072C4D"/>
    <w:rsid w:val="000730BD"/>
    <w:rsid w:val="00074075"/>
    <w:rsid w:val="000742BE"/>
    <w:rsid w:val="000758C7"/>
    <w:rsid w:val="000760C8"/>
    <w:rsid w:val="0007628F"/>
    <w:rsid w:val="00076B44"/>
    <w:rsid w:val="00076C60"/>
    <w:rsid w:val="00080553"/>
    <w:rsid w:val="00080B84"/>
    <w:rsid w:val="00080CAD"/>
    <w:rsid w:val="0008100F"/>
    <w:rsid w:val="00082168"/>
    <w:rsid w:val="0008275F"/>
    <w:rsid w:val="00082838"/>
    <w:rsid w:val="00083A50"/>
    <w:rsid w:val="00083BA4"/>
    <w:rsid w:val="0008430F"/>
    <w:rsid w:val="00093FBD"/>
    <w:rsid w:val="0009571F"/>
    <w:rsid w:val="00097583"/>
    <w:rsid w:val="0009795C"/>
    <w:rsid w:val="000A1CBE"/>
    <w:rsid w:val="000A23F1"/>
    <w:rsid w:val="000A5EAC"/>
    <w:rsid w:val="000A617F"/>
    <w:rsid w:val="000B21A5"/>
    <w:rsid w:val="000C1280"/>
    <w:rsid w:val="000C41D6"/>
    <w:rsid w:val="000C4A46"/>
    <w:rsid w:val="000C5329"/>
    <w:rsid w:val="000C550A"/>
    <w:rsid w:val="000C60C1"/>
    <w:rsid w:val="000C66BE"/>
    <w:rsid w:val="000C66C0"/>
    <w:rsid w:val="000C76AD"/>
    <w:rsid w:val="000D0F3C"/>
    <w:rsid w:val="000D26B4"/>
    <w:rsid w:val="000D2BCD"/>
    <w:rsid w:val="000D67CC"/>
    <w:rsid w:val="000D6FE5"/>
    <w:rsid w:val="000E0B94"/>
    <w:rsid w:val="000E3580"/>
    <w:rsid w:val="000E382A"/>
    <w:rsid w:val="000E409D"/>
    <w:rsid w:val="000E4AFF"/>
    <w:rsid w:val="000E4C0B"/>
    <w:rsid w:val="000E4D1F"/>
    <w:rsid w:val="000E5D6F"/>
    <w:rsid w:val="000E762D"/>
    <w:rsid w:val="000F04F5"/>
    <w:rsid w:val="000F1B1F"/>
    <w:rsid w:val="000F21A7"/>
    <w:rsid w:val="000F23A0"/>
    <w:rsid w:val="000F32AF"/>
    <w:rsid w:val="000F3688"/>
    <w:rsid w:val="000F78C7"/>
    <w:rsid w:val="000F7955"/>
    <w:rsid w:val="000F7D7F"/>
    <w:rsid w:val="000F7D9C"/>
    <w:rsid w:val="0010041A"/>
    <w:rsid w:val="001006B9"/>
    <w:rsid w:val="00101CEE"/>
    <w:rsid w:val="00101DC0"/>
    <w:rsid w:val="00105226"/>
    <w:rsid w:val="00105535"/>
    <w:rsid w:val="001064F4"/>
    <w:rsid w:val="00106CD4"/>
    <w:rsid w:val="00107723"/>
    <w:rsid w:val="00107D7D"/>
    <w:rsid w:val="00110673"/>
    <w:rsid w:val="00110C4F"/>
    <w:rsid w:val="00110CC0"/>
    <w:rsid w:val="00110FB5"/>
    <w:rsid w:val="001112CB"/>
    <w:rsid w:val="001122AD"/>
    <w:rsid w:val="0011303F"/>
    <w:rsid w:val="0011434A"/>
    <w:rsid w:val="00114B5D"/>
    <w:rsid w:val="00114F6D"/>
    <w:rsid w:val="00116B0F"/>
    <w:rsid w:val="00117BC6"/>
    <w:rsid w:val="00120D6F"/>
    <w:rsid w:val="00124812"/>
    <w:rsid w:val="00124C0D"/>
    <w:rsid w:val="00126CE8"/>
    <w:rsid w:val="0013364C"/>
    <w:rsid w:val="00137196"/>
    <w:rsid w:val="0013731A"/>
    <w:rsid w:val="00141698"/>
    <w:rsid w:val="00141A52"/>
    <w:rsid w:val="00143852"/>
    <w:rsid w:val="00143CEB"/>
    <w:rsid w:val="001440F8"/>
    <w:rsid w:val="00145041"/>
    <w:rsid w:val="00145835"/>
    <w:rsid w:val="00145EDA"/>
    <w:rsid w:val="00146721"/>
    <w:rsid w:val="00150F1E"/>
    <w:rsid w:val="00151F18"/>
    <w:rsid w:val="001535B3"/>
    <w:rsid w:val="00154DEB"/>
    <w:rsid w:val="00154ECB"/>
    <w:rsid w:val="001551C5"/>
    <w:rsid w:val="001553F3"/>
    <w:rsid w:val="0015731A"/>
    <w:rsid w:val="001607D8"/>
    <w:rsid w:val="00160FD7"/>
    <w:rsid w:val="0016266D"/>
    <w:rsid w:val="00162924"/>
    <w:rsid w:val="001655E3"/>
    <w:rsid w:val="00165D93"/>
    <w:rsid w:val="0016634B"/>
    <w:rsid w:val="00170501"/>
    <w:rsid w:val="00173332"/>
    <w:rsid w:val="001735E4"/>
    <w:rsid w:val="0017362C"/>
    <w:rsid w:val="00173C2F"/>
    <w:rsid w:val="00173F54"/>
    <w:rsid w:val="00175BA9"/>
    <w:rsid w:val="00177084"/>
    <w:rsid w:val="00177863"/>
    <w:rsid w:val="0018093C"/>
    <w:rsid w:val="0018186D"/>
    <w:rsid w:val="001819AD"/>
    <w:rsid w:val="00182F96"/>
    <w:rsid w:val="00183A0A"/>
    <w:rsid w:val="001840D0"/>
    <w:rsid w:val="00184FE8"/>
    <w:rsid w:val="001858D6"/>
    <w:rsid w:val="001865A5"/>
    <w:rsid w:val="0018663A"/>
    <w:rsid w:val="0018673B"/>
    <w:rsid w:val="001872D7"/>
    <w:rsid w:val="00187E11"/>
    <w:rsid w:val="001905C1"/>
    <w:rsid w:val="001907CB"/>
    <w:rsid w:val="001907CC"/>
    <w:rsid w:val="00190F48"/>
    <w:rsid w:val="0019398F"/>
    <w:rsid w:val="001939CF"/>
    <w:rsid w:val="00194833"/>
    <w:rsid w:val="001965E1"/>
    <w:rsid w:val="00197962"/>
    <w:rsid w:val="001A07C8"/>
    <w:rsid w:val="001A1065"/>
    <w:rsid w:val="001A200C"/>
    <w:rsid w:val="001A2E85"/>
    <w:rsid w:val="001A373F"/>
    <w:rsid w:val="001A396C"/>
    <w:rsid w:val="001A4A18"/>
    <w:rsid w:val="001A5182"/>
    <w:rsid w:val="001A5C31"/>
    <w:rsid w:val="001A6767"/>
    <w:rsid w:val="001B0212"/>
    <w:rsid w:val="001B1C5D"/>
    <w:rsid w:val="001B1CF8"/>
    <w:rsid w:val="001B2339"/>
    <w:rsid w:val="001B2E7D"/>
    <w:rsid w:val="001B2F58"/>
    <w:rsid w:val="001B44C7"/>
    <w:rsid w:val="001B64ED"/>
    <w:rsid w:val="001B6AB2"/>
    <w:rsid w:val="001B6AC5"/>
    <w:rsid w:val="001B6D2E"/>
    <w:rsid w:val="001B777A"/>
    <w:rsid w:val="001C0A44"/>
    <w:rsid w:val="001C0ADE"/>
    <w:rsid w:val="001C4291"/>
    <w:rsid w:val="001C6CE2"/>
    <w:rsid w:val="001C77B6"/>
    <w:rsid w:val="001D0601"/>
    <w:rsid w:val="001D3E9E"/>
    <w:rsid w:val="001D457F"/>
    <w:rsid w:val="001D4707"/>
    <w:rsid w:val="001D47D2"/>
    <w:rsid w:val="001D6286"/>
    <w:rsid w:val="001D69D9"/>
    <w:rsid w:val="001D7C84"/>
    <w:rsid w:val="001E01AB"/>
    <w:rsid w:val="001E2FA9"/>
    <w:rsid w:val="001E3E39"/>
    <w:rsid w:val="001E494B"/>
    <w:rsid w:val="001E4D8B"/>
    <w:rsid w:val="001E69F8"/>
    <w:rsid w:val="001F1770"/>
    <w:rsid w:val="001F1D5D"/>
    <w:rsid w:val="001F2D25"/>
    <w:rsid w:val="001F3A5E"/>
    <w:rsid w:val="001F3B71"/>
    <w:rsid w:val="001F4532"/>
    <w:rsid w:val="001F4E4E"/>
    <w:rsid w:val="001F53BF"/>
    <w:rsid w:val="001F613A"/>
    <w:rsid w:val="001F6EC2"/>
    <w:rsid w:val="001F7793"/>
    <w:rsid w:val="00201399"/>
    <w:rsid w:val="0020163E"/>
    <w:rsid w:val="00203CA3"/>
    <w:rsid w:val="00205DE1"/>
    <w:rsid w:val="00206275"/>
    <w:rsid w:val="00206E9F"/>
    <w:rsid w:val="0020770C"/>
    <w:rsid w:val="0021142C"/>
    <w:rsid w:val="00212525"/>
    <w:rsid w:val="002134F3"/>
    <w:rsid w:val="002144E6"/>
    <w:rsid w:val="00216CBD"/>
    <w:rsid w:val="0021798F"/>
    <w:rsid w:val="00220923"/>
    <w:rsid w:val="002210FA"/>
    <w:rsid w:val="0022230E"/>
    <w:rsid w:val="00223A47"/>
    <w:rsid w:val="0022417D"/>
    <w:rsid w:val="00224512"/>
    <w:rsid w:val="00224C12"/>
    <w:rsid w:val="00225D86"/>
    <w:rsid w:val="002264A3"/>
    <w:rsid w:val="00227962"/>
    <w:rsid w:val="002307F4"/>
    <w:rsid w:val="00230D45"/>
    <w:rsid w:val="00230F71"/>
    <w:rsid w:val="00232DFF"/>
    <w:rsid w:val="0023308A"/>
    <w:rsid w:val="00233DB8"/>
    <w:rsid w:val="002352A3"/>
    <w:rsid w:val="0023642F"/>
    <w:rsid w:val="00237117"/>
    <w:rsid w:val="00237A4D"/>
    <w:rsid w:val="00240072"/>
    <w:rsid w:val="00240824"/>
    <w:rsid w:val="00240DDA"/>
    <w:rsid w:val="00241B06"/>
    <w:rsid w:val="00241E57"/>
    <w:rsid w:val="00243050"/>
    <w:rsid w:val="00243C52"/>
    <w:rsid w:val="00245CEE"/>
    <w:rsid w:val="00245F33"/>
    <w:rsid w:val="0024648C"/>
    <w:rsid w:val="002469D3"/>
    <w:rsid w:val="002477DD"/>
    <w:rsid w:val="00247B6A"/>
    <w:rsid w:val="00250BD1"/>
    <w:rsid w:val="00251EDE"/>
    <w:rsid w:val="00252433"/>
    <w:rsid w:val="00252801"/>
    <w:rsid w:val="00252FB5"/>
    <w:rsid w:val="002535C0"/>
    <w:rsid w:val="00253B43"/>
    <w:rsid w:val="002544D4"/>
    <w:rsid w:val="00260EB7"/>
    <w:rsid w:val="002614B3"/>
    <w:rsid w:val="002621D7"/>
    <w:rsid w:val="002634FB"/>
    <w:rsid w:val="002644E3"/>
    <w:rsid w:val="0026522B"/>
    <w:rsid w:val="00265E90"/>
    <w:rsid w:val="002671E5"/>
    <w:rsid w:val="00267983"/>
    <w:rsid w:val="00270B51"/>
    <w:rsid w:val="00273512"/>
    <w:rsid w:val="00274CE4"/>
    <w:rsid w:val="00274DE4"/>
    <w:rsid w:val="00275754"/>
    <w:rsid w:val="00282E1C"/>
    <w:rsid w:val="00283AAF"/>
    <w:rsid w:val="002840FD"/>
    <w:rsid w:val="00284A4C"/>
    <w:rsid w:val="002855C8"/>
    <w:rsid w:val="0028613F"/>
    <w:rsid w:val="00287C92"/>
    <w:rsid w:val="002902A5"/>
    <w:rsid w:val="00290A18"/>
    <w:rsid w:val="00290F41"/>
    <w:rsid w:val="0029163D"/>
    <w:rsid w:val="00292A8B"/>
    <w:rsid w:val="00294701"/>
    <w:rsid w:val="00294B25"/>
    <w:rsid w:val="00297CDB"/>
    <w:rsid w:val="002A0933"/>
    <w:rsid w:val="002A1577"/>
    <w:rsid w:val="002A18FE"/>
    <w:rsid w:val="002A2791"/>
    <w:rsid w:val="002A54C3"/>
    <w:rsid w:val="002A74CF"/>
    <w:rsid w:val="002B02D1"/>
    <w:rsid w:val="002B0438"/>
    <w:rsid w:val="002B0690"/>
    <w:rsid w:val="002B0AD0"/>
    <w:rsid w:val="002B1191"/>
    <w:rsid w:val="002B1253"/>
    <w:rsid w:val="002B26A2"/>
    <w:rsid w:val="002B2DD4"/>
    <w:rsid w:val="002B4FB3"/>
    <w:rsid w:val="002B5D7B"/>
    <w:rsid w:val="002B60BE"/>
    <w:rsid w:val="002B747F"/>
    <w:rsid w:val="002C0AC5"/>
    <w:rsid w:val="002C154D"/>
    <w:rsid w:val="002C15D2"/>
    <w:rsid w:val="002C193D"/>
    <w:rsid w:val="002C20B5"/>
    <w:rsid w:val="002C30B9"/>
    <w:rsid w:val="002C37AA"/>
    <w:rsid w:val="002C3D05"/>
    <w:rsid w:val="002D0660"/>
    <w:rsid w:val="002D16B9"/>
    <w:rsid w:val="002D22BE"/>
    <w:rsid w:val="002D2945"/>
    <w:rsid w:val="002D45E9"/>
    <w:rsid w:val="002D6C0E"/>
    <w:rsid w:val="002D6CA9"/>
    <w:rsid w:val="002E181F"/>
    <w:rsid w:val="002E1E55"/>
    <w:rsid w:val="002E1E7E"/>
    <w:rsid w:val="002E329A"/>
    <w:rsid w:val="002F03FB"/>
    <w:rsid w:val="002F332E"/>
    <w:rsid w:val="002F37DE"/>
    <w:rsid w:val="002F44B9"/>
    <w:rsid w:val="002F5328"/>
    <w:rsid w:val="002F7249"/>
    <w:rsid w:val="003011C0"/>
    <w:rsid w:val="003057CF"/>
    <w:rsid w:val="00306836"/>
    <w:rsid w:val="0031071B"/>
    <w:rsid w:val="00311526"/>
    <w:rsid w:val="00312168"/>
    <w:rsid w:val="00313D88"/>
    <w:rsid w:val="003144E0"/>
    <w:rsid w:val="003146E5"/>
    <w:rsid w:val="00315D79"/>
    <w:rsid w:val="00316FFA"/>
    <w:rsid w:val="00317D0E"/>
    <w:rsid w:val="00320124"/>
    <w:rsid w:val="00321DB6"/>
    <w:rsid w:val="003226D7"/>
    <w:rsid w:val="00323D00"/>
    <w:rsid w:val="00324D6F"/>
    <w:rsid w:val="0032785A"/>
    <w:rsid w:val="00331078"/>
    <w:rsid w:val="003315B6"/>
    <w:rsid w:val="0033373C"/>
    <w:rsid w:val="003343A3"/>
    <w:rsid w:val="003346C0"/>
    <w:rsid w:val="00335039"/>
    <w:rsid w:val="003358B9"/>
    <w:rsid w:val="00335BFB"/>
    <w:rsid w:val="0033774D"/>
    <w:rsid w:val="00337872"/>
    <w:rsid w:val="00341D26"/>
    <w:rsid w:val="00341D4A"/>
    <w:rsid w:val="00342153"/>
    <w:rsid w:val="003422D7"/>
    <w:rsid w:val="00342737"/>
    <w:rsid w:val="0034328E"/>
    <w:rsid w:val="0034347F"/>
    <w:rsid w:val="0034381D"/>
    <w:rsid w:val="00343EBD"/>
    <w:rsid w:val="00343FE7"/>
    <w:rsid w:val="0034483C"/>
    <w:rsid w:val="00344C5B"/>
    <w:rsid w:val="00344CD7"/>
    <w:rsid w:val="0034684F"/>
    <w:rsid w:val="00346C38"/>
    <w:rsid w:val="00347CB3"/>
    <w:rsid w:val="0035014B"/>
    <w:rsid w:val="003517F5"/>
    <w:rsid w:val="003523C4"/>
    <w:rsid w:val="0035287A"/>
    <w:rsid w:val="003556B0"/>
    <w:rsid w:val="00356F62"/>
    <w:rsid w:val="00357F25"/>
    <w:rsid w:val="00361BF1"/>
    <w:rsid w:val="003620CE"/>
    <w:rsid w:val="0036220D"/>
    <w:rsid w:val="003638F6"/>
    <w:rsid w:val="003639D3"/>
    <w:rsid w:val="00364294"/>
    <w:rsid w:val="003645BA"/>
    <w:rsid w:val="00364726"/>
    <w:rsid w:val="00365F1C"/>
    <w:rsid w:val="00366A43"/>
    <w:rsid w:val="00370829"/>
    <w:rsid w:val="00370A03"/>
    <w:rsid w:val="00370C7F"/>
    <w:rsid w:val="0037487A"/>
    <w:rsid w:val="003749E9"/>
    <w:rsid w:val="00374D5D"/>
    <w:rsid w:val="00375E75"/>
    <w:rsid w:val="0038037C"/>
    <w:rsid w:val="00381FA5"/>
    <w:rsid w:val="003825BF"/>
    <w:rsid w:val="00382EBC"/>
    <w:rsid w:val="003850AA"/>
    <w:rsid w:val="00385231"/>
    <w:rsid w:val="00385955"/>
    <w:rsid w:val="00385C65"/>
    <w:rsid w:val="00393F79"/>
    <w:rsid w:val="00395F01"/>
    <w:rsid w:val="00396B5C"/>
    <w:rsid w:val="003973ED"/>
    <w:rsid w:val="0039743E"/>
    <w:rsid w:val="00397EED"/>
    <w:rsid w:val="003A0799"/>
    <w:rsid w:val="003A13CB"/>
    <w:rsid w:val="003A142D"/>
    <w:rsid w:val="003A1C2C"/>
    <w:rsid w:val="003A212B"/>
    <w:rsid w:val="003A3256"/>
    <w:rsid w:val="003A58F3"/>
    <w:rsid w:val="003A5E17"/>
    <w:rsid w:val="003A72A4"/>
    <w:rsid w:val="003A75C8"/>
    <w:rsid w:val="003A7D96"/>
    <w:rsid w:val="003B000E"/>
    <w:rsid w:val="003B0961"/>
    <w:rsid w:val="003B1F01"/>
    <w:rsid w:val="003B2F6C"/>
    <w:rsid w:val="003B4C94"/>
    <w:rsid w:val="003B516D"/>
    <w:rsid w:val="003B68C1"/>
    <w:rsid w:val="003B6CD8"/>
    <w:rsid w:val="003B6EE6"/>
    <w:rsid w:val="003B7939"/>
    <w:rsid w:val="003C0A7B"/>
    <w:rsid w:val="003C1D47"/>
    <w:rsid w:val="003C2A7D"/>
    <w:rsid w:val="003C5210"/>
    <w:rsid w:val="003D1A68"/>
    <w:rsid w:val="003D1F51"/>
    <w:rsid w:val="003D37F1"/>
    <w:rsid w:val="003D5E83"/>
    <w:rsid w:val="003D6847"/>
    <w:rsid w:val="003E029F"/>
    <w:rsid w:val="003E0ACE"/>
    <w:rsid w:val="003E0BC2"/>
    <w:rsid w:val="003E1451"/>
    <w:rsid w:val="003E2DE5"/>
    <w:rsid w:val="003E32BA"/>
    <w:rsid w:val="003E538F"/>
    <w:rsid w:val="003E72FD"/>
    <w:rsid w:val="003F4D4E"/>
    <w:rsid w:val="003F5B03"/>
    <w:rsid w:val="00403054"/>
    <w:rsid w:val="00403507"/>
    <w:rsid w:val="00405218"/>
    <w:rsid w:val="00406029"/>
    <w:rsid w:val="00406360"/>
    <w:rsid w:val="00407339"/>
    <w:rsid w:val="00407E0A"/>
    <w:rsid w:val="00407F52"/>
    <w:rsid w:val="00407FB3"/>
    <w:rsid w:val="004114C9"/>
    <w:rsid w:val="0041161A"/>
    <w:rsid w:val="0041314C"/>
    <w:rsid w:val="00413729"/>
    <w:rsid w:val="00413979"/>
    <w:rsid w:val="00415AC3"/>
    <w:rsid w:val="00416CDE"/>
    <w:rsid w:val="0041709E"/>
    <w:rsid w:val="0041750B"/>
    <w:rsid w:val="004201BC"/>
    <w:rsid w:val="00420425"/>
    <w:rsid w:val="004211B2"/>
    <w:rsid w:val="00422705"/>
    <w:rsid w:val="0042454F"/>
    <w:rsid w:val="0042481C"/>
    <w:rsid w:val="00424F6E"/>
    <w:rsid w:val="00425B8D"/>
    <w:rsid w:val="004278B3"/>
    <w:rsid w:val="00427BDA"/>
    <w:rsid w:val="00431415"/>
    <w:rsid w:val="0043279C"/>
    <w:rsid w:val="004330F7"/>
    <w:rsid w:val="004331A5"/>
    <w:rsid w:val="00433E48"/>
    <w:rsid w:val="00434D99"/>
    <w:rsid w:val="00434F5A"/>
    <w:rsid w:val="004352D4"/>
    <w:rsid w:val="00436256"/>
    <w:rsid w:val="00436E19"/>
    <w:rsid w:val="004375B0"/>
    <w:rsid w:val="004400C7"/>
    <w:rsid w:val="00440548"/>
    <w:rsid w:val="004413D3"/>
    <w:rsid w:val="004419F3"/>
    <w:rsid w:val="00441B74"/>
    <w:rsid w:val="00442C3E"/>
    <w:rsid w:val="00443020"/>
    <w:rsid w:val="00444450"/>
    <w:rsid w:val="00444FB2"/>
    <w:rsid w:val="00445176"/>
    <w:rsid w:val="004505D1"/>
    <w:rsid w:val="00450C4D"/>
    <w:rsid w:val="0045474F"/>
    <w:rsid w:val="00454996"/>
    <w:rsid w:val="00454DD8"/>
    <w:rsid w:val="0045521B"/>
    <w:rsid w:val="00456991"/>
    <w:rsid w:val="00463585"/>
    <w:rsid w:val="00463A96"/>
    <w:rsid w:val="00464D25"/>
    <w:rsid w:val="00464D9E"/>
    <w:rsid w:val="00464FC6"/>
    <w:rsid w:val="00466575"/>
    <w:rsid w:val="004665B8"/>
    <w:rsid w:val="00466BDD"/>
    <w:rsid w:val="0047024C"/>
    <w:rsid w:val="0047175F"/>
    <w:rsid w:val="00471B2A"/>
    <w:rsid w:val="00472807"/>
    <w:rsid w:val="0047305F"/>
    <w:rsid w:val="00474E95"/>
    <w:rsid w:val="004750A9"/>
    <w:rsid w:val="0047522C"/>
    <w:rsid w:val="004755FD"/>
    <w:rsid w:val="00477DFE"/>
    <w:rsid w:val="00483798"/>
    <w:rsid w:val="0048442E"/>
    <w:rsid w:val="00485A69"/>
    <w:rsid w:val="00486816"/>
    <w:rsid w:val="00487298"/>
    <w:rsid w:val="00487750"/>
    <w:rsid w:val="00487EFE"/>
    <w:rsid w:val="00490556"/>
    <w:rsid w:val="004905A6"/>
    <w:rsid w:val="00490C63"/>
    <w:rsid w:val="00491712"/>
    <w:rsid w:val="00491C67"/>
    <w:rsid w:val="00492DE8"/>
    <w:rsid w:val="00493A6D"/>
    <w:rsid w:val="004958C5"/>
    <w:rsid w:val="004965DC"/>
    <w:rsid w:val="0049696D"/>
    <w:rsid w:val="00497AC4"/>
    <w:rsid w:val="004A0191"/>
    <w:rsid w:val="004A15DC"/>
    <w:rsid w:val="004A1BA7"/>
    <w:rsid w:val="004A6381"/>
    <w:rsid w:val="004A797E"/>
    <w:rsid w:val="004B4D0E"/>
    <w:rsid w:val="004B5292"/>
    <w:rsid w:val="004B6697"/>
    <w:rsid w:val="004B67C3"/>
    <w:rsid w:val="004B680D"/>
    <w:rsid w:val="004B7594"/>
    <w:rsid w:val="004B7693"/>
    <w:rsid w:val="004C1F53"/>
    <w:rsid w:val="004C1FA1"/>
    <w:rsid w:val="004C2271"/>
    <w:rsid w:val="004C3A39"/>
    <w:rsid w:val="004C41B3"/>
    <w:rsid w:val="004C76A2"/>
    <w:rsid w:val="004D0166"/>
    <w:rsid w:val="004D13FC"/>
    <w:rsid w:val="004D3BE4"/>
    <w:rsid w:val="004D5801"/>
    <w:rsid w:val="004D5914"/>
    <w:rsid w:val="004D7CEE"/>
    <w:rsid w:val="004D7F12"/>
    <w:rsid w:val="004E3F59"/>
    <w:rsid w:val="004E52E9"/>
    <w:rsid w:val="004E589D"/>
    <w:rsid w:val="004E72EA"/>
    <w:rsid w:val="004F0BAE"/>
    <w:rsid w:val="004F201D"/>
    <w:rsid w:val="004F3632"/>
    <w:rsid w:val="004F39FE"/>
    <w:rsid w:val="004F4BF6"/>
    <w:rsid w:val="004F510B"/>
    <w:rsid w:val="004F5589"/>
    <w:rsid w:val="00500944"/>
    <w:rsid w:val="0050234F"/>
    <w:rsid w:val="005037DF"/>
    <w:rsid w:val="0050475B"/>
    <w:rsid w:val="00504E27"/>
    <w:rsid w:val="00506BDE"/>
    <w:rsid w:val="00510710"/>
    <w:rsid w:val="0051082A"/>
    <w:rsid w:val="005109D8"/>
    <w:rsid w:val="00512101"/>
    <w:rsid w:val="00512D8F"/>
    <w:rsid w:val="00513106"/>
    <w:rsid w:val="0051367C"/>
    <w:rsid w:val="00513AEB"/>
    <w:rsid w:val="00513B74"/>
    <w:rsid w:val="005149B8"/>
    <w:rsid w:val="00514CE2"/>
    <w:rsid w:val="005153AD"/>
    <w:rsid w:val="00515C20"/>
    <w:rsid w:val="00516336"/>
    <w:rsid w:val="005167A5"/>
    <w:rsid w:val="005177AC"/>
    <w:rsid w:val="005200AF"/>
    <w:rsid w:val="00522554"/>
    <w:rsid w:val="00524310"/>
    <w:rsid w:val="005246BA"/>
    <w:rsid w:val="005249A6"/>
    <w:rsid w:val="00525964"/>
    <w:rsid w:val="00525DC7"/>
    <w:rsid w:val="005264E4"/>
    <w:rsid w:val="0053040C"/>
    <w:rsid w:val="00530AF0"/>
    <w:rsid w:val="00530C65"/>
    <w:rsid w:val="00531280"/>
    <w:rsid w:val="0053197F"/>
    <w:rsid w:val="00531F5A"/>
    <w:rsid w:val="0053320B"/>
    <w:rsid w:val="00534313"/>
    <w:rsid w:val="00534354"/>
    <w:rsid w:val="00535BC3"/>
    <w:rsid w:val="00540285"/>
    <w:rsid w:val="005410BA"/>
    <w:rsid w:val="0054330E"/>
    <w:rsid w:val="005434CF"/>
    <w:rsid w:val="005446F2"/>
    <w:rsid w:val="005458E7"/>
    <w:rsid w:val="005464D2"/>
    <w:rsid w:val="00546780"/>
    <w:rsid w:val="00546A3C"/>
    <w:rsid w:val="00546AE9"/>
    <w:rsid w:val="005476DB"/>
    <w:rsid w:val="005514E1"/>
    <w:rsid w:val="005518C2"/>
    <w:rsid w:val="00552822"/>
    <w:rsid w:val="0055396F"/>
    <w:rsid w:val="00554074"/>
    <w:rsid w:val="00554712"/>
    <w:rsid w:val="0055489C"/>
    <w:rsid w:val="00555223"/>
    <w:rsid w:val="00555AB0"/>
    <w:rsid w:val="00555BA2"/>
    <w:rsid w:val="00556D9F"/>
    <w:rsid w:val="0056237F"/>
    <w:rsid w:val="0056406D"/>
    <w:rsid w:val="00567908"/>
    <w:rsid w:val="005706D7"/>
    <w:rsid w:val="00572DBB"/>
    <w:rsid w:val="00573024"/>
    <w:rsid w:val="005735D7"/>
    <w:rsid w:val="0057570F"/>
    <w:rsid w:val="00575E8A"/>
    <w:rsid w:val="00576CE9"/>
    <w:rsid w:val="005770C5"/>
    <w:rsid w:val="0057725C"/>
    <w:rsid w:val="005772CB"/>
    <w:rsid w:val="00577752"/>
    <w:rsid w:val="005808F3"/>
    <w:rsid w:val="00583D34"/>
    <w:rsid w:val="00584108"/>
    <w:rsid w:val="00584250"/>
    <w:rsid w:val="00585CF6"/>
    <w:rsid w:val="0058630B"/>
    <w:rsid w:val="00586B47"/>
    <w:rsid w:val="00587974"/>
    <w:rsid w:val="00590F93"/>
    <w:rsid w:val="00591BCE"/>
    <w:rsid w:val="005944D4"/>
    <w:rsid w:val="005948DE"/>
    <w:rsid w:val="00594B26"/>
    <w:rsid w:val="00595425"/>
    <w:rsid w:val="00597314"/>
    <w:rsid w:val="00597613"/>
    <w:rsid w:val="00597F1F"/>
    <w:rsid w:val="005A0056"/>
    <w:rsid w:val="005A06EA"/>
    <w:rsid w:val="005A3CF5"/>
    <w:rsid w:val="005A4055"/>
    <w:rsid w:val="005A4226"/>
    <w:rsid w:val="005A4DB5"/>
    <w:rsid w:val="005A5277"/>
    <w:rsid w:val="005A5CAA"/>
    <w:rsid w:val="005A6348"/>
    <w:rsid w:val="005A6430"/>
    <w:rsid w:val="005B007F"/>
    <w:rsid w:val="005B3D1F"/>
    <w:rsid w:val="005B4DBA"/>
    <w:rsid w:val="005B558D"/>
    <w:rsid w:val="005B5E6F"/>
    <w:rsid w:val="005B6A5F"/>
    <w:rsid w:val="005C08C5"/>
    <w:rsid w:val="005C0E82"/>
    <w:rsid w:val="005C3048"/>
    <w:rsid w:val="005C46FC"/>
    <w:rsid w:val="005C587D"/>
    <w:rsid w:val="005C6302"/>
    <w:rsid w:val="005C7472"/>
    <w:rsid w:val="005C7D15"/>
    <w:rsid w:val="005D11B8"/>
    <w:rsid w:val="005D1ABB"/>
    <w:rsid w:val="005D3099"/>
    <w:rsid w:val="005D3D19"/>
    <w:rsid w:val="005D3FEF"/>
    <w:rsid w:val="005D6049"/>
    <w:rsid w:val="005D7112"/>
    <w:rsid w:val="005E038D"/>
    <w:rsid w:val="005E0471"/>
    <w:rsid w:val="005E07E8"/>
    <w:rsid w:val="005E0CC5"/>
    <w:rsid w:val="005E19DB"/>
    <w:rsid w:val="005E1B02"/>
    <w:rsid w:val="005E1BA7"/>
    <w:rsid w:val="005E343D"/>
    <w:rsid w:val="005E34E0"/>
    <w:rsid w:val="005E4D26"/>
    <w:rsid w:val="005E5936"/>
    <w:rsid w:val="005E5FD5"/>
    <w:rsid w:val="005E72F9"/>
    <w:rsid w:val="005E7749"/>
    <w:rsid w:val="005E7EF7"/>
    <w:rsid w:val="005F03B2"/>
    <w:rsid w:val="005F22A8"/>
    <w:rsid w:val="005F2380"/>
    <w:rsid w:val="005F2533"/>
    <w:rsid w:val="005F275C"/>
    <w:rsid w:val="005F3FE6"/>
    <w:rsid w:val="005F40FE"/>
    <w:rsid w:val="005F430E"/>
    <w:rsid w:val="005F4D68"/>
    <w:rsid w:val="005F6012"/>
    <w:rsid w:val="005F631C"/>
    <w:rsid w:val="006003FD"/>
    <w:rsid w:val="006015E0"/>
    <w:rsid w:val="00601B46"/>
    <w:rsid w:val="00601F15"/>
    <w:rsid w:val="0060201C"/>
    <w:rsid w:val="00602665"/>
    <w:rsid w:val="006026A3"/>
    <w:rsid w:val="00602CCF"/>
    <w:rsid w:val="00603438"/>
    <w:rsid w:val="00604CBD"/>
    <w:rsid w:val="00605914"/>
    <w:rsid w:val="00606A1F"/>
    <w:rsid w:val="0060706C"/>
    <w:rsid w:val="0060774A"/>
    <w:rsid w:val="00607EE6"/>
    <w:rsid w:val="006107EC"/>
    <w:rsid w:val="00612C06"/>
    <w:rsid w:val="00613BDC"/>
    <w:rsid w:val="00613CB3"/>
    <w:rsid w:val="00614F53"/>
    <w:rsid w:val="00616240"/>
    <w:rsid w:val="006171A8"/>
    <w:rsid w:val="00617CA3"/>
    <w:rsid w:val="0062080B"/>
    <w:rsid w:val="00620B4E"/>
    <w:rsid w:val="00620E42"/>
    <w:rsid w:val="00621FD6"/>
    <w:rsid w:val="0062291E"/>
    <w:rsid w:val="006235B1"/>
    <w:rsid w:val="006237BE"/>
    <w:rsid w:val="00623A0C"/>
    <w:rsid w:val="00624A98"/>
    <w:rsid w:val="00624D05"/>
    <w:rsid w:val="0062713E"/>
    <w:rsid w:val="00627A9E"/>
    <w:rsid w:val="00627CA9"/>
    <w:rsid w:val="00627E7F"/>
    <w:rsid w:val="006320D5"/>
    <w:rsid w:val="00632295"/>
    <w:rsid w:val="00632534"/>
    <w:rsid w:val="00632610"/>
    <w:rsid w:val="00633A18"/>
    <w:rsid w:val="0063450C"/>
    <w:rsid w:val="0063455A"/>
    <w:rsid w:val="00634F2D"/>
    <w:rsid w:val="006362AA"/>
    <w:rsid w:val="00636AFF"/>
    <w:rsid w:val="0063734C"/>
    <w:rsid w:val="00637595"/>
    <w:rsid w:val="006408A8"/>
    <w:rsid w:val="006415E9"/>
    <w:rsid w:val="00641913"/>
    <w:rsid w:val="006428A5"/>
    <w:rsid w:val="00642FD5"/>
    <w:rsid w:val="00643069"/>
    <w:rsid w:val="0064526E"/>
    <w:rsid w:val="00646CB0"/>
    <w:rsid w:val="00647ED4"/>
    <w:rsid w:val="00647F32"/>
    <w:rsid w:val="00654AD7"/>
    <w:rsid w:val="006556A0"/>
    <w:rsid w:val="006556F0"/>
    <w:rsid w:val="00660AFB"/>
    <w:rsid w:val="00660B97"/>
    <w:rsid w:val="00661EAA"/>
    <w:rsid w:val="00662195"/>
    <w:rsid w:val="00662204"/>
    <w:rsid w:val="00662313"/>
    <w:rsid w:val="006627BF"/>
    <w:rsid w:val="0066410A"/>
    <w:rsid w:val="00664430"/>
    <w:rsid w:val="00664466"/>
    <w:rsid w:val="006644ED"/>
    <w:rsid w:val="00664A3A"/>
    <w:rsid w:val="00666602"/>
    <w:rsid w:val="00666E4E"/>
    <w:rsid w:val="00670BE0"/>
    <w:rsid w:val="00672FA3"/>
    <w:rsid w:val="00673FEE"/>
    <w:rsid w:val="00675495"/>
    <w:rsid w:val="006805D2"/>
    <w:rsid w:val="00680B9F"/>
    <w:rsid w:val="00683259"/>
    <w:rsid w:val="00684452"/>
    <w:rsid w:val="00684C80"/>
    <w:rsid w:val="0068509E"/>
    <w:rsid w:val="0069043B"/>
    <w:rsid w:val="00691C66"/>
    <w:rsid w:val="00694494"/>
    <w:rsid w:val="006950CE"/>
    <w:rsid w:val="006961D1"/>
    <w:rsid w:val="00697E75"/>
    <w:rsid w:val="00697FBF"/>
    <w:rsid w:val="006A0FD6"/>
    <w:rsid w:val="006A16E5"/>
    <w:rsid w:val="006A19E4"/>
    <w:rsid w:val="006A1C6B"/>
    <w:rsid w:val="006A2904"/>
    <w:rsid w:val="006A2DCC"/>
    <w:rsid w:val="006A309C"/>
    <w:rsid w:val="006A4D92"/>
    <w:rsid w:val="006A6077"/>
    <w:rsid w:val="006A6DA9"/>
    <w:rsid w:val="006A7AB3"/>
    <w:rsid w:val="006B1A59"/>
    <w:rsid w:val="006B230D"/>
    <w:rsid w:val="006B267C"/>
    <w:rsid w:val="006B3146"/>
    <w:rsid w:val="006B3BA3"/>
    <w:rsid w:val="006B3E94"/>
    <w:rsid w:val="006B4BCB"/>
    <w:rsid w:val="006B52A0"/>
    <w:rsid w:val="006B5FE1"/>
    <w:rsid w:val="006B65B1"/>
    <w:rsid w:val="006B67CC"/>
    <w:rsid w:val="006B7AEF"/>
    <w:rsid w:val="006C1845"/>
    <w:rsid w:val="006C580D"/>
    <w:rsid w:val="006C71D3"/>
    <w:rsid w:val="006D0BE1"/>
    <w:rsid w:val="006D1078"/>
    <w:rsid w:val="006D3F5D"/>
    <w:rsid w:val="006D406B"/>
    <w:rsid w:val="006D43BA"/>
    <w:rsid w:val="006D578A"/>
    <w:rsid w:val="006D5F32"/>
    <w:rsid w:val="006D680C"/>
    <w:rsid w:val="006E0062"/>
    <w:rsid w:val="006E296A"/>
    <w:rsid w:val="006E459E"/>
    <w:rsid w:val="006E469F"/>
    <w:rsid w:val="006E5AAC"/>
    <w:rsid w:val="006E5EAA"/>
    <w:rsid w:val="006F1302"/>
    <w:rsid w:val="006F1A8A"/>
    <w:rsid w:val="006F1FE8"/>
    <w:rsid w:val="006F2B2F"/>
    <w:rsid w:val="006F350C"/>
    <w:rsid w:val="006F3708"/>
    <w:rsid w:val="006F39A0"/>
    <w:rsid w:val="006F3AA4"/>
    <w:rsid w:val="006F5014"/>
    <w:rsid w:val="006F52BE"/>
    <w:rsid w:val="006F688D"/>
    <w:rsid w:val="006F6DE7"/>
    <w:rsid w:val="00704405"/>
    <w:rsid w:val="00704689"/>
    <w:rsid w:val="00704E79"/>
    <w:rsid w:val="00706417"/>
    <w:rsid w:val="00706DBE"/>
    <w:rsid w:val="0070793E"/>
    <w:rsid w:val="00710931"/>
    <w:rsid w:val="00710A31"/>
    <w:rsid w:val="0071237B"/>
    <w:rsid w:val="007131F8"/>
    <w:rsid w:val="00714220"/>
    <w:rsid w:val="0071448A"/>
    <w:rsid w:val="0071584A"/>
    <w:rsid w:val="0071633E"/>
    <w:rsid w:val="007172D9"/>
    <w:rsid w:val="0071743C"/>
    <w:rsid w:val="007179E1"/>
    <w:rsid w:val="00720299"/>
    <w:rsid w:val="00720322"/>
    <w:rsid w:val="0072186D"/>
    <w:rsid w:val="00721B58"/>
    <w:rsid w:val="0072262B"/>
    <w:rsid w:val="0072273C"/>
    <w:rsid w:val="00722D63"/>
    <w:rsid w:val="00723EDA"/>
    <w:rsid w:val="0072401D"/>
    <w:rsid w:val="0072408A"/>
    <w:rsid w:val="0072425E"/>
    <w:rsid w:val="007247BC"/>
    <w:rsid w:val="00725371"/>
    <w:rsid w:val="00730476"/>
    <w:rsid w:val="0073051A"/>
    <w:rsid w:val="00734D94"/>
    <w:rsid w:val="007357E9"/>
    <w:rsid w:val="0073591A"/>
    <w:rsid w:val="00736E7F"/>
    <w:rsid w:val="00736F7F"/>
    <w:rsid w:val="00737AEE"/>
    <w:rsid w:val="00737E6A"/>
    <w:rsid w:val="00740439"/>
    <w:rsid w:val="00742901"/>
    <w:rsid w:val="007429B7"/>
    <w:rsid w:val="00743328"/>
    <w:rsid w:val="00744C13"/>
    <w:rsid w:val="007458B0"/>
    <w:rsid w:val="00747AEA"/>
    <w:rsid w:val="00750B1F"/>
    <w:rsid w:val="00751331"/>
    <w:rsid w:val="007520DB"/>
    <w:rsid w:val="00752210"/>
    <w:rsid w:val="00752B66"/>
    <w:rsid w:val="007574F0"/>
    <w:rsid w:val="0076391A"/>
    <w:rsid w:val="00764588"/>
    <w:rsid w:val="00765289"/>
    <w:rsid w:val="007655AE"/>
    <w:rsid w:val="007663CE"/>
    <w:rsid w:val="007669E7"/>
    <w:rsid w:val="0076794B"/>
    <w:rsid w:val="00767BB2"/>
    <w:rsid w:val="00767E1A"/>
    <w:rsid w:val="0077170A"/>
    <w:rsid w:val="00771C86"/>
    <w:rsid w:val="00773031"/>
    <w:rsid w:val="007743B2"/>
    <w:rsid w:val="00775E74"/>
    <w:rsid w:val="00777341"/>
    <w:rsid w:val="0078052F"/>
    <w:rsid w:val="00780F65"/>
    <w:rsid w:val="007813FB"/>
    <w:rsid w:val="00783684"/>
    <w:rsid w:val="00785616"/>
    <w:rsid w:val="00786B85"/>
    <w:rsid w:val="00787128"/>
    <w:rsid w:val="0078782B"/>
    <w:rsid w:val="00791983"/>
    <w:rsid w:val="00791F39"/>
    <w:rsid w:val="007926F0"/>
    <w:rsid w:val="00792B33"/>
    <w:rsid w:val="00792D90"/>
    <w:rsid w:val="00793141"/>
    <w:rsid w:val="0079354B"/>
    <w:rsid w:val="00794714"/>
    <w:rsid w:val="007A013A"/>
    <w:rsid w:val="007A16A4"/>
    <w:rsid w:val="007A2DF1"/>
    <w:rsid w:val="007A2FDC"/>
    <w:rsid w:val="007A50D5"/>
    <w:rsid w:val="007A626E"/>
    <w:rsid w:val="007A6EAA"/>
    <w:rsid w:val="007A74DE"/>
    <w:rsid w:val="007A754B"/>
    <w:rsid w:val="007A7A92"/>
    <w:rsid w:val="007B05F9"/>
    <w:rsid w:val="007B0DDA"/>
    <w:rsid w:val="007B192C"/>
    <w:rsid w:val="007B196D"/>
    <w:rsid w:val="007B2395"/>
    <w:rsid w:val="007B2AE5"/>
    <w:rsid w:val="007B303F"/>
    <w:rsid w:val="007B46DE"/>
    <w:rsid w:val="007B69F0"/>
    <w:rsid w:val="007B79EC"/>
    <w:rsid w:val="007B7CD6"/>
    <w:rsid w:val="007C1080"/>
    <w:rsid w:val="007C1D76"/>
    <w:rsid w:val="007C2294"/>
    <w:rsid w:val="007C32C9"/>
    <w:rsid w:val="007C3553"/>
    <w:rsid w:val="007C4516"/>
    <w:rsid w:val="007C49A6"/>
    <w:rsid w:val="007C53D5"/>
    <w:rsid w:val="007C5FCE"/>
    <w:rsid w:val="007C7833"/>
    <w:rsid w:val="007D056B"/>
    <w:rsid w:val="007D0BBE"/>
    <w:rsid w:val="007D29EA"/>
    <w:rsid w:val="007D2EB5"/>
    <w:rsid w:val="007D431A"/>
    <w:rsid w:val="007D4380"/>
    <w:rsid w:val="007D43A5"/>
    <w:rsid w:val="007D498A"/>
    <w:rsid w:val="007D4F07"/>
    <w:rsid w:val="007D5DC3"/>
    <w:rsid w:val="007D6C28"/>
    <w:rsid w:val="007D79D7"/>
    <w:rsid w:val="007D7AE7"/>
    <w:rsid w:val="007E0653"/>
    <w:rsid w:val="007E0B6D"/>
    <w:rsid w:val="007E228B"/>
    <w:rsid w:val="007E26A3"/>
    <w:rsid w:val="007E38C2"/>
    <w:rsid w:val="007E39D9"/>
    <w:rsid w:val="007E48E1"/>
    <w:rsid w:val="007E5147"/>
    <w:rsid w:val="007E7EB8"/>
    <w:rsid w:val="007F23C9"/>
    <w:rsid w:val="007F2DFF"/>
    <w:rsid w:val="007F4B07"/>
    <w:rsid w:val="00800811"/>
    <w:rsid w:val="0080093A"/>
    <w:rsid w:val="008011E0"/>
    <w:rsid w:val="00801F47"/>
    <w:rsid w:val="008024EA"/>
    <w:rsid w:val="00802A32"/>
    <w:rsid w:val="008046FC"/>
    <w:rsid w:val="00804C01"/>
    <w:rsid w:val="00807617"/>
    <w:rsid w:val="00810816"/>
    <w:rsid w:val="00810AC6"/>
    <w:rsid w:val="00810E6C"/>
    <w:rsid w:val="008112CC"/>
    <w:rsid w:val="00811BF8"/>
    <w:rsid w:val="00811D39"/>
    <w:rsid w:val="00812550"/>
    <w:rsid w:val="00813373"/>
    <w:rsid w:val="00813B89"/>
    <w:rsid w:val="00814EA7"/>
    <w:rsid w:val="008168A9"/>
    <w:rsid w:val="00820B83"/>
    <w:rsid w:val="00823A8C"/>
    <w:rsid w:val="00827C00"/>
    <w:rsid w:val="00830FD1"/>
    <w:rsid w:val="00832EE4"/>
    <w:rsid w:val="008351A3"/>
    <w:rsid w:val="0083564C"/>
    <w:rsid w:val="00835707"/>
    <w:rsid w:val="00835B26"/>
    <w:rsid w:val="00836389"/>
    <w:rsid w:val="00836A2B"/>
    <w:rsid w:val="0083711E"/>
    <w:rsid w:val="00837144"/>
    <w:rsid w:val="008375E1"/>
    <w:rsid w:val="0083778A"/>
    <w:rsid w:val="00840499"/>
    <w:rsid w:val="00840F51"/>
    <w:rsid w:val="00841192"/>
    <w:rsid w:val="00841322"/>
    <w:rsid w:val="008422D1"/>
    <w:rsid w:val="00843612"/>
    <w:rsid w:val="00845A25"/>
    <w:rsid w:val="00847196"/>
    <w:rsid w:val="00850B75"/>
    <w:rsid w:val="008517FA"/>
    <w:rsid w:val="00851D28"/>
    <w:rsid w:val="00852827"/>
    <w:rsid w:val="00853FAF"/>
    <w:rsid w:val="00854B59"/>
    <w:rsid w:val="00856BA3"/>
    <w:rsid w:val="008573AE"/>
    <w:rsid w:val="0086008F"/>
    <w:rsid w:val="00861124"/>
    <w:rsid w:val="00862DB8"/>
    <w:rsid w:val="00863F59"/>
    <w:rsid w:val="00864656"/>
    <w:rsid w:val="00864BB2"/>
    <w:rsid w:val="00865451"/>
    <w:rsid w:val="00865868"/>
    <w:rsid w:val="00865A03"/>
    <w:rsid w:val="00866B4D"/>
    <w:rsid w:val="008674C1"/>
    <w:rsid w:val="008702A7"/>
    <w:rsid w:val="008709ED"/>
    <w:rsid w:val="00870CE5"/>
    <w:rsid w:val="008725FA"/>
    <w:rsid w:val="00873172"/>
    <w:rsid w:val="00873F6A"/>
    <w:rsid w:val="00874B16"/>
    <w:rsid w:val="00875226"/>
    <w:rsid w:val="00875552"/>
    <w:rsid w:val="00875E29"/>
    <w:rsid w:val="0087657C"/>
    <w:rsid w:val="008815B1"/>
    <w:rsid w:val="00881DB6"/>
    <w:rsid w:val="00882010"/>
    <w:rsid w:val="00882115"/>
    <w:rsid w:val="00882370"/>
    <w:rsid w:val="00882424"/>
    <w:rsid w:val="00882498"/>
    <w:rsid w:val="0088342D"/>
    <w:rsid w:val="00883838"/>
    <w:rsid w:val="0088754A"/>
    <w:rsid w:val="00891ACD"/>
    <w:rsid w:val="00892097"/>
    <w:rsid w:val="0089243A"/>
    <w:rsid w:val="00893A6A"/>
    <w:rsid w:val="00894CF5"/>
    <w:rsid w:val="0089563A"/>
    <w:rsid w:val="00895B3C"/>
    <w:rsid w:val="00895C89"/>
    <w:rsid w:val="008962E4"/>
    <w:rsid w:val="008A0778"/>
    <w:rsid w:val="008A08D8"/>
    <w:rsid w:val="008A134F"/>
    <w:rsid w:val="008A41A0"/>
    <w:rsid w:val="008A5055"/>
    <w:rsid w:val="008A5CFB"/>
    <w:rsid w:val="008A5F2D"/>
    <w:rsid w:val="008A620F"/>
    <w:rsid w:val="008A6D7F"/>
    <w:rsid w:val="008B1522"/>
    <w:rsid w:val="008B17A2"/>
    <w:rsid w:val="008B20AB"/>
    <w:rsid w:val="008B33A5"/>
    <w:rsid w:val="008B3846"/>
    <w:rsid w:val="008B405F"/>
    <w:rsid w:val="008B41EC"/>
    <w:rsid w:val="008B4AD6"/>
    <w:rsid w:val="008B58C4"/>
    <w:rsid w:val="008B6482"/>
    <w:rsid w:val="008B7698"/>
    <w:rsid w:val="008C016B"/>
    <w:rsid w:val="008C0797"/>
    <w:rsid w:val="008C097F"/>
    <w:rsid w:val="008C1041"/>
    <w:rsid w:val="008C18AB"/>
    <w:rsid w:val="008C32E2"/>
    <w:rsid w:val="008C4A71"/>
    <w:rsid w:val="008C4B19"/>
    <w:rsid w:val="008C69EC"/>
    <w:rsid w:val="008D1733"/>
    <w:rsid w:val="008D19AA"/>
    <w:rsid w:val="008D281A"/>
    <w:rsid w:val="008D38ED"/>
    <w:rsid w:val="008D3BAF"/>
    <w:rsid w:val="008D3F1A"/>
    <w:rsid w:val="008D44D9"/>
    <w:rsid w:val="008D5EAD"/>
    <w:rsid w:val="008D746E"/>
    <w:rsid w:val="008E3CE1"/>
    <w:rsid w:val="008E5206"/>
    <w:rsid w:val="008E5CC6"/>
    <w:rsid w:val="008E6A6E"/>
    <w:rsid w:val="008E7A33"/>
    <w:rsid w:val="008F0158"/>
    <w:rsid w:val="008F0960"/>
    <w:rsid w:val="008F0AE6"/>
    <w:rsid w:val="008F1CBC"/>
    <w:rsid w:val="008F2480"/>
    <w:rsid w:val="008F2583"/>
    <w:rsid w:val="008F2E08"/>
    <w:rsid w:val="008F5242"/>
    <w:rsid w:val="008F5F3A"/>
    <w:rsid w:val="008F69BA"/>
    <w:rsid w:val="008F6A6F"/>
    <w:rsid w:val="008F6F9C"/>
    <w:rsid w:val="0090086C"/>
    <w:rsid w:val="00901108"/>
    <w:rsid w:val="009038B4"/>
    <w:rsid w:val="00903B9D"/>
    <w:rsid w:val="00903CAA"/>
    <w:rsid w:val="00905F5A"/>
    <w:rsid w:val="00906B35"/>
    <w:rsid w:val="00906B77"/>
    <w:rsid w:val="00906EC1"/>
    <w:rsid w:val="009108EB"/>
    <w:rsid w:val="00912613"/>
    <w:rsid w:val="0091476E"/>
    <w:rsid w:val="009160FA"/>
    <w:rsid w:val="009169AC"/>
    <w:rsid w:val="009170FF"/>
    <w:rsid w:val="00921025"/>
    <w:rsid w:val="00921255"/>
    <w:rsid w:val="009218F8"/>
    <w:rsid w:val="009229CB"/>
    <w:rsid w:val="00922B42"/>
    <w:rsid w:val="00922FA8"/>
    <w:rsid w:val="009234CE"/>
    <w:rsid w:val="00924605"/>
    <w:rsid w:val="0092494B"/>
    <w:rsid w:val="00925A07"/>
    <w:rsid w:val="00926369"/>
    <w:rsid w:val="00926733"/>
    <w:rsid w:val="00930287"/>
    <w:rsid w:val="009302AD"/>
    <w:rsid w:val="00932604"/>
    <w:rsid w:val="009332E0"/>
    <w:rsid w:val="00936198"/>
    <w:rsid w:val="009369AD"/>
    <w:rsid w:val="00937AC6"/>
    <w:rsid w:val="00937C1D"/>
    <w:rsid w:val="00940F0D"/>
    <w:rsid w:val="009416A4"/>
    <w:rsid w:val="00941AD9"/>
    <w:rsid w:val="00942021"/>
    <w:rsid w:val="009422AA"/>
    <w:rsid w:val="0094254D"/>
    <w:rsid w:val="0094323B"/>
    <w:rsid w:val="00943B90"/>
    <w:rsid w:val="00943EDE"/>
    <w:rsid w:val="00943F86"/>
    <w:rsid w:val="0094460E"/>
    <w:rsid w:val="00944697"/>
    <w:rsid w:val="00944DA3"/>
    <w:rsid w:val="0094508F"/>
    <w:rsid w:val="009454DA"/>
    <w:rsid w:val="0094557A"/>
    <w:rsid w:val="009455CB"/>
    <w:rsid w:val="009471A5"/>
    <w:rsid w:val="00947B72"/>
    <w:rsid w:val="00950F18"/>
    <w:rsid w:val="00952E2B"/>
    <w:rsid w:val="00952FC8"/>
    <w:rsid w:val="0095378B"/>
    <w:rsid w:val="00954A11"/>
    <w:rsid w:val="00960638"/>
    <w:rsid w:val="00960D03"/>
    <w:rsid w:val="00961EEF"/>
    <w:rsid w:val="00962E89"/>
    <w:rsid w:val="009634C6"/>
    <w:rsid w:val="00965C71"/>
    <w:rsid w:val="00966403"/>
    <w:rsid w:val="00970F4E"/>
    <w:rsid w:val="00971E58"/>
    <w:rsid w:val="00971E67"/>
    <w:rsid w:val="009725C2"/>
    <w:rsid w:val="0097348F"/>
    <w:rsid w:val="00974C8E"/>
    <w:rsid w:val="00976533"/>
    <w:rsid w:val="00977742"/>
    <w:rsid w:val="00980246"/>
    <w:rsid w:val="009803C7"/>
    <w:rsid w:val="00980F38"/>
    <w:rsid w:val="00981B0B"/>
    <w:rsid w:val="0098213D"/>
    <w:rsid w:val="00983250"/>
    <w:rsid w:val="00983289"/>
    <w:rsid w:val="00984B33"/>
    <w:rsid w:val="00984BC7"/>
    <w:rsid w:val="00985BC5"/>
    <w:rsid w:val="0098696D"/>
    <w:rsid w:val="00986EA9"/>
    <w:rsid w:val="00986F50"/>
    <w:rsid w:val="00987B7A"/>
    <w:rsid w:val="00987D6D"/>
    <w:rsid w:val="0099046D"/>
    <w:rsid w:val="00990FF3"/>
    <w:rsid w:val="0099293D"/>
    <w:rsid w:val="0099339E"/>
    <w:rsid w:val="00993EFD"/>
    <w:rsid w:val="00994CEE"/>
    <w:rsid w:val="0099574F"/>
    <w:rsid w:val="00996730"/>
    <w:rsid w:val="00996779"/>
    <w:rsid w:val="00996D54"/>
    <w:rsid w:val="00997307"/>
    <w:rsid w:val="00997A0A"/>
    <w:rsid w:val="009A0134"/>
    <w:rsid w:val="009A1E64"/>
    <w:rsid w:val="009A28E2"/>
    <w:rsid w:val="009A2F40"/>
    <w:rsid w:val="009A338B"/>
    <w:rsid w:val="009A37DF"/>
    <w:rsid w:val="009A4A91"/>
    <w:rsid w:val="009A6580"/>
    <w:rsid w:val="009A7509"/>
    <w:rsid w:val="009A7EA7"/>
    <w:rsid w:val="009B19D9"/>
    <w:rsid w:val="009B2DBF"/>
    <w:rsid w:val="009B337B"/>
    <w:rsid w:val="009B5721"/>
    <w:rsid w:val="009B6EEB"/>
    <w:rsid w:val="009B77AD"/>
    <w:rsid w:val="009C0DE9"/>
    <w:rsid w:val="009C11B5"/>
    <w:rsid w:val="009C3AC1"/>
    <w:rsid w:val="009C4718"/>
    <w:rsid w:val="009C5674"/>
    <w:rsid w:val="009C6936"/>
    <w:rsid w:val="009C6C18"/>
    <w:rsid w:val="009C78CB"/>
    <w:rsid w:val="009C7BE2"/>
    <w:rsid w:val="009D0BF0"/>
    <w:rsid w:val="009D0C4B"/>
    <w:rsid w:val="009D2B5D"/>
    <w:rsid w:val="009D337A"/>
    <w:rsid w:val="009D3B7B"/>
    <w:rsid w:val="009D6042"/>
    <w:rsid w:val="009D6504"/>
    <w:rsid w:val="009D7038"/>
    <w:rsid w:val="009E05C6"/>
    <w:rsid w:val="009E31F9"/>
    <w:rsid w:val="009E56AE"/>
    <w:rsid w:val="009E5C10"/>
    <w:rsid w:val="009E5E60"/>
    <w:rsid w:val="009E6DE9"/>
    <w:rsid w:val="009E7576"/>
    <w:rsid w:val="009F1F95"/>
    <w:rsid w:val="009F522A"/>
    <w:rsid w:val="00A008A1"/>
    <w:rsid w:val="00A00F22"/>
    <w:rsid w:val="00A018C7"/>
    <w:rsid w:val="00A028F6"/>
    <w:rsid w:val="00A0444C"/>
    <w:rsid w:val="00A0457F"/>
    <w:rsid w:val="00A05E53"/>
    <w:rsid w:val="00A07960"/>
    <w:rsid w:val="00A07BFC"/>
    <w:rsid w:val="00A11F86"/>
    <w:rsid w:val="00A162B3"/>
    <w:rsid w:val="00A17BE1"/>
    <w:rsid w:val="00A20CD9"/>
    <w:rsid w:val="00A20D23"/>
    <w:rsid w:val="00A210FC"/>
    <w:rsid w:val="00A235E0"/>
    <w:rsid w:val="00A2435C"/>
    <w:rsid w:val="00A24666"/>
    <w:rsid w:val="00A25BD6"/>
    <w:rsid w:val="00A25D45"/>
    <w:rsid w:val="00A26566"/>
    <w:rsid w:val="00A27E5D"/>
    <w:rsid w:val="00A32110"/>
    <w:rsid w:val="00A32122"/>
    <w:rsid w:val="00A34CD7"/>
    <w:rsid w:val="00A34FCE"/>
    <w:rsid w:val="00A415C6"/>
    <w:rsid w:val="00A43674"/>
    <w:rsid w:val="00A45402"/>
    <w:rsid w:val="00A460CC"/>
    <w:rsid w:val="00A47BB0"/>
    <w:rsid w:val="00A505D4"/>
    <w:rsid w:val="00A5095E"/>
    <w:rsid w:val="00A50B2D"/>
    <w:rsid w:val="00A50D27"/>
    <w:rsid w:val="00A52806"/>
    <w:rsid w:val="00A52EE4"/>
    <w:rsid w:val="00A532DF"/>
    <w:rsid w:val="00A57E45"/>
    <w:rsid w:val="00A6197F"/>
    <w:rsid w:val="00A63F0E"/>
    <w:rsid w:val="00A640B5"/>
    <w:rsid w:val="00A65168"/>
    <w:rsid w:val="00A66F69"/>
    <w:rsid w:val="00A67AB8"/>
    <w:rsid w:val="00A67B88"/>
    <w:rsid w:val="00A706F4"/>
    <w:rsid w:val="00A71D20"/>
    <w:rsid w:val="00A7249F"/>
    <w:rsid w:val="00A734F5"/>
    <w:rsid w:val="00A75280"/>
    <w:rsid w:val="00A77279"/>
    <w:rsid w:val="00A801DE"/>
    <w:rsid w:val="00A81E29"/>
    <w:rsid w:val="00A8285C"/>
    <w:rsid w:val="00A82CEB"/>
    <w:rsid w:val="00A84E51"/>
    <w:rsid w:val="00A91905"/>
    <w:rsid w:val="00A92136"/>
    <w:rsid w:val="00A92C36"/>
    <w:rsid w:val="00A93365"/>
    <w:rsid w:val="00A93609"/>
    <w:rsid w:val="00A96190"/>
    <w:rsid w:val="00A97027"/>
    <w:rsid w:val="00AA23D4"/>
    <w:rsid w:val="00AA3037"/>
    <w:rsid w:val="00AA3AAA"/>
    <w:rsid w:val="00AA4BDB"/>
    <w:rsid w:val="00AA5D04"/>
    <w:rsid w:val="00AB29C0"/>
    <w:rsid w:val="00AB60B1"/>
    <w:rsid w:val="00AB6D66"/>
    <w:rsid w:val="00AB74AF"/>
    <w:rsid w:val="00AB76EF"/>
    <w:rsid w:val="00AC0921"/>
    <w:rsid w:val="00AC1129"/>
    <w:rsid w:val="00AC14BB"/>
    <w:rsid w:val="00AC29A6"/>
    <w:rsid w:val="00AC6B37"/>
    <w:rsid w:val="00AC6EB1"/>
    <w:rsid w:val="00AC7B7C"/>
    <w:rsid w:val="00AD1DCB"/>
    <w:rsid w:val="00AD20B4"/>
    <w:rsid w:val="00AD230F"/>
    <w:rsid w:val="00AD45F4"/>
    <w:rsid w:val="00AD5154"/>
    <w:rsid w:val="00AD57DF"/>
    <w:rsid w:val="00AD63FA"/>
    <w:rsid w:val="00AD7D4E"/>
    <w:rsid w:val="00AE4861"/>
    <w:rsid w:val="00AE497C"/>
    <w:rsid w:val="00AE7D33"/>
    <w:rsid w:val="00AE7F0F"/>
    <w:rsid w:val="00AE7F62"/>
    <w:rsid w:val="00AF0D89"/>
    <w:rsid w:val="00AF13A5"/>
    <w:rsid w:val="00AF1F5D"/>
    <w:rsid w:val="00AF41D1"/>
    <w:rsid w:val="00AF5370"/>
    <w:rsid w:val="00AF5B81"/>
    <w:rsid w:val="00AF75D3"/>
    <w:rsid w:val="00B01313"/>
    <w:rsid w:val="00B015E2"/>
    <w:rsid w:val="00B036C5"/>
    <w:rsid w:val="00B03BF6"/>
    <w:rsid w:val="00B04315"/>
    <w:rsid w:val="00B04DDD"/>
    <w:rsid w:val="00B04E01"/>
    <w:rsid w:val="00B0508D"/>
    <w:rsid w:val="00B05A0A"/>
    <w:rsid w:val="00B06CF9"/>
    <w:rsid w:val="00B12C99"/>
    <w:rsid w:val="00B147E7"/>
    <w:rsid w:val="00B14A78"/>
    <w:rsid w:val="00B14F8C"/>
    <w:rsid w:val="00B17ABE"/>
    <w:rsid w:val="00B17AF0"/>
    <w:rsid w:val="00B22D63"/>
    <w:rsid w:val="00B237B4"/>
    <w:rsid w:val="00B239C4"/>
    <w:rsid w:val="00B248A2"/>
    <w:rsid w:val="00B257A1"/>
    <w:rsid w:val="00B261C1"/>
    <w:rsid w:val="00B26B15"/>
    <w:rsid w:val="00B26DEA"/>
    <w:rsid w:val="00B3106F"/>
    <w:rsid w:val="00B317E4"/>
    <w:rsid w:val="00B33DB4"/>
    <w:rsid w:val="00B34F27"/>
    <w:rsid w:val="00B360F7"/>
    <w:rsid w:val="00B3761C"/>
    <w:rsid w:val="00B41638"/>
    <w:rsid w:val="00B4259D"/>
    <w:rsid w:val="00B428C8"/>
    <w:rsid w:val="00B42B6F"/>
    <w:rsid w:val="00B43060"/>
    <w:rsid w:val="00B44A2A"/>
    <w:rsid w:val="00B463C6"/>
    <w:rsid w:val="00B46558"/>
    <w:rsid w:val="00B47B1B"/>
    <w:rsid w:val="00B503A5"/>
    <w:rsid w:val="00B514F8"/>
    <w:rsid w:val="00B5218F"/>
    <w:rsid w:val="00B52DC5"/>
    <w:rsid w:val="00B52FD4"/>
    <w:rsid w:val="00B53FA9"/>
    <w:rsid w:val="00B55F6E"/>
    <w:rsid w:val="00B563EC"/>
    <w:rsid w:val="00B57911"/>
    <w:rsid w:val="00B61D48"/>
    <w:rsid w:val="00B64BFE"/>
    <w:rsid w:val="00B70E0A"/>
    <w:rsid w:val="00B71D48"/>
    <w:rsid w:val="00B72CC0"/>
    <w:rsid w:val="00B744D9"/>
    <w:rsid w:val="00B7713E"/>
    <w:rsid w:val="00B77953"/>
    <w:rsid w:val="00B80647"/>
    <w:rsid w:val="00B80A06"/>
    <w:rsid w:val="00B8174C"/>
    <w:rsid w:val="00B819B0"/>
    <w:rsid w:val="00B82785"/>
    <w:rsid w:val="00B82D30"/>
    <w:rsid w:val="00B831B5"/>
    <w:rsid w:val="00B85418"/>
    <w:rsid w:val="00B8591A"/>
    <w:rsid w:val="00B85D84"/>
    <w:rsid w:val="00B87394"/>
    <w:rsid w:val="00B87DE2"/>
    <w:rsid w:val="00B91A96"/>
    <w:rsid w:val="00B91CC2"/>
    <w:rsid w:val="00B947B0"/>
    <w:rsid w:val="00B959E6"/>
    <w:rsid w:val="00B95A5A"/>
    <w:rsid w:val="00B95BE1"/>
    <w:rsid w:val="00B95DAA"/>
    <w:rsid w:val="00B978F9"/>
    <w:rsid w:val="00BA23E9"/>
    <w:rsid w:val="00BA4CA5"/>
    <w:rsid w:val="00BA4FD5"/>
    <w:rsid w:val="00BA5510"/>
    <w:rsid w:val="00BA55DA"/>
    <w:rsid w:val="00BA7CE3"/>
    <w:rsid w:val="00BB1B9B"/>
    <w:rsid w:val="00BB3335"/>
    <w:rsid w:val="00BB3A5E"/>
    <w:rsid w:val="00BC08A7"/>
    <w:rsid w:val="00BC0C94"/>
    <w:rsid w:val="00BC123A"/>
    <w:rsid w:val="00BC20EC"/>
    <w:rsid w:val="00BC2D3F"/>
    <w:rsid w:val="00BC34BA"/>
    <w:rsid w:val="00BC3938"/>
    <w:rsid w:val="00BC3FEE"/>
    <w:rsid w:val="00BC47E9"/>
    <w:rsid w:val="00BC57D8"/>
    <w:rsid w:val="00BC62BC"/>
    <w:rsid w:val="00BC6528"/>
    <w:rsid w:val="00BC7217"/>
    <w:rsid w:val="00BD096D"/>
    <w:rsid w:val="00BD1424"/>
    <w:rsid w:val="00BD14DF"/>
    <w:rsid w:val="00BD1C0E"/>
    <w:rsid w:val="00BD1C7A"/>
    <w:rsid w:val="00BD1E8F"/>
    <w:rsid w:val="00BD2419"/>
    <w:rsid w:val="00BD3304"/>
    <w:rsid w:val="00BD4A42"/>
    <w:rsid w:val="00BD509D"/>
    <w:rsid w:val="00BD572D"/>
    <w:rsid w:val="00BD63E8"/>
    <w:rsid w:val="00BD6749"/>
    <w:rsid w:val="00BD7C66"/>
    <w:rsid w:val="00BE0426"/>
    <w:rsid w:val="00BE2303"/>
    <w:rsid w:val="00BE2BAD"/>
    <w:rsid w:val="00BE2EB1"/>
    <w:rsid w:val="00BE68F0"/>
    <w:rsid w:val="00BF318F"/>
    <w:rsid w:val="00BF37A9"/>
    <w:rsid w:val="00BF3FB5"/>
    <w:rsid w:val="00BF4340"/>
    <w:rsid w:val="00BF4907"/>
    <w:rsid w:val="00BF66AD"/>
    <w:rsid w:val="00BF6EA2"/>
    <w:rsid w:val="00BF7D69"/>
    <w:rsid w:val="00C0044C"/>
    <w:rsid w:val="00C00773"/>
    <w:rsid w:val="00C0241E"/>
    <w:rsid w:val="00C02C61"/>
    <w:rsid w:val="00C03CF2"/>
    <w:rsid w:val="00C06675"/>
    <w:rsid w:val="00C068C6"/>
    <w:rsid w:val="00C10BE5"/>
    <w:rsid w:val="00C11009"/>
    <w:rsid w:val="00C12BD6"/>
    <w:rsid w:val="00C13B51"/>
    <w:rsid w:val="00C14146"/>
    <w:rsid w:val="00C143D5"/>
    <w:rsid w:val="00C17399"/>
    <w:rsid w:val="00C174FD"/>
    <w:rsid w:val="00C1775F"/>
    <w:rsid w:val="00C200BE"/>
    <w:rsid w:val="00C203C7"/>
    <w:rsid w:val="00C2057C"/>
    <w:rsid w:val="00C228ED"/>
    <w:rsid w:val="00C2373C"/>
    <w:rsid w:val="00C26092"/>
    <w:rsid w:val="00C272C5"/>
    <w:rsid w:val="00C27BF1"/>
    <w:rsid w:val="00C3018E"/>
    <w:rsid w:val="00C31AFE"/>
    <w:rsid w:val="00C33669"/>
    <w:rsid w:val="00C35D14"/>
    <w:rsid w:val="00C35E7D"/>
    <w:rsid w:val="00C3753A"/>
    <w:rsid w:val="00C4094B"/>
    <w:rsid w:val="00C413E3"/>
    <w:rsid w:val="00C414B1"/>
    <w:rsid w:val="00C41CF9"/>
    <w:rsid w:val="00C44209"/>
    <w:rsid w:val="00C4584B"/>
    <w:rsid w:val="00C4696B"/>
    <w:rsid w:val="00C46A02"/>
    <w:rsid w:val="00C46CDD"/>
    <w:rsid w:val="00C51805"/>
    <w:rsid w:val="00C51B70"/>
    <w:rsid w:val="00C52441"/>
    <w:rsid w:val="00C529AC"/>
    <w:rsid w:val="00C53ADC"/>
    <w:rsid w:val="00C548C0"/>
    <w:rsid w:val="00C54B27"/>
    <w:rsid w:val="00C54C7F"/>
    <w:rsid w:val="00C558E2"/>
    <w:rsid w:val="00C56C2E"/>
    <w:rsid w:val="00C56EB6"/>
    <w:rsid w:val="00C60039"/>
    <w:rsid w:val="00C605D3"/>
    <w:rsid w:val="00C6366B"/>
    <w:rsid w:val="00C648A0"/>
    <w:rsid w:val="00C64FCD"/>
    <w:rsid w:val="00C65013"/>
    <w:rsid w:val="00C6623F"/>
    <w:rsid w:val="00C663EE"/>
    <w:rsid w:val="00C6671D"/>
    <w:rsid w:val="00C70971"/>
    <w:rsid w:val="00C719C0"/>
    <w:rsid w:val="00C71ECA"/>
    <w:rsid w:val="00C72FF9"/>
    <w:rsid w:val="00C74DE7"/>
    <w:rsid w:val="00C75767"/>
    <w:rsid w:val="00C766E1"/>
    <w:rsid w:val="00C76CFC"/>
    <w:rsid w:val="00C76F0E"/>
    <w:rsid w:val="00C80144"/>
    <w:rsid w:val="00C8018F"/>
    <w:rsid w:val="00C81EC1"/>
    <w:rsid w:val="00C83331"/>
    <w:rsid w:val="00C85456"/>
    <w:rsid w:val="00C862C6"/>
    <w:rsid w:val="00C9051A"/>
    <w:rsid w:val="00C91BA3"/>
    <w:rsid w:val="00C92245"/>
    <w:rsid w:val="00C92D7A"/>
    <w:rsid w:val="00C938AB"/>
    <w:rsid w:val="00C9419D"/>
    <w:rsid w:val="00C941BE"/>
    <w:rsid w:val="00C94B24"/>
    <w:rsid w:val="00C95B85"/>
    <w:rsid w:val="00CA163A"/>
    <w:rsid w:val="00CA16E8"/>
    <w:rsid w:val="00CA2712"/>
    <w:rsid w:val="00CA2C1C"/>
    <w:rsid w:val="00CA2C6F"/>
    <w:rsid w:val="00CA47CB"/>
    <w:rsid w:val="00CA6E9D"/>
    <w:rsid w:val="00CA7166"/>
    <w:rsid w:val="00CA725F"/>
    <w:rsid w:val="00CA7FFD"/>
    <w:rsid w:val="00CB04C7"/>
    <w:rsid w:val="00CB1FC2"/>
    <w:rsid w:val="00CB3BCA"/>
    <w:rsid w:val="00CB4A50"/>
    <w:rsid w:val="00CB544E"/>
    <w:rsid w:val="00CB67EA"/>
    <w:rsid w:val="00CB7767"/>
    <w:rsid w:val="00CC0009"/>
    <w:rsid w:val="00CC0C1C"/>
    <w:rsid w:val="00CC18F3"/>
    <w:rsid w:val="00CC2D0B"/>
    <w:rsid w:val="00CC3326"/>
    <w:rsid w:val="00CC4348"/>
    <w:rsid w:val="00CC48D0"/>
    <w:rsid w:val="00CC4AD3"/>
    <w:rsid w:val="00CC6217"/>
    <w:rsid w:val="00CC62C4"/>
    <w:rsid w:val="00CD050A"/>
    <w:rsid w:val="00CD0709"/>
    <w:rsid w:val="00CD0878"/>
    <w:rsid w:val="00CD2B67"/>
    <w:rsid w:val="00CD497C"/>
    <w:rsid w:val="00CD5F22"/>
    <w:rsid w:val="00CD624A"/>
    <w:rsid w:val="00CE2B40"/>
    <w:rsid w:val="00CE3E86"/>
    <w:rsid w:val="00CE5AA7"/>
    <w:rsid w:val="00CE6ECC"/>
    <w:rsid w:val="00CF071D"/>
    <w:rsid w:val="00CF0C1E"/>
    <w:rsid w:val="00CF11D1"/>
    <w:rsid w:val="00CF1816"/>
    <w:rsid w:val="00CF192D"/>
    <w:rsid w:val="00CF1AF2"/>
    <w:rsid w:val="00CF2FDF"/>
    <w:rsid w:val="00CF3447"/>
    <w:rsid w:val="00CF3D8D"/>
    <w:rsid w:val="00CF415E"/>
    <w:rsid w:val="00CF6D24"/>
    <w:rsid w:val="00D00284"/>
    <w:rsid w:val="00D002C4"/>
    <w:rsid w:val="00D00AF5"/>
    <w:rsid w:val="00D0112D"/>
    <w:rsid w:val="00D01B7F"/>
    <w:rsid w:val="00D13152"/>
    <w:rsid w:val="00D14093"/>
    <w:rsid w:val="00D17E84"/>
    <w:rsid w:val="00D2062D"/>
    <w:rsid w:val="00D2071B"/>
    <w:rsid w:val="00D20974"/>
    <w:rsid w:val="00D20EF8"/>
    <w:rsid w:val="00D210A4"/>
    <w:rsid w:val="00D22522"/>
    <w:rsid w:val="00D2432F"/>
    <w:rsid w:val="00D252DC"/>
    <w:rsid w:val="00D25DDC"/>
    <w:rsid w:val="00D2634B"/>
    <w:rsid w:val="00D278DB"/>
    <w:rsid w:val="00D303F8"/>
    <w:rsid w:val="00D3058B"/>
    <w:rsid w:val="00D30866"/>
    <w:rsid w:val="00D315CF"/>
    <w:rsid w:val="00D336F9"/>
    <w:rsid w:val="00D33C4A"/>
    <w:rsid w:val="00D33FD7"/>
    <w:rsid w:val="00D34EC0"/>
    <w:rsid w:val="00D362B8"/>
    <w:rsid w:val="00D377F2"/>
    <w:rsid w:val="00D416C4"/>
    <w:rsid w:val="00D418E4"/>
    <w:rsid w:val="00D41EB5"/>
    <w:rsid w:val="00D4564F"/>
    <w:rsid w:val="00D463C4"/>
    <w:rsid w:val="00D512C6"/>
    <w:rsid w:val="00D523B7"/>
    <w:rsid w:val="00D54568"/>
    <w:rsid w:val="00D613B3"/>
    <w:rsid w:val="00D617B3"/>
    <w:rsid w:val="00D61AED"/>
    <w:rsid w:val="00D621C5"/>
    <w:rsid w:val="00D62AAE"/>
    <w:rsid w:val="00D62FC4"/>
    <w:rsid w:val="00D63545"/>
    <w:rsid w:val="00D64D61"/>
    <w:rsid w:val="00D65AFD"/>
    <w:rsid w:val="00D65D11"/>
    <w:rsid w:val="00D65F51"/>
    <w:rsid w:val="00D66222"/>
    <w:rsid w:val="00D7235B"/>
    <w:rsid w:val="00D72712"/>
    <w:rsid w:val="00D7576C"/>
    <w:rsid w:val="00D76221"/>
    <w:rsid w:val="00D77C84"/>
    <w:rsid w:val="00D80126"/>
    <w:rsid w:val="00D80B63"/>
    <w:rsid w:val="00D84382"/>
    <w:rsid w:val="00D846F5"/>
    <w:rsid w:val="00D85552"/>
    <w:rsid w:val="00D85F12"/>
    <w:rsid w:val="00D868EA"/>
    <w:rsid w:val="00D87150"/>
    <w:rsid w:val="00D916DB"/>
    <w:rsid w:val="00D91E3A"/>
    <w:rsid w:val="00D92BEA"/>
    <w:rsid w:val="00D93A82"/>
    <w:rsid w:val="00D947FB"/>
    <w:rsid w:val="00D94E2B"/>
    <w:rsid w:val="00D95F35"/>
    <w:rsid w:val="00D96779"/>
    <w:rsid w:val="00DA075E"/>
    <w:rsid w:val="00DA21FE"/>
    <w:rsid w:val="00DA33D2"/>
    <w:rsid w:val="00DA3485"/>
    <w:rsid w:val="00DA45CB"/>
    <w:rsid w:val="00DA481F"/>
    <w:rsid w:val="00DA57AA"/>
    <w:rsid w:val="00DA5FFE"/>
    <w:rsid w:val="00DA767F"/>
    <w:rsid w:val="00DA7EAD"/>
    <w:rsid w:val="00DB2024"/>
    <w:rsid w:val="00DB32AB"/>
    <w:rsid w:val="00DB40C5"/>
    <w:rsid w:val="00DB6B9A"/>
    <w:rsid w:val="00DB705E"/>
    <w:rsid w:val="00DB7505"/>
    <w:rsid w:val="00DB7999"/>
    <w:rsid w:val="00DC0DD4"/>
    <w:rsid w:val="00DC18CD"/>
    <w:rsid w:val="00DC1A73"/>
    <w:rsid w:val="00DC1BF4"/>
    <w:rsid w:val="00DC3656"/>
    <w:rsid w:val="00DC3ED7"/>
    <w:rsid w:val="00DC43A1"/>
    <w:rsid w:val="00DC5BA0"/>
    <w:rsid w:val="00DC6F82"/>
    <w:rsid w:val="00DC7749"/>
    <w:rsid w:val="00DD01B0"/>
    <w:rsid w:val="00DD0CF3"/>
    <w:rsid w:val="00DD1F66"/>
    <w:rsid w:val="00DD310A"/>
    <w:rsid w:val="00DD451D"/>
    <w:rsid w:val="00DD49BF"/>
    <w:rsid w:val="00DD6295"/>
    <w:rsid w:val="00DE2723"/>
    <w:rsid w:val="00DE2E13"/>
    <w:rsid w:val="00DE31C6"/>
    <w:rsid w:val="00DE36EF"/>
    <w:rsid w:val="00DE41B0"/>
    <w:rsid w:val="00DE5116"/>
    <w:rsid w:val="00DE6142"/>
    <w:rsid w:val="00DE685B"/>
    <w:rsid w:val="00DE68C5"/>
    <w:rsid w:val="00DE69CD"/>
    <w:rsid w:val="00DE6E20"/>
    <w:rsid w:val="00DE6FD4"/>
    <w:rsid w:val="00DE7728"/>
    <w:rsid w:val="00DF116E"/>
    <w:rsid w:val="00DF2707"/>
    <w:rsid w:val="00DF3473"/>
    <w:rsid w:val="00DF3850"/>
    <w:rsid w:val="00DF445A"/>
    <w:rsid w:val="00DF4703"/>
    <w:rsid w:val="00DF4B15"/>
    <w:rsid w:val="00DF517E"/>
    <w:rsid w:val="00DF52E0"/>
    <w:rsid w:val="00DF7444"/>
    <w:rsid w:val="00E00902"/>
    <w:rsid w:val="00E01605"/>
    <w:rsid w:val="00E01A02"/>
    <w:rsid w:val="00E01ECA"/>
    <w:rsid w:val="00E031D2"/>
    <w:rsid w:val="00E038FB"/>
    <w:rsid w:val="00E06654"/>
    <w:rsid w:val="00E07095"/>
    <w:rsid w:val="00E07208"/>
    <w:rsid w:val="00E077F1"/>
    <w:rsid w:val="00E11470"/>
    <w:rsid w:val="00E12D76"/>
    <w:rsid w:val="00E14E0B"/>
    <w:rsid w:val="00E15AC9"/>
    <w:rsid w:val="00E17740"/>
    <w:rsid w:val="00E21912"/>
    <w:rsid w:val="00E21E45"/>
    <w:rsid w:val="00E2261F"/>
    <w:rsid w:val="00E23616"/>
    <w:rsid w:val="00E23A7A"/>
    <w:rsid w:val="00E249CF"/>
    <w:rsid w:val="00E24E41"/>
    <w:rsid w:val="00E253D3"/>
    <w:rsid w:val="00E26891"/>
    <w:rsid w:val="00E27291"/>
    <w:rsid w:val="00E27D60"/>
    <w:rsid w:val="00E31578"/>
    <w:rsid w:val="00E323C8"/>
    <w:rsid w:val="00E342B6"/>
    <w:rsid w:val="00E359AA"/>
    <w:rsid w:val="00E35B9E"/>
    <w:rsid w:val="00E364D0"/>
    <w:rsid w:val="00E36612"/>
    <w:rsid w:val="00E36AD0"/>
    <w:rsid w:val="00E3703E"/>
    <w:rsid w:val="00E40E7E"/>
    <w:rsid w:val="00E4207B"/>
    <w:rsid w:val="00E424F9"/>
    <w:rsid w:val="00E43B5C"/>
    <w:rsid w:val="00E43BD9"/>
    <w:rsid w:val="00E441DD"/>
    <w:rsid w:val="00E443E0"/>
    <w:rsid w:val="00E467AF"/>
    <w:rsid w:val="00E46BD8"/>
    <w:rsid w:val="00E50203"/>
    <w:rsid w:val="00E51188"/>
    <w:rsid w:val="00E5252F"/>
    <w:rsid w:val="00E52C36"/>
    <w:rsid w:val="00E52DEF"/>
    <w:rsid w:val="00E5426E"/>
    <w:rsid w:val="00E54510"/>
    <w:rsid w:val="00E5513C"/>
    <w:rsid w:val="00E5716B"/>
    <w:rsid w:val="00E57EFE"/>
    <w:rsid w:val="00E629B9"/>
    <w:rsid w:val="00E664A3"/>
    <w:rsid w:val="00E66D5A"/>
    <w:rsid w:val="00E67013"/>
    <w:rsid w:val="00E67672"/>
    <w:rsid w:val="00E70FD6"/>
    <w:rsid w:val="00E75EB3"/>
    <w:rsid w:val="00E81E40"/>
    <w:rsid w:val="00E83B1A"/>
    <w:rsid w:val="00E84B22"/>
    <w:rsid w:val="00E84C20"/>
    <w:rsid w:val="00E86E5B"/>
    <w:rsid w:val="00E87D53"/>
    <w:rsid w:val="00E90B75"/>
    <w:rsid w:val="00E929ED"/>
    <w:rsid w:val="00E938BE"/>
    <w:rsid w:val="00E94617"/>
    <w:rsid w:val="00E9509D"/>
    <w:rsid w:val="00E963EA"/>
    <w:rsid w:val="00E96DBB"/>
    <w:rsid w:val="00EA0A81"/>
    <w:rsid w:val="00EA0B1D"/>
    <w:rsid w:val="00EA1788"/>
    <w:rsid w:val="00EA1F92"/>
    <w:rsid w:val="00EA2026"/>
    <w:rsid w:val="00EA21C2"/>
    <w:rsid w:val="00EA3A34"/>
    <w:rsid w:val="00EA4078"/>
    <w:rsid w:val="00EA54DF"/>
    <w:rsid w:val="00EA5840"/>
    <w:rsid w:val="00EA750A"/>
    <w:rsid w:val="00EA7CF5"/>
    <w:rsid w:val="00EB0636"/>
    <w:rsid w:val="00EB2F8C"/>
    <w:rsid w:val="00EB3C74"/>
    <w:rsid w:val="00EB5DA6"/>
    <w:rsid w:val="00EB5E01"/>
    <w:rsid w:val="00EB60EE"/>
    <w:rsid w:val="00EB62FF"/>
    <w:rsid w:val="00EB69B7"/>
    <w:rsid w:val="00EB6F72"/>
    <w:rsid w:val="00EC31C5"/>
    <w:rsid w:val="00EC3619"/>
    <w:rsid w:val="00EC49A2"/>
    <w:rsid w:val="00EC63CA"/>
    <w:rsid w:val="00EC6793"/>
    <w:rsid w:val="00EC67A8"/>
    <w:rsid w:val="00EC776E"/>
    <w:rsid w:val="00ED0390"/>
    <w:rsid w:val="00ED1C68"/>
    <w:rsid w:val="00ED1CDD"/>
    <w:rsid w:val="00ED24A7"/>
    <w:rsid w:val="00ED2C8D"/>
    <w:rsid w:val="00ED2DED"/>
    <w:rsid w:val="00ED566D"/>
    <w:rsid w:val="00ED5CF8"/>
    <w:rsid w:val="00EE00A5"/>
    <w:rsid w:val="00EE192B"/>
    <w:rsid w:val="00EE1FE0"/>
    <w:rsid w:val="00EE32D2"/>
    <w:rsid w:val="00EE35F1"/>
    <w:rsid w:val="00EE3912"/>
    <w:rsid w:val="00EE3BC0"/>
    <w:rsid w:val="00EE3C02"/>
    <w:rsid w:val="00EE5D1E"/>
    <w:rsid w:val="00EE62C2"/>
    <w:rsid w:val="00EE65E0"/>
    <w:rsid w:val="00EE7021"/>
    <w:rsid w:val="00EE7DC7"/>
    <w:rsid w:val="00EF020B"/>
    <w:rsid w:val="00EF1C98"/>
    <w:rsid w:val="00EF3BE1"/>
    <w:rsid w:val="00EF3EB1"/>
    <w:rsid w:val="00EF3ED4"/>
    <w:rsid w:val="00EF3FE8"/>
    <w:rsid w:val="00EF43C0"/>
    <w:rsid w:val="00EF53B4"/>
    <w:rsid w:val="00EF69A4"/>
    <w:rsid w:val="00EF69DD"/>
    <w:rsid w:val="00EF7301"/>
    <w:rsid w:val="00EF7576"/>
    <w:rsid w:val="00EF77A5"/>
    <w:rsid w:val="00EF7854"/>
    <w:rsid w:val="00F001F7"/>
    <w:rsid w:val="00F028B7"/>
    <w:rsid w:val="00F06D0A"/>
    <w:rsid w:val="00F100EF"/>
    <w:rsid w:val="00F1215E"/>
    <w:rsid w:val="00F12A8E"/>
    <w:rsid w:val="00F1490F"/>
    <w:rsid w:val="00F15305"/>
    <w:rsid w:val="00F15D14"/>
    <w:rsid w:val="00F17C49"/>
    <w:rsid w:val="00F17D87"/>
    <w:rsid w:val="00F17FEF"/>
    <w:rsid w:val="00F21545"/>
    <w:rsid w:val="00F217BB"/>
    <w:rsid w:val="00F2456D"/>
    <w:rsid w:val="00F24AE7"/>
    <w:rsid w:val="00F24D8C"/>
    <w:rsid w:val="00F2524F"/>
    <w:rsid w:val="00F25B0D"/>
    <w:rsid w:val="00F27A0D"/>
    <w:rsid w:val="00F27DD5"/>
    <w:rsid w:val="00F316CA"/>
    <w:rsid w:val="00F345BE"/>
    <w:rsid w:val="00F347BB"/>
    <w:rsid w:val="00F36DD3"/>
    <w:rsid w:val="00F36FE3"/>
    <w:rsid w:val="00F4000F"/>
    <w:rsid w:val="00F40079"/>
    <w:rsid w:val="00F4021B"/>
    <w:rsid w:val="00F406F1"/>
    <w:rsid w:val="00F40DEE"/>
    <w:rsid w:val="00F41023"/>
    <w:rsid w:val="00F42839"/>
    <w:rsid w:val="00F4425B"/>
    <w:rsid w:val="00F4487D"/>
    <w:rsid w:val="00F46A4F"/>
    <w:rsid w:val="00F47306"/>
    <w:rsid w:val="00F478AD"/>
    <w:rsid w:val="00F5087D"/>
    <w:rsid w:val="00F50A95"/>
    <w:rsid w:val="00F51074"/>
    <w:rsid w:val="00F51500"/>
    <w:rsid w:val="00F52930"/>
    <w:rsid w:val="00F52B33"/>
    <w:rsid w:val="00F54DCD"/>
    <w:rsid w:val="00F55EE8"/>
    <w:rsid w:val="00F56206"/>
    <w:rsid w:val="00F569E7"/>
    <w:rsid w:val="00F56BAD"/>
    <w:rsid w:val="00F5776A"/>
    <w:rsid w:val="00F6179D"/>
    <w:rsid w:val="00F63B44"/>
    <w:rsid w:val="00F63D57"/>
    <w:rsid w:val="00F64B85"/>
    <w:rsid w:val="00F650DF"/>
    <w:rsid w:val="00F66B63"/>
    <w:rsid w:val="00F67721"/>
    <w:rsid w:val="00F67D58"/>
    <w:rsid w:val="00F7051D"/>
    <w:rsid w:val="00F7097C"/>
    <w:rsid w:val="00F70CC4"/>
    <w:rsid w:val="00F719F1"/>
    <w:rsid w:val="00F72155"/>
    <w:rsid w:val="00F73E56"/>
    <w:rsid w:val="00F75450"/>
    <w:rsid w:val="00F76055"/>
    <w:rsid w:val="00F765E4"/>
    <w:rsid w:val="00F80764"/>
    <w:rsid w:val="00F81670"/>
    <w:rsid w:val="00F82B82"/>
    <w:rsid w:val="00F82F59"/>
    <w:rsid w:val="00F842FE"/>
    <w:rsid w:val="00F851E7"/>
    <w:rsid w:val="00F866E9"/>
    <w:rsid w:val="00F8678D"/>
    <w:rsid w:val="00F86CDC"/>
    <w:rsid w:val="00F87694"/>
    <w:rsid w:val="00F87D85"/>
    <w:rsid w:val="00F90DB2"/>
    <w:rsid w:val="00F91AF8"/>
    <w:rsid w:val="00F92F64"/>
    <w:rsid w:val="00F93C83"/>
    <w:rsid w:val="00F94B5C"/>
    <w:rsid w:val="00F94BC4"/>
    <w:rsid w:val="00F956B9"/>
    <w:rsid w:val="00F96FAC"/>
    <w:rsid w:val="00F97856"/>
    <w:rsid w:val="00F97F22"/>
    <w:rsid w:val="00FA0E4A"/>
    <w:rsid w:val="00FA1401"/>
    <w:rsid w:val="00FA216C"/>
    <w:rsid w:val="00FA4761"/>
    <w:rsid w:val="00FA6B46"/>
    <w:rsid w:val="00FA6E72"/>
    <w:rsid w:val="00FA783C"/>
    <w:rsid w:val="00FB0609"/>
    <w:rsid w:val="00FB2240"/>
    <w:rsid w:val="00FB2AC4"/>
    <w:rsid w:val="00FB3205"/>
    <w:rsid w:val="00FB41B6"/>
    <w:rsid w:val="00FB4776"/>
    <w:rsid w:val="00FB5D5F"/>
    <w:rsid w:val="00FB64A7"/>
    <w:rsid w:val="00FC0251"/>
    <w:rsid w:val="00FC0409"/>
    <w:rsid w:val="00FC0A10"/>
    <w:rsid w:val="00FC0A70"/>
    <w:rsid w:val="00FC3380"/>
    <w:rsid w:val="00FC345A"/>
    <w:rsid w:val="00FC3675"/>
    <w:rsid w:val="00FC38ED"/>
    <w:rsid w:val="00FC50AC"/>
    <w:rsid w:val="00FC620F"/>
    <w:rsid w:val="00FC6233"/>
    <w:rsid w:val="00FC6826"/>
    <w:rsid w:val="00FD0808"/>
    <w:rsid w:val="00FD0C9B"/>
    <w:rsid w:val="00FD476D"/>
    <w:rsid w:val="00FD48A6"/>
    <w:rsid w:val="00FD5715"/>
    <w:rsid w:val="00FD5E07"/>
    <w:rsid w:val="00FD6543"/>
    <w:rsid w:val="00FD6659"/>
    <w:rsid w:val="00FD6D0A"/>
    <w:rsid w:val="00FE274A"/>
    <w:rsid w:val="00FE2C2A"/>
    <w:rsid w:val="00FE3A00"/>
    <w:rsid w:val="00FE3BD2"/>
    <w:rsid w:val="00FE53A7"/>
    <w:rsid w:val="00FE7D02"/>
    <w:rsid w:val="00FF184E"/>
    <w:rsid w:val="00FF6588"/>
    <w:rsid w:val="00FF67C5"/>
    <w:rsid w:val="00FF6C60"/>
    <w:rsid w:val="00FF6E54"/>
    <w:rsid w:val="00FF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b2b2b2"/>
    </o:shapedefaults>
    <o:shapelayout v:ext="edit">
      <o:idmap v:ext="edit" data="2"/>
    </o:shapelayout>
  </w:shapeDefaults>
  <w:decimalSymbol w:val="."/>
  <w:listSeparator w:val=","/>
  <w14:docId w14:val="3CAF1DBB"/>
  <w15:chartTrackingRefBased/>
  <w15:docId w15:val="{3FC3C89F-9E41-45B2-9665-E0A5A4263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34F5A"/>
    <w:rPr>
      <w:lang w:val="en-GB"/>
    </w:rPr>
  </w:style>
  <w:style w:type="paragraph" w:styleId="Heading1">
    <w:name w:val="heading 1"/>
    <w:basedOn w:val="Normal"/>
    <w:next w:val="Normal"/>
    <w:qFormat/>
    <w:pPr>
      <w:keepNext/>
      <w:tabs>
        <w:tab w:val="left" w:pos="-1440"/>
        <w:tab w:val="left" w:pos="-720"/>
        <w:tab w:val="left" w:pos="0"/>
        <w:tab w:val="left" w:pos="1080"/>
        <w:tab w:val="left" w:pos="1620"/>
      </w:tabs>
      <w:suppressAutoHyphens/>
      <w:jc w:val="both"/>
      <w:outlineLvl w:val="0"/>
    </w:pPr>
    <w:rPr>
      <w:spacing w:val="-3"/>
      <w:sz w:val="24"/>
    </w:rPr>
  </w:style>
  <w:style w:type="paragraph" w:styleId="Heading2">
    <w:name w:val="heading 2"/>
    <w:basedOn w:val="Normal"/>
    <w:next w:val="NormalIndent"/>
    <w:qFormat/>
    <w:pPr>
      <w:keepNext/>
      <w:tabs>
        <w:tab w:val="left" w:pos="-1440"/>
        <w:tab w:val="left" w:pos="-720"/>
        <w:tab w:val="left" w:pos="0"/>
        <w:tab w:val="left" w:pos="800"/>
        <w:tab w:val="left" w:pos="1100"/>
      </w:tabs>
      <w:suppressAutoHyphens/>
      <w:spacing w:line="240" w:lineRule="exact"/>
      <w:outlineLvl w:val="1"/>
    </w:pPr>
    <w:rPr>
      <w:b/>
      <w:spacing w:val="-3"/>
      <w:sz w:val="24"/>
      <w:u w:val="single"/>
    </w:rPr>
  </w:style>
  <w:style w:type="paragraph" w:styleId="Heading3">
    <w:name w:val="heading 3"/>
    <w:basedOn w:val="Normal"/>
    <w:next w:val="NormalIndent"/>
    <w:qFormat/>
    <w:pPr>
      <w:keepNext/>
      <w:spacing w:line="200" w:lineRule="exact"/>
      <w:jc w:val="both"/>
      <w:outlineLvl w:val="2"/>
    </w:pPr>
    <w:rPr>
      <w:b/>
      <w:u w:val="single"/>
    </w:rPr>
  </w:style>
  <w:style w:type="paragraph" w:styleId="Heading4">
    <w:name w:val="heading 4"/>
    <w:basedOn w:val="Normal"/>
    <w:next w:val="Normal"/>
    <w:qFormat/>
    <w:pPr>
      <w:keepNext/>
      <w:spacing w:line="240" w:lineRule="exact"/>
      <w:jc w:val="center"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spacing w:line="240" w:lineRule="exact"/>
      <w:outlineLvl w:val="4"/>
    </w:pPr>
    <w:rPr>
      <w:b/>
      <w:bCs/>
      <w:i/>
      <w:iCs/>
      <w:sz w:val="24"/>
    </w:rPr>
  </w:style>
  <w:style w:type="paragraph" w:styleId="Heading6">
    <w:name w:val="heading 6"/>
    <w:basedOn w:val="Normal"/>
    <w:next w:val="Normal"/>
    <w:qFormat/>
    <w:pPr>
      <w:keepNext/>
      <w:spacing w:line="300" w:lineRule="auto"/>
      <w:jc w:val="center"/>
      <w:outlineLvl w:val="5"/>
    </w:pPr>
    <w:rPr>
      <w:b/>
      <w:bCs/>
      <w:sz w:val="22"/>
      <w:u w:val="single"/>
    </w:rPr>
  </w:style>
  <w:style w:type="paragraph" w:styleId="Heading7">
    <w:name w:val="heading 7"/>
    <w:basedOn w:val="Normal"/>
    <w:next w:val="Normal"/>
    <w:link w:val="Heading7Char"/>
    <w:qFormat/>
    <w:pPr>
      <w:keepNext/>
      <w:jc w:val="center"/>
      <w:outlineLvl w:val="6"/>
    </w:pPr>
    <w:rPr>
      <w:b/>
      <w:bCs/>
      <w:sz w:val="24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bCs/>
      <w:sz w:val="28"/>
    </w:rPr>
  </w:style>
  <w:style w:type="paragraph" w:styleId="Heading9">
    <w:name w:val="heading 9"/>
    <w:basedOn w:val="Normal"/>
    <w:next w:val="Normal"/>
    <w:qFormat/>
    <w:pPr>
      <w:keepNext/>
      <w:jc w:val="both"/>
      <w:outlineLvl w:val="8"/>
    </w:pPr>
    <w:rPr>
      <w:b/>
      <w:bCs/>
      <w:sz w:val="24"/>
      <w:shd w:val="pct15" w:color="auto" w:fill="FFFFF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pPr>
      <w:jc w:val="right"/>
    </w:pPr>
    <w:rPr>
      <w:spacing w:val="-3"/>
      <w:sz w:val="24"/>
    </w:rPr>
  </w:style>
  <w:style w:type="paragraph" w:styleId="BodyText">
    <w:name w:val="Body Text"/>
    <w:basedOn w:val="Normal"/>
    <w:pPr>
      <w:tabs>
        <w:tab w:val="left" w:pos="-1440"/>
        <w:tab w:val="left" w:pos="-720"/>
        <w:tab w:val="left" w:pos="0"/>
        <w:tab w:val="left" w:pos="2160"/>
        <w:tab w:val="left" w:pos="2592"/>
      </w:tabs>
      <w:suppressAutoHyphens/>
      <w:jc w:val="both"/>
    </w:pPr>
    <w:rPr>
      <w:b/>
      <w:spacing w:val="-3"/>
      <w:sz w:val="24"/>
    </w:rPr>
  </w:style>
  <w:style w:type="paragraph" w:styleId="NormalIndent">
    <w:name w:val="Normal Indent"/>
    <w:basedOn w:val="Normal"/>
    <w:pPr>
      <w:ind w:left="480"/>
    </w:pPr>
  </w:style>
  <w:style w:type="paragraph" w:styleId="BodyTextIndent">
    <w:name w:val="Body Text Indent"/>
    <w:basedOn w:val="Normal"/>
    <w:pPr>
      <w:tabs>
        <w:tab w:val="left" w:pos="-1440"/>
        <w:tab w:val="left" w:pos="-720"/>
        <w:tab w:val="left" w:pos="0"/>
        <w:tab w:val="left" w:pos="800"/>
        <w:tab w:val="left" w:pos="1200"/>
      </w:tabs>
      <w:suppressAutoHyphens/>
      <w:spacing w:line="200" w:lineRule="exact"/>
      <w:ind w:left="1200" w:hanging="1200"/>
    </w:pPr>
    <w:rPr>
      <w:spacing w:val="-3"/>
    </w:rPr>
  </w:style>
  <w:style w:type="paragraph" w:styleId="Title">
    <w:name w:val="Title"/>
    <w:basedOn w:val="Normal"/>
    <w:qFormat/>
    <w:pPr>
      <w:spacing w:line="240" w:lineRule="exact"/>
      <w:jc w:val="center"/>
    </w:pPr>
    <w:rPr>
      <w:sz w:val="28"/>
    </w:rPr>
  </w:style>
  <w:style w:type="paragraph" w:styleId="BodyText2">
    <w:name w:val="Body Text 2"/>
    <w:basedOn w:val="Normal"/>
    <w:pPr>
      <w:spacing w:line="240" w:lineRule="exact"/>
    </w:pPr>
    <w:rPr>
      <w:sz w:val="24"/>
    </w:rPr>
  </w:style>
  <w:style w:type="paragraph" w:styleId="BodyText3">
    <w:name w:val="Body Text 3"/>
    <w:basedOn w:val="Normal"/>
    <w:pPr>
      <w:tabs>
        <w:tab w:val="left" w:pos="-1440"/>
        <w:tab w:val="left" w:pos="-720"/>
      </w:tabs>
      <w:suppressAutoHyphens/>
      <w:jc w:val="both"/>
    </w:pPr>
    <w:rPr>
      <w:sz w:val="24"/>
    </w:rPr>
  </w:style>
  <w:style w:type="character" w:styleId="Strong">
    <w:name w:val="Strong"/>
    <w:qFormat/>
    <w:rPr>
      <w:b/>
      <w:bCs/>
    </w:rPr>
  </w:style>
  <w:style w:type="paragraph" w:styleId="BodyTextIndent2">
    <w:name w:val="Body Text Indent 2"/>
    <w:basedOn w:val="Normal"/>
    <w:pPr>
      <w:ind w:left="200" w:hangingChars="100" w:hanging="200"/>
    </w:pPr>
    <w:rPr>
      <w:b/>
      <w:bCs/>
    </w:rPr>
  </w:style>
  <w:style w:type="paragraph" w:styleId="BalloonText">
    <w:name w:val="Balloon Text"/>
    <w:basedOn w:val="Normal"/>
    <w:link w:val="BalloonTextChar"/>
    <w:rsid w:val="006B3E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B3E9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C37AA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514F8"/>
    <w:pPr>
      <w:ind w:left="720"/>
    </w:pPr>
  </w:style>
  <w:style w:type="character" w:customStyle="1" w:styleId="HeaderChar">
    <w:name w:val="Header Char"/>
    <w:link w:val="Header"/>
    <w:rsid w:val="00865A03"/>
  </w:style>
  <w:style w:type="character" w:styleId="Hyperlink">
    <w:name w:val="Hyperlink"/>
    <w:rsid w:val="00CE3E86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CE3E86"/>
    <w:rPr>
      <w:color w:val="605E5C"/>
      <w:shd w:val="clear" w:color="auto" w:fill="E1DFDD"/>
    </w:rPr>
  </w:style>
  <w:style w:type="character" w:styleId="FollowedHyperlink">
    <w:name w:val="FollowedHyperlink"/>
    <w:rsid w:val="008E5CC6"/>
    <w:rPr>
      <w:color w:val="954F72"/>
      <w:u w:val="single"/>
    </w:rPr>
  </w:style>
  <w:style w:type="table" w:styleId="TableList1">
    <w:name w:val="Table List 1"/>
    <w:basedOn w:val="TableNormal"/>
    <w:rsid w:val="00EA54DF"/>
    <w:tblPr>
      <w:tblStyleRowBandSize w:val="1"/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ing7Char">
    <w:name w:val="Heading 7 Char"/>
    <w:basedOn w:val="DefaultParagraphFont"/>
    <w:link w:val="Heading7"/>
    <w:rsid w:val="00022738"/>
    <w:rPr>
      <w:b/>
      <w:bCs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181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kcgi.org.hk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00CB47392999439A81873DFFEDB623" ma:contentTypeVersion="21" ma:contentTypeDescription="Create a new document." ma:contentTypeScope="" ma:versionID="42032b6a9f62af863608c672f63f1e37">
  <xsd:schema xmlns:xsd="http://www.w3.org/2001/XMLSchema" xmlns:xs="http://www.w3.org/2001/XMLSchema" xmlns:p="http://schemas.microsoft.com/office/2006/metadata/properties" xmlns:ns1="http://schemas.microsoft.com/sharepoint/v3" xmlns:ns2="48358ef4-d7c9-4d22-aa67-5e2cb707deb8" xmlns:ns3="7f79c082-93e6-4ca5-a988-161bd0076f0a" targetNamespace="http://schemas.microsoft.com/office/2006/metadata/properties" ma:root="true" ma:fieldsID="53acafd01ca2a8350c18f381ea71cdf6" ns1:_="" ns2:_="" ns3:_="">
    <xsd:import namespace="http://schemas.microsoft.com/sharepoint/v3"/>
    <xsd:import namespace="48358ef4-d7c9-4d22-aa67-5e2cb707deb8"/>
    <xsd:import namespace="7f79c082-93e6-4ca5-a988-161bd0076f0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1:_ip_UnifiedCompliancePolicyProperties" minOccurs="0"/>
                <xsd:element ref="ns1:_ip_UnifiedCompliancePolicyUIAction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358ef4-d7c9-4d22-aa67-5e2cb707deb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80ba7c5-a916-430a-9948-7ad9ec653091}" ma:internalName="TaxCatchAll" ma:showField="CatchAllData" ma:web="48358ef4-d7c9-4d22-aa67-5e2cb707de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79c082-93e6-4ca5-a988-161bd0076f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fef7b6e-baae-4b38-b772-8905958236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f79c082-93e6-4ca5-a988-161bd0076f0a">
      <Terms xmlns="http://schemas.microsoft.com/office/infopath/2007/PartnerControls"/>
    </lcf76f155ced4ddcb4097134ff3c332f>
    <TaxCatchAll xmlns="48358ef4-d7c9-4d22-aa67-5e2cb707deb8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E4899AD-7692-478B-B583-C4D09B12A88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19998B-5345-4BD7-8A8E-52EA1F9FA6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8358ef4-d7c9-4d22-aa67-5e2cb707deb8"/>
    <ds:schemaRef ds:uri="7f79c082-93e6-4ca5-a988-161bd0076f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125EA0-0B0A-45D6-BE9C-6BD6F4B8EB1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E3C22F-111D-495E-9AB5-A660C417F123}">
  <ds:schemaRefs>
    <ds:schemaRef ds:uri="http://schemas.microsoft.com/office/2006/metadata/properties"/>
    <ds:schemaRef ds:uri="http://schemas.microsoft.com/office/infopath/2007/PartnerControls"/>
    <ds:schemaRef ds:uri="7f79c082-93e6-4ca5-a988-161bd0076f0a"/>
    <ds:schemaRef ds:uri="48358ef4-d7c9-4d22-aa67-5e2cb707deb8"/>
    <ds:schemaRef ds:uri="http://schemas.microsoft.com/sharepoint/v3"/>
  </ds:schemaRefs>
</ds:datastoreItem>
</file>

<file path=docMetadata/LabelInfo.xml><?xml version="1.0" encoding="utf-8"?>
<clbl:labelList xmlns:clbl="http://schemas.microsoft.com/office/2020/mipLabelMetadata">
  <clbl:label id="{03edabb0-8a31-453e-a507-fdd0287b118d}" enabled="0" method="" siteId="{03edabb0-8a31-453e-a507-fdd0287b11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3</Pages>
  <Words>539</Words>
  <Characters>307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ACE</Company>
  <LinksUpToDate>false</LinksUpToDate>
  <CharactersWithSpaces>3608</CharactersWithSpaces>
  <SharedDoc>false</SharedDoc>
  <HLinks>
    <vt:vector size="6" baseType="variant">
      <vt:variant>
        <vt:i4>6094914</vt:i4>
      </vt:variant>
      <vt:variant>
        <vt:i4>0</vt:i4>
      </vt:variant>
      <vt:variant>
        <vt:i4>0</vt:i4>
      </vt:variant>
      <vt:variant>
        <vt:i4>5</vt:i4>
      </vt:variant>
      <vt:variant>
        <vt:lpwstr>https://www.hkcgi.org.h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ACE</dc:creator>
  <cp:keywords/>
  <cp:lastModifiedBy>Chan Lok Chun Charlotte [CBF]</cp:lastModifiedBy>
  <cp:revision>165</cp:revision>
  <cp:lastPrinted>2026-03-06T03:57:00Z</cp:lastPrinted>
  <dcterms:created xsi:type="dcterms:W3CDTF">2025-06-30T08:14:00Z</dcterms:created>
  <dcterms:modified xsi:type="dcterms:W3CDTF">2026-06-24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00CB47392999439A81873DFFEDB623</vt:lpwstr>
  </property>
  <property fmtid="{D5CDD505-2E9C-101B-9397-08002B2CF9AE}" pid="3" name="MediaServiceImageTags">
    <vt:lpwstr/>
  </property>
  <property fmtid="{D5CDD505-2E9C-101B-9397-08002B2CF9AE}" pid="4" name="GrammarlyDocumentId">
    <vt:lpwstr>70d89c3d-e05b-4b3b-903b-0703acdb1774</vt:lpwstr>
  </property>
  <property fmtid="{D5CDD505-2E9C-101B-9397-08002B2CF9AE}" pid="5" name="docLang">
    <vt:lpwstr>en</vt:lpwstr>
  </property>
</Properties>
</file>